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2C3D26" w14:textId="2A25A61E" w:rsidR="00C45CF2" w:rsidRPr="00DF2B86" w:rsidRDefault="005D7830" w:rsidP="00C45CF2">
      <w:pPr>
        <w:rPr>
          <w:rFonts w:ascii="Cambria" w:hAnsi="Cambria"/>
        </w:rPr>
      </w:pPr>
      <w:r>
        <w:rPr>
          <w:rFonts w:ascii="Cambria" w:hAnsi="Cambria"/>
          <w:b/>
          <w:sz w:val="32"/>
        </w:rPr>
        <w:t>A</w:t>
      </w:r>
      <w:r w:rsidR="00C45CF2" w:rsidRPr="00DF2B86">
        <w:rPr>
          <w:rFonts w:ascii="Cambria" w:hAnsi="Cambria"/>
          <w:b/>
          <w:sz w:val="32"/>
        </w:rPr>
        <w:t xml:space="preserve">manda L. </w:t>
      </w:r>
      <w:r w:rsidR="00C45CF2">
        <w:rPr>
          <w:rFonts w:ascii="Cambria" w:hAnsi="Cambria"/>
          <w:b/>
          <w:sz w:val="32"/>
        </w:rPr>
        <w:t>Siebert-</w:t>
      </w:r>
      <w:r w:rsidR="00C45CF2" w:rsidRPr="00DF2B86">
        <w:rPr>
          <w:rFonts w:ascii="Cambria" w:hAnsi="Cambria"/>
          <w:b/>
          <w:sz w:val="32"/>
        </w:rPr>
        <w:t>Evenstone</w:t>
      </w:r>
    </w:p>
    <w:p w14:paraId="2032B924" w14:textId="7C53DC34" w:rsidR="00C45CF2" w:rsidRDefault="00C45CF2" w:rsidP="00C45CF2">
      <w:pPr>
        <w:pBdr>
          <w:bottom w:val="single" w:sz="12" w:space="1" w:color="auto"/>
        </w:pBdr>
        <w:rPr>
          <w:rFonts w:ascii="Cambria" w:hAnsi="Cambria"/>
        </w:rPr>
      </w:pPr>
      <w:r>
        <w:rPr>
          <w:rFonts w:ascii="Cambria" w:hAnsi="Cambria" w:cs="Arial"/>
        </w:rPr>
        <w:t>499</w:t>
      </w:r>
      <w:r w:rsidRPr="00B96759">
        <w:rPr>
          <w:rFonts w:ascii="Cambria" w:hAnsi="Cambria" w:cs="Arial"/>
        </w:rPr>
        <w:t xml:space="preserve"> Educational Sciences | 1025 West Johnson Street </w:t>
      </w:r>
      <w:r w:rsidRPr="00DF2B86">
        <w:rPr>
          <w:rFonts w:ascii="Cambria" w:hAnsi="Cambria"/>
        </w:rPr>
        <w:t xml:space="preserve">| </w:t>
      </w:r>
      <w:r w:rsidRPr="00B96759">
        <w:rPr>
          <w:rFonts w:ascii="Cambria" w:hAnsi="Cambria" w:cs="Arial"/>
        </w:rPr>
        <w:t>Madison, WI 53706</w:t>
      </w:r>
    </w:p>
    <w:p w14:paraId="54F567DA" w14:textId="77777777" w:rsidR="00C45CF2" w:rsidRDefault="00C45CF2" w:rsidP="00C45CF2">
      <w:pPr>
        <w:pBdr>
          <w:bottom w:val="single" w:sz="12" w:space="1" w:color="auto"/>
        </w:pBdr>
        <w:rPr>
          <w:rStyle w:val="Hyperlink"/>
          <w:rFonts w:ascii="Cambria" w:hAnsi="Cambria"/>
        </w:rPr>
      </w:pPr>
      <w:r w:rsidRPr="00DF2B86">
        <w:rPr>
          <w:rFonts w:ascii="Cambria" w:hAnsi="Cambria"/>
        </w:rPr>
        <w:t xml:space="preserve">(608) 469-1546 | </w:t>
      </w:r>
      <w:hyperlink r:id="rId7" w:history="1">
        <w:r w:rsidRPr="00DF2B86">
          <w:rPr>
            <w:rStyle w:val="Hyperlink"/>
            <w:rFonts w:ascii="Cambria" w:hAnsi="Cambria"/>
          </w:rPr>
          <w:t>alevenstone@wisc.edu</w:t>
        </w:r>
      </w:hyperlink>
    </w:p>
    <w:p w14:paraId="7A2D76FC" w14:textId="77777777" w:rsidR="00C45CF2" w:rsidRPr="00B96759" w:rsidRDefault="00C45CF2" w:rsidP="00C45CF2">
      <w:pPr>
        <w:rPr>
          <w:rFonts w:ascii="Cambria" w:hAnsi="Cambria" w:cs="Arial"/>
        </w:rPr>
      </w:pPr>
    </w:p>
    <w:p w14:paraId="3D3AA68C" w14:textId="77777777" w:rsidR="00C45CF2" w:rsidRPr="00B96759" w:rsidRDefault="00C45CF2" w:rsidP="00C45CF2">
      <w:pPr>
        <w:pBdr>
          <w:bottom w:val="single" w:sz="12" w:space="1" w:color="auto"/>
        </w:pBdr>
        <w:rPr>
          <w:rFonts w:ascii="Cambria" w:hAnsi="Cambria" w:cs="Arial"/>
          <w:b/>
          <w:sz w:val="26"/>
          <w:szCs w:val="26"/>
        </w:rPr>
      </w:pPr>
      <w:r w:rsidRPr="00B96759">
        <w:rPr>
          <w:rFonts w:ascii="Cambria" w:hAnsi="Cambria" w:cs="Arial"/>
          <w:b/>
          <w:sz w:val="26"/>
          <w:szCs w:val="26"/>
        </w:rPr>
        <w:t>Education</w:t>
      </w:r>
    </w:p>
    <w:p w14:paraId="0E140C39" w14:textId="77777777" w:rsidR="00C45CF2" w:rsidRPr="00B96759" w:rsidRDefault="00C45CF2" w:rsidP="00C45CF2">
      <w:pPr>
        <w:rPr>
          <w:rFonts w:ascii="Cambria" w:hAnsi="Cambria" w:cs="Arial"/>
        </w:rPr>
      </w:pPr>
    </w:p>
    <w:p w14:paraId="3225A580" w14:textId="77777777" w:rsidR="00C45CF2" w:rsidRPr="00B96759" w:rsidRDefault="00C45CF2" w:rsidP="00C45CF2">
      <w:pPr>
        <w:rPr>
          <w:rFonts w:ascii="Cambria" w:hAnsi="Cambria" w:cs="Arial"/>
        </w:rPr>
      </w:pPr>
      <w:r w:rsidRPr="00B96759">
        <w:rPr>
          <w:rFonts w:ascii="Cambria" w:hAnsi="Cambria" w:cs="Arial"/>
        </w:rPr>
        <w:t xml:space="preserve">University of Wisconsin – Madison </w:t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  <w:t xml:space="preserve">       </w:t>
      </w:r>
      <w:r>
        <w:rPr>
          <w:rFonts w:ascii="Cambria" w:hAnsi="Cambria" w:cs="Arial"/>
        </w:rPr>
        <w:t xml:space="preserve">  </w:t>
      </w:r>
      <w:r w:rsidRPr="00B96759">
        <w:rPr>
          <w:rFonts w:ascii="Cambria" w:hAnsi="Cambria" w:cs="Arial"/>
        </w:rPr>
        <w:t>August 2012 – Present</w:t>
      </w:r>
    </w:p>
    <w:p w14:paraId="694ADB37" w14:textId="30BF3F97" w:rsidR="00C45CF2" w:rsidRPr="00B96759" w:rsidRDefault="00C45CF2" w:rsidP="00C45CF2">
      <w:pPr>
        <w:rPr>
          <w:rFonts w:ascii="Cambria" w:hAnsi="Cambria" w:cs="Arial"/>
        </w:rPr>
      </w:pPr>
      <w:r w:rsidRPr="00B96759">
        <w:rPr>
          <w:rFonts w:ascii="Cambria" w:hAnsi="Cambria" w:cs="Arial"/>
        </w:rPr>
        <w:t>Ph</w:t>
      </w:r>
      <w:r w:rsidR="00A92E61">
        <w:rPr>
          <w:rFonts w:ascii="Cambria" w:hAnsi="Cambria" w:cs="Arial"/>
        </w:rPr>
        <w:t>.</w:t>
      </w:r>
      <w:r w:rsidRPr="00B96759">
        <w:rPr>
          <w:rFonts w:ascii="Cambria" w:hAnsi="Cambria" w:cs="Arial"/>
        </w:rPr>
        <w:t>D</w:t>
      </w:r>
      <w:r w:rsidR="00A92E61">
        <w:rPr>
          <w:rFonts w:ascii="Cambria" w:hAnsi="Cambria" w:cs="Arial"/>
        </w:rPr>
        <w:t>.</w:t>
      </w:r>
      <w:r w:rsidRPr="00B96759">
        <w:rPr>
          <w:rFonts w:ascii="Cambria" w:hAnsi="Cambria" w:cs="Arial"/>
        </w:rPr>
        <w:t xml:space="preserve"> program: </w:t>
      </w:r>
      <w:r w:rsidRPr="00B96759">
        <w:rPr>
          <w:rFonts w:ascii="Cambria" w:hAnsi="Cambria" w:cs="Arial"/>
          <w:i/>
        </w:rPr>
        <w:t>Educational Psychology</w:t>
      </w:r>
    </w:p>
    <w:p w14:paraId="77C8C443" w14:textId="77777777" w:rsidR="00C45CF2" w:rsidRPr="00B96759" w:rsidRDefault="00C45CF2" w:rsidP="00C45CF2">
      <w:pPr>
        <w:rPr>
          <w:rFonts w:ascii="Cambria" w:hAnsi="Cambria" w:cs="Arial"/>
        </w:rPr>
      </w:pPr>
      <w:r w:rsidRPr="00B96759">
        <w:rPr>
          <w:rFonts w:ascii="Cambria" w:hAnsi="Cambria" w:cs="Arial"/>
        </w:rPr>
        <w:t xml:space="preserve">Department of Learning Sciences, Adviser: Dr. </w:t>
      </w:r>
      <w:r>
        <w:rPr>
          <w:rFonts w:ascii="Cambria" w:hAnsi="Cambria" w:cs="Arial"/>
        </w:rPr>
        <w:t>David Williamson Shaffer</w:t>
      </w:r>
    </w:p>
    <w:p w14:paraId="6C1E4522" w14:textId="77777777" w:rsidR="00C45CF2" w:rsidRDefault="00C45CF2" w:rsidP="00C45CF2">
      <w:pPr>
        <w:rPr>
          <w:rFonts w:ascii="Cambria" w:hAnsi="Cambria" w:cs="Arial"/>
        </w:rPr>
      </w:pPr>
    </w:p>
    <w:p w14:paraId="604F20DC" w14:textId="77777777" w:rsidR="00C45CF2" w:rsidRPr="00B96759" w:rsidRDefault="00C45CF2" w:rsidP="00C45CF2">
      <w:pPr>
        <w:rPr>
          <w:rFonts w:ascii="Cambria" w:hAnsi="Cambria" w:cs="Arial"/>
          <w:b/>
          <w:szCs w:val="26"/>
        </w:rPr>
      </w:pPr>
      <w:r w:rsidRPr="00B96759">
        <w:rPr>
          <w:rFonts w:ascii="Cambria" w:hAnsi="Cambria" w:cs="Arial"/>
        </w:rPr>
        <w:t>University of Wisconsin – Madison</w:t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>
        <w:rPr>
          <w:rFonts w:ascii="Cambria" w:hAnsi="Cambria" w:cs="Arial"/>
        </w:rPr>
        <w:t xml:space="preserve">  </w:t>
      </w:r>
      <w:r w:rsidRPr="00B96759">
        <w:rPr>
          <w:rFonts w:ascii="Cambria" w:hAnsi="Cambria" w:cs="Arial"/>
        </w:rPr>
        <w:t>201</w:t>
      </w:r>
      <w:r>
        <w:rPr>
          <w:rFonts w:ascii="Cambria" w:hAnsi="Cambria" w:cs="Arial"/>
        </w:rPr>
        <w:t>5</w:t>
      </w:r>
    </w:p>
    <w:p w14:paraId="56AC8D55" w14:textId="77777777" w:rsidR="00C45CF2" w:rsidRPr="00B96759" w:rsidRDefault="00C45CF2" w:rsidP="00C45CF2">
      <w:pPr>
        <w:rPr>
          <w:rFonts w:ascii="Cambria" w:hAnsi="Cambria" w:cs="Arial"/>
          <w:i/>
        </w:rPr>
      </w:pPr>
      <w:r w:rsidRPr="00B96759">
        <w:rPr>
          <w:rFonts w:ascii="Cambria" w:hAnsi="Cambria" w:cs="Arial"/>
        </w:rPr>
        <w:t xml:space="preserve">Masters of Science: </w:t>
      </w:r>
      <w:r>
        <w:rPr>
          <w:rFonts w:ascii="Cambria" w:hAnsi="Cambria" w:cs="Arial"/>
          <w:i/>
        </w:rPr>
        <w:t>Educational Psychology</w:t>
      </w:r>
    </w:p>
    <w:p w14:paraId="34B6E7EC" w14:textId="77777777" w:rsidR="00C45CF2" w:rsidRDefault="00C45CF2" w:rsidP="00C45CF2">
      <w:pPr>
        <w:rPr>
          <w:rFonts w:ascii="Cambria" w:hAnsi="Cambria" w:cs="Arial"/>
        </w:rPr>
      </w:pPr>
      <w:r>
        <w:rPr>
          <w:rFonts w:ascii="Cambria" w:hAnsi="Cambria" w:cs="Arial"/>
        </w:rPr>
        <w:t xml:space="preserve">Thesis Research: </w:t>
      </w:r>
      <w:r w:rsidRPr="000D2542">
        <w:rPr>
          <w:rFonts w:ascii="Cambria" w:hAnsi="Cambria" w:cs="Arial"/>
        </w:rPr>
        <w:t>Internalization of Physics Concepts and Relationships based on Teacher Modeling of Collaborative Prompts</w:t>
      </w:r>
    </w:p>
    <w:p w14:paraId="2F7B4A9A" w14:textId="365EEF9D" w:rsidR="00C45CF2" w:rsidRDefault="00C45CF2" w:rsidP="00C45CF2">
      <w:pPr>
        <w:rPr>
          <w:rFonts w:ascii="Cambria" w:hAnsi="Cambria" w:cs="Arial"/>
        </w:rPr>
      </w:pPr>
      <w:r>
        <w:rPr>
          <w:rFonts w:ascii="Cambria" w:hAnsi="Cambria" w:cs="Arial"/>
        </w:rPr>
        <w:t>Adviser: Dr. Sadhana Puntambekar</w:t>
      </w:r>
    </w:p>
    <w:p w14:paraId="67EC0DBE" w14:textId="77777777" w:rsidR="00C45CF2" w:rsidRPr="00B96759" w:rsidRDefault="00C45CF2" w:rsidP="00C45CF2">
      <w:pPr>
        <w:rPr>
          <w:rFonts w:ascii="Cambria" w:hAnsi="Cambria" w:cs="Arial"/>
        </w:rPr>
      </w:pPr>
    </w:p>
    <w:p w14:paraId="65D81706" w14:textId="77777777" w:rsidR="00C45CF2" w:rsidRPr="00B96759" w:rsidRDefault="00C45CF2" w:rsidP="00C45CF2">
      <w:pPr>
        <w:rPr>
          <w:rFonts w:ascii="Cambria" w:hAnsi="Cambria" w:cs="Arial"/>
          <w:b/>
          <w:szCs w:val="26"/>
        </w:rPr>
      </w:pPr>
      <w:r w:rsidRPr="00B96759">
        <w:rPr>
          <w:rFonts w:ascii="Cambria" w:hAnsi="Cambria" w:cs="Arial"/>
        </w:rPr>
        <w:t>University of Wisconsin – Madison</w:t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>
        <w:rPr>
          <w:rFonts w:ascii="Cambria" w:hAnsi="Cambria" w:cs="Arial"/>
        </w:rPr>
        <w:t xml:space="preserve">  </w:t>
      </w:r>
      <w:r w:rsidRPr="00B96759">
        <w:rPr>
          <w:rFonts w:ascii="Cambria" w:hAnsi="Cambria" w:cs="Arial"/>
        </w:rPr>
        <w:t>2012</w:t>
      </w:r>
    </w:p>
    <w:p w14:paraId="2DF83BB0" w14:textId="77777777" w:rsidR="00C45CF2" w:rsidRPr="00B96759" w:rsidRDefault="00C45CF2" w:rsidP="00C45CF2">
      <w:pPr>
        <w:rPr>
          <w:rFonts w:ascii="Cambria" w:hAnsi="Cambria" w:cs="Arial"/>
          <w:i/>
        </w:rPr>
      </w:pPr>
      <w:r w:rsidRPr="00B96759">
        <w:rPr>
          <w:rFonts w:ascii="Cambria" w:hAnsi="Cambria" w:cs="Arial"/>
        </w:rPr>
        <w:t xml:space="preserve">Masters of Science: </w:t>
      </w:r>
      <w:r w:rsidRPr="00B96759">
        <w:rPr>
          <w:rFonts w:ascii="Cambria" w:hAnsi="Cambria" w:cs="Arial"/>
          <w:i/>
        </w:rPr>
        <w:t>Environment and Resources</w:t>
      </w:r>
    </w:p>
    <w:p w14:paraId="2716A81B" w14:textId="77777777" w:rsidR="00C45CF2" w:rsidRPr="00B96759" w:rsidRDefault="00C45CF2" w:rsidP="00C45CF2">
      <w:pPr>
        <w:rPr>
          <w:rFonts w:ascii="Cambria" w:hAnsi="Cambria" w:cs="Arial"/>
        </w:rPr>
      </w:pPr>
      <w:r w:rsidRPr="00B96759">
        <w:rPr>
          <w:rFonts w:ascii="Cambria" w:hAnsi="Cambria" w:cs="Arial"/>
        </w:rPr>
        <w:t>Thesis Research: The Role of Identity in Barriers to Pro-Environmental Behaviors</w:t>
      </w:r>
    </w:p>
    <w:p w14:paraId="2B3BCD21" w14:textId="0128EFE8" w:rsidR="00C45CF2" w:rsidRDefault="00C45CF2" w:rsidP="00C45CF2">
      <w:pPr>
        <w:rPr>
          <w:rFonts w:ascii="Cambria" w:hAnsi="Cambria" w:cs="Arial"/>
        </w:rPr>
      </w:pPr>
      <w:r>
        <w:rPr>
          <w:rFonts w:ascii="Cambria" w:hAnsi="Cambria" w:cs="Arial"/>
        </w:rPr>
        <w:t>Adviser: Dr. Teri Balser</w:t>
      </w:r>
    </w:p>
    <w:p w14:paraId="7534AEF5" w14:textId="77777777" w:rsidR="00C45CF2" w:rsidRPr="00B96759" w:rsidRDefault="00C45CF2" w:rsidP="00C45CF2">
      <w:pPr>
        <w:rPr>
          <w:rFonts w:ascii="Cambria" w:hAnsi="Cambria" w:cs="Arial"/>
        </w:rPr>
      </w:pPr>
    </w:p>
    <w:p w14:paraId="3039431B" w14:textId="77777777" w:rsidR="00C45CF2" w:rsidRPr="00B96759" w:rsidRDefault="00C45CF2" w:rsidP="00C45CF2">
      <w:pPr>
        <w:rPr>
          <w:rFonts w:ascii="Cambria" w:hAnsi="Cambria" w:cs="Arial"/>
          <w:b/>
          <w:szCs w:val="26"/>
        </w:rPr>
      </w:pPr>
      <w:r w:rsidRPr="00B96759">
        <w:rPr>
          <w:rFonts w:ascii="Cambria" w:hAnsi="Cambria" w:cs="Arial"/>
        </w:rPr>
        <w:t>University of Wisconsin – Madison</w:t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>
        <w:rPr>
          <w:rFonts w:ascii="Cambria" w:hAnsi="Cambria" w:cs="Arial"/>
        </w:rPr>
        <w:t xml:space="preserve">  </w:t>
      </w:r>
      <w:r w:rsidRPr="00B96759">
        <w:rPr>
          <w:rFonts w:ascii="Cambria" w:hAnsi="Cambria" w:cs="Arial"/>
        </w:rPr>
        <w:t>2007</w:t>
      </w:r>
    </w:p>
    <w:p w14:paraId="1FD02DAA" w14:textId="77777777" w:rsidR="00C45CF2" w:rsidRPr="0063631A" w:rsidRDefault="00C45CF2" w:rsidP="00C45CF2">
      <w:pPr>
        <w:rPr>
          <w:rFonts w:ascii="Cambria" w:hAnsi="Cambria" w:cs="Arial"/>
          <w:i/>
        </w:rPr>
      </w:pPr>
      <w:r w:rsidRPr="00B96759">
        <w:rPr>
          <w:rFonts w:ascii="Cambria" w:hAnsi="Cambria" w:cs="Arial"/>
        </w:rPr>
        <w:t xml:space="preserve">Bachelor of Science in Natural Sciences: </w:t>
      </w:r>
      <w:r w:rsidRPr="00B96759">
        <w:rPr>
          <w:rFonts w:ascii="Cambria" w:hAnsi="Cambria" w:cs="Arial"/>
          <w:i/>
        </w:rPr>
        <w:t xml:space="preserve">Biology, Psychology, </w:t>
      </w:r>
      <w:r w:rsidRPr="0063631A">
        <w:rPr>
          <w:rFonts w:ascii="Cambria" w:hAnsi="Cambria" w:cs="Arial"/>
          <w:i/>
        </w:rPr>
        <w:t>and Women’s Studies</w:t>
      </w:r>
    </w:p>
    <w:p w14:paraId="107497D8" w14:textId="77777777" w:rsidR="00C45CF2" w:rsidRPr="0063631A" w:rsidRDefault="00C45CF2" w:rsidP="00C45CF2">
      <w:pPr>
        <w:rPr>
          <w:rFonts w:ascii="Cambria" w:hAnsi="Cambria" w:cs="Arial"/>
        </w:rPr>
      </w:pPr>
      <w:r w:rsidRPr="0063631A">
        <w:rPr>
          <w:rFonts w:ascii="Cambria" w:hAnsi="Cambria" w:cs="Arial"/>
        </w:rPr>
        <w:t xml:space="preserve">Certificate: </w:t>
      </w:r>
      <w:r w:rsidRPr="0063631A">
        <w:rPr>
          <w:rFonts w:ascii="Cambria" w:hAnsi="Cambria" w:cs="Arial"/>
          <w:i/>
        </w:rPr>
        <w:t>Leadership</w:t>
      </w:r>
    </w:p>
    <w:p w14:paraId="63F1FF13" w14:textId="77777777" w:rsidR="00C45CF2" w:rsidRPr="0063631A" w:rsidRDefault="00C45CF2" w:rsidP="00C45CF2">
      <w:pPr>
        <w:rPr>
          <w:rFonts w:ascii="Cambria" w:hAnsi="Cambria" w:cs="Arial"/>
        </w:rPr>
      </w:pPr>
    </w:p>
    <w:p w14:paraId="55D3724A" w14:textId="77777777" w:rsidR="00C45CF2" w:rsidRPr="0063631A" w:rsidRDefault="00C45CF2" w:rsidP="00C45CF2">
      <w:pPr>
        <w:pBdr>
          <w:bottom w:val="single" w:sz="12" w:space="1" w:color="auto"/>
        </w:pBdr>
        <w:rPr>
          <w:rFonts w:ascii="Cambria" w:hAnsi="Cambria" w:cs="Arial"/>
          <w:b/>
        </w:rPr>
      </w:pPr>
      <w:r w:rsidRPr="0063631A">
        <w:rPr>
          <w:rFonts w:ascii="Cambria" w:hAnsi="Cambria" w:cs="Arial"/>
          <w:b/>
        </w:rPr>
        <w:t>Research Experience</w:t>
      </w:r>
    </w:p>
    <w:p w14:paraId="2BD45A6C" w14:textId="77777777" w:rsidR="00C45CF2" w:rsidRDefault="00C45CF2" w:rsidP="00C45CF2">
      <w:pPr>
        <w:rPr>
          <w:rFonts w:ascii="Cambria" w:hAnsi="Cambria"/>
        </w:rPr>
      </w:pPr>
    </w:p>
    <w:p w14:paraId="3FB6F3B2" w14:textId="2151AFD8" w:rsidR="00353FDC" w:rsidRPr="000D2542" w:rsidRDefault="00C45CF2" w:rsidP="00C45CF2">
      <w:pPr>
        <w:rPr>
          <w:rFonts w:ascii="Cambria" w:hAnsi="Cambria"/>
          <w:b/>
        </w:rPr>
      </w:pPr>
      <w:r w:rsidRPr="000D2542">
        <w:rPr>
          <w:rFonts w:ascii="Cambria" w:hAnsi="Cambria"/>
          <w:b/>
        </w:rPr>
        <w:t>Epistemic Games Group</w:t>
      </w:r>
      <w:r w:rsidR="00353FDC">
        <w:rPr>
          <w:rFonts w:ascii="Cambria" w:hAnsi="Cambria"/>
          <w:b/>
        </w:rPr>
        <w:t xml:space="preserve"> with Dr. David Williamson Shaffer</w:t>
      </w:r>
    </w:p>
    <w:p w14:paraId="1A77B591" w14:textId="77777777" w:rsidR="00C45CF2" w:rsidRDefault="00C45CF2" w:rsidP="00C45CF2">
      <w:pPr>
        <w:rPr>
          <w:rFonts w:ascii="Cambria" w:hAnsi="Cambria"/>
        </w:rPr>
      </w:pPr>
      <w:r>
        <w:rPr>
          <w:rFonts w:ascii="Cambria" w:hAnsi="Cambria"/>
        </w:rPr>
        <w:t>Research Assistant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 xml:space="preserve">          2015 – Present </w:t>
      </w:r>
    </w:p>
    <w:p w14:paraId="7D7D4866" w14:textId="77777777" w:rsidR="00C45CF2" w:rsidRPr="0063631A" w:rsidRDefault="00C45CF2" w:rsidP="00C45CF2">
      <w:pPr>
        <w:rPr>
          <w:rFonts w:ascii="Cambria" w:hAnsi="Cambria"/>
        </w:rPr>
      </w:pPr>
    </w:p>
    <w:p w14:paraId="4A4F7142" w14:textId="4495CC1A" w:rsidR="00C45CF2" w:rsidRPr="0063631A" w:rsidRDefault="00C45CF2" w:rsidP="00C45CF2">
      <w:pPr>
        <w:pStyle w:val="Heading1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Interactive Learning and Design Lab</w:t>
      </w:r>
      <w:r w:rsidR="00353FDC">
        <w:rPr>
          <w:rFonts w:ascii="Cambria" w:hAnsi="Cambria"/>
          <w:sz w:val="24"/>
        </w:rPr>
        <w:t xml:space="preserve"> with Dr. Sadhana Puntambekar</w:t>
      </w:r>
    </w:p>
    <w:p w14:paraId="64B8C2B9" w14:textId="77777777" w:rsidR="00C45CF2" w:rsidRPr="0063631A" w:rsidRDefault="00C45CF2" w:rsidP="00C45CF2">
      <w:pPr>
        <w:pStyle w:val="Heading1"/>
        <w:rPr>
          <w:rFonts w:ascii="Cambria" w:hAnsi="Cambria"/>
          <w:sz w:val="24"/>
        </w:rPr>
      </w:pPr>
      <w:r w:rsidRPr="0063631A">
        <w:rPr>
          <w:rFonts w:ascii="Cambria" w:hAnsi="Cambria"/>
          <w:b w:val="0"/>
          <w:sz w:val="24"/>
        </w:rPr>
        <w:t>Project Assistan</w:t>
      </w:r>
      <w:r>
        <w:rPr>
          <w:rFonts w:ascii="Cambria" w:hAnsi="Cambria"/>
          <w:b w:val="0"/>
          <w:sz w:val="24"/>
        </w:rPr>
        <w:t>t</w:t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  <w:t xml:space="preserve">       </w:t>
      </w:r>
      <w:r>
        <w:rPr>
          <w:rFonts w:ascii="Cambria" w:hAnsi="Cambria"/>
          <w:b w:val="0"/>
          <w:sz w:val="24"/>
        </w:rPr>
        <w:tab/>
        <w:t xml:space="preserve">          2014</w:t>
      </w:r>
      <w:r w:rsidRPr="0063631A">
        <w:rPr>
          <w:rFonts w:ascii="Cambria" w:hAnsi="Cambria"/>
          <w:b w:val="0"/>
          <w:sz w:val="24"/>
        </w:rPr>
        <w:t xml:space="preserve"> –</w:t>
      </w:r>
      <w:r>
        <w:rPr>
          <w:rFonts w:ascii="Cambria" w:hAnsi="Cambria"/>
          <w:b w:val="0"/>
          <w:sz w:val="24"/>
        </w:rPr>
        <w:t xml:space="preserve"> 2015</w:t>
      </w:r>
    </w:p>
    <w:p w14:paraId="1F131391" w14:textId="77777777" w:rsidR="00C45CF2" w:rsidRDefault="00C45CF2" w:rsidP="00C45CF2">
      <w:pPr>
        <w:pStyle w:val="Heading1"/>
        <w:rPr>
          <w:rFonts w:ascii="Cambria" w:hAnsi="Cambria"/>
          <w:sz w:val="24"/>
        </w:rPr>
      </w:pPr>
    </w:p>
    <w:p w14:paraId="39E26BC8" w14:textId="69CEE645" w:rsidR="00C45CF2" w:rsidRPr="0063631A" w:rsidRDefault="00C45CF2" w:rsidP="00C45CF2">
      <w:pPr>
        <w:pStyle w:val="Heading1"/>
        <w:rPr>
          <w:rFonts w:ascii="Cambria" w:hAnsi="Cambria"/>
          <w:b w:val="0"/>
          <w:sz w:val="24"/>
        </w:rPr>
      </w:pPr>
      <w:r w:rsidRPr="0063631A">
        <w:rPr>
          <w:rFonts w:ascii="Cambria" w:hAnsi="Cambria"/>
          <w:sz w:val="24"/>
        </w:rPr>
        <w:t>Learning, Representations, and Technology Lab</w:t>
      </w:r>
      <w:r w:rsidR="00353FDC">
        <w:rPr>
          <w:rFonts w:ascii="Cambria" w:hAnsi="Cambria"/>
          <w:sz w:val="24"/>
        </w:rPr>
        <w:t xml:space="preserve"> with Dr. Martina Rau</w:t>
      </w:r>
    </w:p>
    <w:p w14:paraId="3E4DA3C9" w14:textId="77777777" w:rsidR="00C45CF2" w:rsidRPr="0063631A" w:rsidRDefault="00C45CF2" w:rsidP="00C45CF2">
      <w:pPr>
        <w:rPr>
          <w:rFonts w:ascii="Cambria" w:hAnsi="Cambria"/>
        </w:rPr>
      </w:pPr>
      <w:r w:rsidRPr="0063631A">
        <w:rPr>
          <w:rFonts w:ascii="Cambria" w:hAnsi="Cambria"/>
        </w:rPr>
        <w:t>Project Assistant</w:t>
      </w:r>
      <w:r w:rsidRPr="0063631A">
        <w:rPr>
          <w:rFonts w:ascii="Cambria" w:hAnsi="Cambria"/>
        </w:rPr>
        <w:tab/>
      </w:r>
      <w:r w:rsidRPr="0063631A">
        <w:rPr>
          <w:rFonts w:ascii="Cambria" w:hAnsi="Cambria"/>
        </w:rPr>
        <w:tab/>
      </w:r>
      <w:r w:rsidRPr="0063631A">
        <w:rPr>
          <w:rFonts w:ascii="Cambria" w:hAnsi="Cambria"/>
        </w:rPr>
        <w:tab/>
      </w:r>
      <w:r w:rsidRPr="0063631A">
        <w:rPr>
          <w:rFonts w:ascii="Cambria" w:hAnsi="Cambria"/>
        </w:rPr>
        <w:tab/>
      </w:r>
      <w:r w:rsidRPr="0063631A">
        <w:rPr>
          <w:rFonts w:ascii="Cambria" w:hAnsi="Cambria"/>
        </w:rPr>
        <w:tab/>
      </w:r>
      <w:r w:rsidRPr="0063631A">
        <w:rPr>
          <w:rFonts w:ascii="Cambria" w:hAnsi="Cambria"/>
        </w:rPr>
        <w:tab/>
      </w:r>
      <w:r w:rsidRPr="0063631A">
        <w:rPr>
          <w:rFonts w:ascii="Cambria" w:hAnsi="Cambria"/>
        </w:rPr>
        <w:tab/>
      </w:r>
      <w:r w:rsidRPr="0063631A">
        <w:rPr>
          <w:rFonts w:ascii="Cambria" w:hAnsi="Cambria"/>
        </w:rPr>
        <w:tab/>
      </w:r>
      <w:r w:rsidRPr="0063631A">
        <w:rPr>
          <w:rFonts w:ascii="Cambria" w:hAnsi="Cambria"/>
        </w:rPr>
        <w:tab/>
      </w:r>
      <w:r w:rsidRPr="0063631A">
        <w:rPr>
          <w:rFonts w:ascii="Cambria" w:hAnsi="Cambria"/>
        </w:rPr>
        <w:tab/>
        <w:t xml:space="preserve">     </w:t>
      </w:r>
      <w:r>
        <w:rPr>
          <w:rFonts w:ascii="Cambria" w:hAnsi="Cambria"/>
        </w:rPr>
        <w:t xml:space="preserve">     2013 – 2014</w:t>
      </w:r>
    </w:p>
    <w:p w14:paraId="43911E7A" w14:textId="77777777" w:rsidR="00C45CF2" w:rsidRPr="0063631A" w:rsidRDefault="00C45CF2" w:rsidP="00C45CF2">
      <w:pPr>
        <w:pStyle w:val="Heading1"/>
        <w:rPr>
          <w:rFonts w:ascii="Cambria" w:hAnsi="Cambria"/>
          <w:sz w:val="24"/>
        </w:rPr>
      </w:pPr>
    </w:p>
    <w:p w14:paraId="314AFA99" w14:textId="55D3A29F" w:rsidR="00C45CF2" w:rsidRPr="0063631A" w:rsidRDefault="00C45CF2" w:rsidP="00C45CF2">
      <w:pPr>
        <w:pStyle w:val="Heading1"/>
        <w:rPr>
          <w:rFonts w:ascii="Cambria" w:hAnsi="Cambria"/>
          <w:sz w:val="24"/>
        </w:rPr>
      </w:pPr>
      <w:r w:rsidRPr="0063631A">
        <w:rPr>
          <w:rFonts w:ascii="Cambria" w:hAnsi="Cambria"/>
          <w:sz w:val="24"/>
        </w:rPr>
        <w:t>Concept Mapped Project-Based Activity Scaffolding System (CoMPASS)</w:t>
      </w:r>
      <w:r>
        <w:rPr>
          <w:rFonts w:ascii="Cambria" w:hAnsi="Cambria"/>
          <w:sz w:val="24"/>
        </w:rPr>
        <w:t xml:space="preserve"> Lab</w:t>
      </w:r>
      <w:r w:rsidR="00353FDC">
        <w:rPr>
          <w:rFonts w:ascii="Cambria" w:hAnsi="Cambria"/>
          <w:sz w:val="24"/>
        </w:rPr>
        <w:t xml:space="preserve"> with Dr. Puntambekar</w:t>
      </w:r>
    </w:p>
    <w:p w14:paraId="247C95FA" w14:textId="77777777" w:rsidR="00C45CF2" w:rsidRPr="0063631A" w:rsidRDefault="00C45CF2" w:rsidP="00C45CF2">
      <w:pPr>
        <w:pStyle w:val="Heading1"/>
        <w:rPr>
          <w:rFonts w:ascii="Cambria" w:hAnsi="Cambria"/>
          <w:sz w:val="24"/>
        </w:rPr>
      </w:pPr>
      <w:r w:rsidRPr="0063631A">
        <w:rPr>
          <w:rFonts w:ascii="Cambria" w:hAnsi="Cambria"/>
          <w:b w:val="0"/>
          <w:sz w:val="24"/>
        </w:rPr>
        <w:t>Project Assistant</w:t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  <w:t xml:space="preserve">       </w:t>
      </w:r>
      <w:r w:rsidRPr="0063631A">
        <w:rPr>
          <w:rFonts w:ascii="Cambria" w:hAnsi="Cambria"/>
          <w:b w:val="0"/>
          <w:sz w:val="24"/>
        </w:rPr>
        <w:tab/>
        <w:t xml:space="preserve">          2012 – </w:t>
      </w:r>
      <w:r>
        <w:rPr>
          <w:rFonts w:ascii="Cambria" w:hAnsi="Cambria"/>
          <w:b w:val="0"/>
          <w:sz w:val="24"/>
        </w:rPr>
        <w:t>2014</w:t>
      </w:r>
      <w:r w:rsidRPr="0063631A">
        <w:rPr>
          <w:rFonts w:ascii="Cambria" w:hAnsi="Cambria"/>
          <w:sz w:val="24"/>
        </w:rPr>
        <w:t xml:space="preserve"> </w:t>
      </w:r>
    </w:p>
    <w:p w14:paraId="5A925BDB" w14:textId="77777777" w:rsidR="00C45CF2" w:rsidRPr="0063631A" w:rsidRDefault="00C45CF2" w:rsidP="00C45CF2">
      <w:pPr>
        <w:pStyle w:val="Heading1"/>
        <w:rPr>
          <w:rFonts w:ascii="Cambria" w:hAnsi="Cambria"/>
          <w:sz w:val="24"/>
        </w:rPr>
      </w:pPr>
    </w:p>
    <w:p w14:paraId="3BDAB7B3" w14:textId="77777777" w:rsidR="00C45CF2" w:rsidRPr="0063631A" w:rsidRDefault="00C45CF2" w:rsidP="00C45CF2">
      <w:pPr>
        <w:pStyle w:val="Heading1"/>
        <w:rPr>
          <w:rFonts w:ascii="Cambria" w:hAnsi="Cambria"/>
          <w:sz w:val="24"/>
        </w:rPr>
      </w:pPr>
      <w:r w:rsidRPr="0063631A">
        <w:rPr>
          <w:rFonts w:ascii="Cambria" w:hAnsi="Cambria"/>
          <w:sz w:val="24"/>
        </w:rPr>
        <w:t>Educational Research with Dr. Teri Balser</w:t>
      </w:r>
    </w:p>
    <w:p w14:paraId="50C63162" w14:textId="23DD7EC8" w:rsidR="00C45CF2" w:rsidRPr="0063631A" w:rsidRDefault="00C45CF2" w:rsidP="00C45CF2">
      <w:pPr>
        <w:pStyle w:val="Heading1"/>
        <w:rPr>
          <w:rFonts w:ascii="Cambria" w:hAnsi="Cambria"/>
          <w:b w:val="0"/>
          <w:sz w:val="24"/>
        </w:rPr>
      </w:pPr>
      <w:r w:rsidRPr="0063631A">
        <w:rPr>
          <w:rFonts w:ascii="Cambria" w:hAnsi="Cambria"/>
          <w:b w:val="0"/>
          <w:sz w:val="24"/>
        </w:rPr>
        <w:t>Researcher</w:t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</w:r>
      <w:r w:rsidRPr="0063631A">
        <w:rPr>
          <w:rFonts w:ascii="Cambria" w:hAnsi="Cambria"/>
          <w:b w:val="0"/>
          <w:sz w:val="24"/>
        </w:rPr>
        <w:tab/>
        <w:t xml:space="preserve">          2010 – </w:t>
      </w:r>
      <w:r w:rsidR="00DA3624">
        <w:rPr>
          <w:rFonts w:ascii="Cambria" w:hAnsi="Cambria"/>
          <w:b w:val="0"/>
          <w:sz w:val="24"/>
        </w:rPr>
        <w:t>2014</w:t>
      </w:r>
      <w:r w:rsidRPr="0063631A">
        <w:rPr>
          <w:rFonts w:ascii="Cambria" w:hAnsi="Cambria"/>
          <w:b w:val="0"/>
          <w:sz w:val="24"/>
        </w:rPr>
        <w:t xml:space="preserve"> </w:t>
      </w:r>
    </w:p>
    <w:p w14:paraId="5E6150E5" w14:textId="77777777" w:rsidR="00C45CF2" w:rsidRPr="0063631A" w:rsidRDefault="00C45CF2" w:rsidP="00C45CF2">
      <w:pPr>
        <w:rPr>
          <w:rFonts w:ascii="Cambria" w:hAnsi="Cambria"/>
        </w:rPr>
      </w:pPr>
    </w:p>
    <w:p w14:paraId="5669484B" w14:textId="77777777" w:rsidR="00C45CF2" w:rsidRPr="0063631A" w:rsidRDefault="00C45CF2" w:rsidP="00C45CF2">
      <w:pPr>
        <w:pStyle w:val="Heading1"/>
        <w:rPr>
          <w:rFonts w:ascii="Cambria" w:hAnsi="Cambria"/>
          <w:sz w:val="24"/>
        </w:rPr>
      </w:pPr>
      <w:r w:rsidRPr="0063631A">
        <w:rPr>
          <w:rFonts w:ascii="Cambria" w:hAnsi="Cambria"/>
          <w:sz w:val="24"/>
        </w:rPr>
        <w:t xml:space="preserve">Dr. Teri Balser Soil Science Laboratory </w:t>
      </w:r>
    </w:p>
    <w:p w14:paraId="20073CB1" w14:textId="77777777" w:rsidR="00C45CF2" w:rsidRPr="00B96759" w:rsidRDefault="00C45CF2" w:rsidP="00C45CF2">
      <w:pPr>
        <w:pStyle w:val="Heading1"/>
        <w:rPr>
          <w:rFonts w:ascii="Cambria" w:hAnsi="Cambria"/>
          <w:b w:val="0"/>
          <w:sz w:val="24"/>
        </w:rPr>
      </w:pPr>
      <w:r w:rsidRPr="00B96759">
        <w:rPr>
          <w:rFonts w:ascii="Cambria" w:hAnsi="Cambria"/>
          <w:b w:val="0"/>
          <w:sz w:val="24"/>
        </w:rPr>
        <w:t>Soil T</w:t>
      </w:r>
      <w:r>
        <w:rPr>
          <w:rFonts w:ascii="Cambria" w:hAnsi="Cambria"/>
          <w:b w:val="0"/>
          <w:sz w:val="24"/>
        </w:rPr>
        <w:t>echnician</w:t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  <w:t xml:space="preserve">   </w:t>
      </w:r>
      <w:r>
        <w:rPr>
          <w:rFonts w:ascii="Cambria" w:hAnsi="Cambria"/>
          <w:b w:val="0"/>
          <w:sz w:val="24"/>
        </w:rPr>
        <w:tab/>
        <w:t xml:space="preserve">        </w:t>
      </w:r>
      <w:r>
        <w:rPr>
          <w:rFonts w:ascii="Cambria" w:hAnsi="Cambria"/>
          <w:b w:val="0"/>
          <w:sz w:val="24"/>
        </w:rPr>
        <w:tab/>
      </w:r>
      <w:r>
        <w:rPr>
          <w:rFonts w:ascii="Cambria" w:hAnsi="Cambria"/>
          <w:b w:val="0"/>
          <w:sz w:val="24"/>
        </w:rPr>
        <w:tab/>
        <w:t xml:space="preserve">          </w:t>
      </w:r>
      <w:r w:rsidRPr="00B96759">
        <w:rPr>
          <w:rFonts w:ascii="Cambria" w:hAnsi="Cambria"/>
          <w:b w:val="0"/>
          <w:sz w:val="24"/>
        </w:rPr>
        <w:t>2009 – 2012</w:t>
      </w:r>
    </w:p>
    <w:p w14:paraId="50B004CD" w14:textId="77777777" w:rsidR="00C45CF2" w:rsidRPr="00B96759" w:rsidRDefault="00C45CF2" w:rsidP="00C45CF2">
      <w:pPr>
        <w:pStyle w:val="ListParagraph"/>
        <w:rPr>
          <w:rFonts w:ascii="Cambria" w:hAnsi="Cambria"/>
        </w:rPr>
      </w:pPr>
    </w:p>
    <w:p w14:paraId="0BB516A6" w14:textId="77777777" w:rsidR="00C45CF2" w:rsidRPr="00B96759" w:rsidRDefault="00C45CF2" w:rsidP="00C45CF2">
      <w:pPr>
        <w:pStyle w:val="Heading1"/>
        <w:rPr>
          <w:rFonts w:ascii="Cambria" w:hAnsi="Cambria"/>
          <w:sz w:val="24"/>
        </w:rPr>
      </w:pPr>
      <w:r w:rsidRPr="00B96759">
        <w:rPr>
          <w:rFonts w:ascii="Cambria" w:hAnsi="Cambria"/>
          <w:sz w:val="24"/>
        </w:rPr>
        <w:t>AIDS Network</w:t>
      </w:r>
      <w:r>
        <w:rPr>
          <w:rFonts w:ascii="Cambria" w:hAnsi="Cambria"/>
          <w:sz w:val="24"/>
        </w:rPr>
        <w:t xml:space="preserve"> of Wisconsin</w:t>
      </w:r>
    </w:p>
    <w:p w14:paraId="3D32A08B" w14:textId="0A278449" w:rsidR="00C45CF2" w:rsidRPr="00B96759" w:rsidRDefault="00C45CF2" w:rsidP="00C45CF2">
      <w:pPr>
        <w:rPr>
          <w:rFonts w:ascii="Cambria" w:hAnsi="Cambria" w:cs="Arial"/>
        </w:rPr>
      </w:pPr>
      <w:r w:rsidRPr="00B96759">
        <w:rPr>
          <w:rFonts w:ascii="Cambria" w:hAnsi="Cambria" w:cs="Arial"/>
        </w:rPr>
        <w:t>Prevention Department Internship</w:t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="00A92E61">
        <w:rPr>
          <w:rFonts w:ascii="Cambria" w:hAnsi="Cambria" w:cs="Arial"/>
        </w:rPr>
        <w:t xml:space="preserve">          </w:t>
      </w:r>
      <w:r w:rsidRPr="00B96759">
        <w:rPr>
          <w:rFonts w:ascii="Cambria" w:hAnsi="Cambria" w:cs="Arial"/>
        </w:rPr>
        <w:t>2007</w:t>
      </w:r>
    </w:p>
    <w:p w14:paraId="5A45BDDA" w14:textId="77777777" w:rsidR="00C45CF2" w:rsidRDefault="00C45CF2" w:rsidP="00C45CF2">
      <w:pPr>
        <w:rPr>
          <w:rFonts w:ascii="Cambria" w:hAnsi="Cambria" w:cs="Arial"/>
        </w:rPr>
      </w:pPr>
    </w:p>
    <w:p w14:paraId="4091275E" w14:textId="77777777" w:rsidR="00C45CF2" w:rsidRPr="00B96759" w:rsidRDefault="00C45CF2" w:rsidP="00C45CF2">
      <w:pPr>
        <w:rPr>
          <w:rFonts w:ascii="Cambria" w:hAnsi="Cambria" w:cs="Arial"/>
        </w:rPr>
      </w:pPr>
    </w:p>
    <w:p w14:paraId="1BA00C74" w14:textId="281D262F" w:rsidR="00C45CF2" w:rsidRPr="00B96759" w:rsidRDefault="003B43DF" w:rsidP="00C45CF2">
      <w:pPr>
        <w:pBdr>
          <w:bottom w:val="single" w:sz="12" w:space="1" w:color="auto"/>
        </w:pBdr>
        <w:rPr>
          <w:rFonts w:ascii="Cambria" w:hAnsi="Cambria" w:cs="Arial"/>
          <w:b/>
          <w:sz w:val="26"/>
          <w:szCs w:val="26"/>
        </w:rPr>
      </w:pPr>
      <w:r>
        <w:rPr>
          <w:rFonts w:ascii="Cambria" w:hAnsi="Cambria" w:cs="Arial"/>
          <w:b/>
          <w:sz w:val="26"/>
          <w:szCs w:val="26"/>
        </w:rPr>
        <w:lastRenderedPageBreak/>
        <w:t xml:space="preserve">Journal Articles and </w:t>
      </w:r>
      <w:r w:rsidR="00C45CF2" w:rsidRPr="00B96759">
        <w:rPr>
          <w:rFonts w:ascii="Cambria" w:hAnsi="Cambria" w:cs="Arial"/>
          <w:b/>
          <w:sz w:val="26"/>
          <w:szCs w:val="26"/>
        </w:rPr>
        <w:t>Conference Papers</w:t>
      </w:r>
    </w:p>
    <w:p w14:paraId="660A86AB" w14:textId="77777777" w:rsidR="00C45CF2" w:rsidRDefault="00C45CF2" w:rsidP="00C45CF2">
      <w:pPr>
        <w:rPr>
          <w:rFonts w:asciiTheme="majorHAnsi" w:hAnsiTheme="majorHAnsi"/>
          <w:b/>
        </w:rPr>
      </w:pPr>
    </w:p>
    <w:p w14:paraId="66B6EE40" w14:textId="77777777" w:rsidR="0072124C" w:rsidRDefault="003B43DF" w:rsidP="0072124C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</w:pPr>
      <w:r w:rsidRPr="00491482">
        <w:rPr>
          <w:b/>
        </w:rPr>
        <w:t>Siebert-Evenstone, A.L.,</w:t>
      </w:r>
      <w:r w:rsidRPr="00491482">
        <w:t xml:space="preserve"> Arastoopour, G., Collier, W., Swiecki, Z, Ruis, A.R., &amp; Shaffer, D.W. (</w:t>
      </w:r>
      <w:r>
        <w:t>in press</w:t>
      </w:r>
      <w:r w:rsidRPr="00491482">
        <w:t xml:space="preserve">). In search of conversational grain size: Modeling semantic structure using moving stanza windows. </w:t>
      </w:r>
      <w:r w:rsidRPr="00491482">
        <w:rPr>
          <w:i/>
        </w:rPr>
        <w:t>Journal of Learning Analytics</w:t>
      </w:r>
      <w:r w:rsidRPr="00491482">
        <w:t xml:space="preserve">. </w:t>
      </w:r>
    </w:p>
    <w:p w14:paraId="3713AD44" w14:textId="77777777" w:rsidR="0072124C" w:rsidRDefault="0072124C" w:rsidP="0072124C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</w:pPr>
    </w:p>
    <w:p w14:paraId="1823B20F" w14:textId="77777777" w:rsidR="0072124C" w:rsidRDefault="005C6910" w:rsidP="0072124C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</w:pPr>
      <w:r>
        <w:t>Ruis, A.R.</w:t>
      </w:r>
      <w:r w:rsidRPr="00E037A5">
        <w:t xml:space="preserve">, </w:t>
      </w:r>
      <w:r w:rsidRPr="00183FB7">
        <w:rPr>
          <w:b/>
        </w:rPr>
        <w:t>Siebert-Evenstone, A.L</w:t>
      </w:r>
      <w:r>
        <w:t>., Pozen, R.</w:t>
      </w:r>
      <w:r w:rsidRPr="00E037A5">
        <w:t xml:space="preserve">, </w:t>
      </w:r>
      <w:r>
        <w:t xml:space="preserve">Eagan, B., </w:t>
      </w:r>
      <w:r w:rsidRPr="00E037A5">
        <w:t>&amp; Shaffer, D.W. (</w:t>
      </w:r>
      <w:r>
        <w:t>2017</w:t>
      </w:r>
      <w:r w:rsidRPr="00E037A5">
        <w:t xml:space="preserve">). </w:t>
      </w:r>
      <w:r w:rsidR="00055B29">
        <w:t>A method for determining the extent of recent temporal context analyses of complex, collaborative thinking</w:t>
      </w:r>
      <w:r w:rsidRPr="00E037A5">
        <w:t xml:space="preserve">. Paper submitted to </w:t>
      </w:r>
      <w:r>
        <w:t xml:space="preserve">the </w:t>
      </w:r>
      <w:r w:rsidRPr="00E037A5">
        <w:t xml:space="preserve">International Conference of the Learning Sciences, London, England. </w:t>
      </w:r>
    </w:p>
    <w:p w14:paraId="61BBF56F" w14:textId="77777777" w:rsidR="0072124C" w:rsidRDefault="0072124C" w:rsidP="0072124C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</w:pPr>
    </w:p>
    <w:p w14:paraId="6025FB5E" w14:textId="4AB6CBF9" w:rsidR="005C6910" w:rsidRPr="00E037A5" w:rsidRDefault="005C6910" w:rsidP="0072124C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</w:pPr>
      <w:r w:rsidRPr="00E037A5">
        <w:t xml:space="preserve">Fougt, S.S., </w:t>
      </w:r>
      <w:r w:rsidRPr="009B12CD">
        <w:rPr>
          <w:b/>
        </w:rPr>
        <w:t>Siebert-Evenstone, A.L.,</w:t>
      </w:r>
      <w:r w:rsidRPr="00E037A5">
        <w:t xml:space="preserve"> Eagan, B., Tabatabai, S., &amp; Misfeldt, M. (</w:t>
      </w:r>
      <w:r>
        <w:t>2017</w:t>
      </w:r>
      <w:r w:rsidRPr="00E037A5">
        <w:t xml:space="preserve">). Epistemic Network Analysis of students’ longer written assignments as formative/summative evaluation. Paper </w:t>
      </w:r>
      <w:r>
        <w:t>accepted</w:t>
      </w:r>
      <w:r w:rsidRPr="00E037A5">
        <w:t xml:space="preserve"> to Learning Analytics &amp; Knowledge Conference, Sydney, Australia. </w:t>
      </w:r>
    </w:p>
    <w:p w14:paraId="10501E7B" w14:textId="77777777" w:rsidR="005C6910" w:rsidRDefault="005C6910" w:rsidP="004253B5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</w:p>
    <w:p w14:paraId="770F85F4" w14:textId="1D5C6241" w:rsidR="004253B5" w:rsidRPr="004253B5" w:rsidRDefault="004253B5" w:rsidP="004253B5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  <w:r w:rsidRPr="004253B5">
        <w:rPr>
          <w:rFonts w:asciiTheme="majorHAnsi" w:hAnsiTheme="majorHAnsi"/>
        </w:rPr>
        <w:t xml:space="preserve">Eagan, B., </w:t>
      </w:r>
      <w:r w:rsidRPr="004253B5">
        <w:rPr>
          <w:rFonts w:asciiTheme="majorHAnsi" w:hAnsiTheme="majorHAnsi"/>
          <w:b/>
        </w:rPr>
        <w:t>Siebert-Evenstone, A</w:t>
      </w:r>
      <w:r w:rsidRPr="004253B5">
        <w:rPr>
          <w:rFonts w:asciiTheme="majorHAnsi" w:hAnsiTheme="majorHAnsi"/>
        </w:rPr>
        <w:t xml:space="preserve">., &amp; Shaffer, D.W. (2017). Identifying recent temporal context in discourse data. Paper accepted to the Learning Sciences Graduate Student Conference, Bloomington, IN. </w:t>
      </w:r>
    </w:p>
    <w:p w14:paraId="2992D69B" w14:textId="77777777" w:rsidR="004253B5" w:rsidRPr="004253B5" w:rsidRDefault="004253B5" w:rsidP="004253B5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</w:p>
    <w:p w14:paraId="013FC09E" w14:textId="77777777" w:rsidR="004253B5" w:rsidRPr="004253B5" w:rsidRDefault="004253B5" w:rsidP="004253B5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  <w:r w:rsidRPr="004253B5">
        <w:rPr>
          <w:rFonts w:asciiTheme="majorHAnsi" w:hAnsiTheme="majorHAnsi"/>
        </w:rPr>
        <w:t xml:space="preserve">Eagan, B., Swiecki, Z., </w:t>
      </w:r>
      <w:r w:rsidRPr="004253B5">
        <w:rPr>
          <w:rFonts w:asciiTheme="majorHAnsi" w:hAnsiTheme="majorHAnsi"/>
          <w:b/>
        </w:rPr>
        <w:t>Siebert-Evenstone, A</w:t>
      </w:r>
      <w:r w:rsidRPr="004253B5">
        <w:rPr>
          <w:rFonts w:asciiTheme="majorHAnsi" w:hAnsiTheme="majorHAnsi"/>
        </w:rPr>
        <w:t xml:space="preserve">., Herder, T., &amp; Shaffer, D.W. (2017). Quantitative Ethnography in R: An introduction to rhoR and R-ENA. Workshop accepted to the Learning Sciences Graduate Student Conference, Bloomington, IN. </w:t>
      </w:r>
    </w:p>
    <w:p w14:paraId="05CD2BBE" w14:textId="77777777" w:rsidR="004253B5" w:rsidRPr="004253B5" w:rsidRDefault="004253B5" w:rsidP="004253B5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</w:p>
    <w:p w14:paraId="2B13D04C" w14:textId="77777777" w:rsidR="004253B5" w:rsidRPr="004253B5" w:rsidRDefault="004253B5" w:rsidP="004253B5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  <w:r w:rsidRPr="004253B5">
        <w:rPr>
          <w:rFonts w:asciiTheme="majorHAnsi" w:hAnsiTheme="majorHAnsi"/>
        </w:rPr>
        <w:t xml:space="preserve">Barany, A., Shah, M., Cellitti, J., Duka, M., Swiecki, Z., </w:t>
      </w:r>
      <w:r w:rsidRPr="004253B5">
        <w:rPr>
          <w:rFonts w:asciiTheme="majorHAnsi" w:hAnsiTheme="majorHAnsi"/>
          <w:b/>
        </w:rPr>
        <w:t>Evenstone, A.,</w:t>
      </w:r>
      <w:r w:rsidRPr="004253B5">
        <w:rPr>
          <w:rFonts w:asciiTheme="majorHAnsi" w:hAnsiTheme="majorHAnsi"/>
        </w:rPr>
        <w:t xml:space="preserve"> Kinley, H., Quigley, P., Shaffer, D. W., &amp; Foster, A. (2017). Designing Philadelphia Land Science as a tool for identity exploration. Paper submitted to the 11th European Conference on Game-Based Learning, Graz, Austria, October 5-6, 2017.</w:t>
      </w:r>
    </w:p>
    <w:p w14:paraId="322AC265" w14:textId="77777777" w:rsidR="004253B5" w:rsidRPr="004253B5" w:rsidRDefault="004253B5" w:rsidP="004253B5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</w:p>
    <w:p w14:paraId="2D705B85" w14:textId="77777777" w:rsidR="004253B5" w:rsidRPr="004253B5" w:rsidRDefault="004253B5" w:rsidP="004253B5">
      <w:pPr>
        <w:tabs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  <w:r w:rsidRPr="004253B5">
        <w:rPr>
          <w:rFonts w:asciiTheme="majorHAnsi" w:hAnsiTheme="majorHAnsi"/>
        </w:rPr>
        <w:t xml:space="preserve">Barany, A., Shah, M., Cellitti, J., Duka, M., Swiecki, Z., </w:t>
      </w:r>
      <w:r w:rsidRPr="004253B5">
        <w:rPr>
          <w:rFonts w:asciiTheme="majorHAnsi" w:hAnsiTheme="majorHAnsi"/>
          <w:b/>
        </w:rPr>
        <w:t>Evenstone, A.,</w:t>
      </w:r>
      <w:r w:rsidRPr="004253B5">
        <w:rPr>
          <w:rFonts w:asciiTheme="majorHAnsi" w:hAnsiTheme="majorHAnsi"/>
        </w:rPr>
        <w:t xml:space="preserve"> Kinley, H., Quigley, P., Shaffer, D. W., &amp; Foster, A. (2017). Designing Philadelphia Land Science as a game to promote identity exploration. Paper submitted to the 14th international conference on the Cognition and Exploratory Learning in Digital Age, Vilamoura, Argave, Portugal, October 18-20, 2017.</w:t>
      </w:r>
    </w:p>
    <w:p w14:paraId="4A73CFB3" w14:textId="77777777" w:rsidR="004253B5" w:rsidRPr="004253B5" w:rsidRDefault="004253B5" w:rsidP="004253B5">
      <w:pPr>
        <w:tabs>
          <w:tab w:val="left" w:pos="0"/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rPr>
          <w:rFonts w:asciiTheme="majorHAnsi" w:hAnsiTheme="majorHAnsi"/>
        </w:rPr>
      </w:pPr>
    </w:p>
    <w:p w14:paraId="31FD38E6" w14:textId="7D4CE202" w:rsidR="002668E7" w:rsidRDefault="002668E7" w:rsidP="00A67B93">
      <w:pPr>
        <w:ind w:left="720" w:hanging="720"/>
        <w:rPr>
          <w:rFonts w:asciiTheme="majorHAnsi" w:hAnsiTheme="majorHAnsi"/>
        </w:rPr>
      </w:pPr>
      <w:r w:rsidRPr="004253B5">
        <w:rPr>
          <w:rFonts w:asciiTheme="majorHAnsi" w:hAnsiTheme="majorHAnsi"/>
        </w:rPr>
        <w:t xml:space="preserve">Szczythko, R., Kuras, E., Frank, D.A., </w:t>
      </w:r>
      <w:r w:rsidRPr="004253B5">
        <w:rPr>
          <w:rFonts w:asciiTheme="majorHAnsi" w:hAnsiTheme="majorHAnsi"/>
          <w:b/>
        </w:rPr>
        <w:t>Siebert-Evenstone, A.L.,</w:t>
      </w:r>
      <w:r w:rsidRPr="004253B5">
        <w:rPr>
          <w:rFonts w:asciiTheme="majorHAnsi" w:hAnsiTheme="majorHAnsi"/>
        </w:rPr>
        <w:t xml:space="preserve"> &amp; Hauk, M. (2017). It takes a Village: </w:t>
      </w:r>
      <w:r>
        <w:rPr>
          <w:rFonts w:asciiTheme="majorHAnsi" w:hAnsiTheme="majorHAnsi"/>
        </w:rPr>
        <w:t>Writing groups for students &amp; early-career researchers. Paper accepted to the North American Association of Environmental Education Conference, San Juan, Puerto Rico.</w:t>
      </w:r>
    </w:p>
    <w:p w14:paraId="764396C7" w14:textId="77777777" w:rsidR="002668E7" w:rsidRPr="002668E7" w:rsidRDefault="002668E7" w:rsidP="00A67B93">
      <w:pPr>
        <w:ind w:left="720" w:hanging="720"/>
        <w:rPr>
          <w:rFonts w:asciiTheme="majorHAnsi" w:hAnsiTheme="majorHAnsi"/>
        </w:rPr>
      </w:pPr>
    </w:p>
    <w:p w14:paraId="000A3072" w14:textId="25FBAA92" w:rsidR="00DA3624" w:rsidRPr="00DA3624" w:rsidRDefault="00DA3624" w:rsidP="00A67B93">
      <w:pPr>
        <w:ind w:left="720" w:hanging="720"/>
        <w:rPr>
          <w:rFonts w:asciiTheme="majorHAnsi" w:hAnsiTheme="majorHAnsi"/>
        </w:rPr>
      </w:pPr>
      <w:r>
        <w:rPr>
          <w:rFonts w:asciiTheme="majorHAnsi" w:hAnsiTheme="majorHAnsi"/>
          <w:b/>
        </w:rPr>
        <w:t>Siebert-Evenstone, A.L.</w:t>
      </w:r>
      <w:r w:rsidRPr="00DA3624">
        <w:rPr>
          <w:rFonts w:asciiTheme="majorHAnsi" w:hAnsiTheme="majorHAnsi"/>
        </w:rPr>
        <w:t>, &amp;</w:t>
      </w:r>
      <w:r>
        <w:rPr>
          <w:rFonts w:asciiTheme="majorHAnsi" w:hAnsiTheme="majorHAnsi"/>
        </w:rPr>
        <w:t xml:space="preserve"> Shaffer, D.W. (2017). The role of context in virtual environments: Investigating student reasoning with online places. Paper accepted to the Doctoral Consortium at the Computer-Supported Collaborative Learning Conference, Philadelphia, PA. </w:t>
      </w:r>
    </w:p>
    <w:p w14:paraId="3EEF4B31" w14:textId="77777777" w:rsidR="00DA3624" w:rsidRPr="00DA3624" w:rsidRDefault="00DA3624" w:rsidP="00A67B93">
      <w:pPr>
        <w:ind w:left="720" w:hanging="720"/>
        <w:rPr>
          <w:rFonts w:asciiTheme="majorHAnsi" w:hAnsiTheme="majorHAnsi"/>
        </w:rPr>
      </w:pPr>
    </w:p>
    <w:p w14:paraId="1F5D4562" w14:textId="21F13E49" w:rsidR="00A67B93" w:rsidRPr="004A0949" w:rsidRDefault="00A67B93" w:rsidP="00A67B93">
      <w:pPr>
        <w:ind w:left="720" w:hanging="720"/>
        <w:rPr>
          <w:rFonts w:asciiTheme="majorHAnsi" w:hAnsiTheme="majorHAnsi"/>
        </w:rPr>
      </w:pPr>
      <w:r w:rsidRPr="004A0949">
        <w:rPr>
          <w:rFonts w:asciiTheme="majorHAnsi" w:hAnsiTheme="majorHAnsi"/>
          <w:b/>
        </w:rPr>
        <w:t>Siebert-Evenstone, A.L</w:t>
      </w:r>
      <w:r w:rsidRPr="004A0949">
        <w:rPr>
          <w:rFonts w:asciiTheme="majorHAnsi" w:hAnsiTheme="majorHAnsi"/>
        </w:rPr>
        <w:t>., Arasto</w:t>
      </w:r>
      <w:r>
        <w:rPr>
          <w:rFonts w:asciiTheme="majorHAnsi" w:hAnsiTheme="majorHAnsi"/>
        </w:rPr>
        <w:t>opour, G., &amp; Shaffer, D.W. (2017</w:t>
      </w:r>
      <w:r w:rsidRPr="004A0949">
        <w:rPr>
          <w:rFonts w:asciiTheme="majorHAnsi" w:hAnsiTheme="majorHAnsi"/>
        </w:rPr>
        <w:t xml:space="preserve">). The effects of local versus non-local place-based learning in virtual environmental education. Poster </w:t>
      </w:r>
      <w:r>
        <w:rPr>
          <w:rFonts w:asciiTheme="majorHAnsi" w:hAnsiTheme="majorHAnsi"/>
        </w:rPr>
        <w:t>presented at</w:t>
      </w:r>
      <w:r w:rsidRPr="004A0949">
        <w:rPr>
          <w:rFonts w:asciiTheme="majorHAnsi" w:hAnsiTheme="majorHAnsi"/>
        </w:rPr>
        <w:t xml:space="preserve"> the </w:t>
      </w:r>
      <w:r w:rsidRPr="00A67B93">
        <w:rPr>
          <w:rFonts w:asciiTheme="majorHAnsi" w:hAnsiTheme="majorHAnsi"/>
        </w:rPr>
        <w:t>WCER UW-Madison Education Research Poster Fair, Madison, WI.</w:t>
      </w:r>
    </w:p>
    <w:p w14:paraId="2C8FAFF0" w14:textId="77777777" w:rsidR="00A67B93" w:rsidRDefault="00A67B93" w:rsidP="00C45CF2">
      <w:pPr>
        <w:rPr>
          <w:rFonts w:asciiTheme="majorHAnsi" w:hAnsiTheme="majorHAnsi"/>
          <w:b/>
        </w:rPr>
      </w:pPr>
    </w:p>
    <w:p w14:paraId="2622AA63" w14:textId="71C04689" w:rsidR="004A0949" w:rsidRPr="004A0949" w:rsidRDefault="004A0949" w:rsidP="004A0949">
      <w:pPr>
        <w:ind w:left="720" w:hanging="720"/>
        <w:rPr>
          <w:rFonts w:asciiTheme="majorHAnsi" w:hAnsiTheme="majorHAnsi"/>
        </w:rPr>
      </w:pPr>
      <w:r w:rsidRPr="004A0949">
        <w:rPr>
          <w:rFonts w:asciiTheme="majorHAnsi" w:hAnsiTheme="majorHAnsi"/>
          <w:b/>
        </w:rPr>
        <w:t>Siebert-Evenstone, A.L</w:t>
      </w:r>
      <w:r w:rsidRPr="004A0949">
        <w:rPr>
          <w:rFonts w:asciiTheme="majorHAnsi" w:hAnsiTheme="majorHAnsi"/>
        </w:rPr>
        <w:t xml:space="preserve">., Arastoopour, G., &amp; Shaffer, D.W. (2016). The effects of local versus non-local place-based learning in virtual environmental education. Poster </w:t>
      </w:r>
      <w:r>
        <w:rPr>
          <w:rFonts w:asciiTheme="majorHAnsi" w:hAnsiTheme="majorHAnsi"/>
        </w:rPr>
        <w:t>presented at</w:t>
      </w:r>
      <w:r w:rsidRPr="004A0949">
        <w:rPr>
          <w:rFonts w:asciiTheme="majorHAnsi" w:hAnsiTheme="majorHAnsi"/>
        </w:rPr>
        <w:t xml:space="preserve"> the Learning Sciences Graduate Student Conference, Chicago, IL.</w:t>
      </w:r>
    </w:p>
    <w:p w14:paraId="1AEF5A34" w14:textId="77777777" w:rsidR="004A0949" w:rsidRPr="004A0949" w:rsidRDefault="004A0949" w:rsidP="004A0949">
      <w:pPr>
        <w:ind w:left="720" w:hanging="720"/>
        <w:rPr>
          <w:rFonts w:asciiTheme="majorHAnsi" w:hAnsiTheme="majorHAnsi"/>
        </w:rPr>
      </w:pPr>
    </w:p>
    <w:p w14:paraId="00E7B210" w14:textId="3ABE4501" w:rsidR="004A0949" w:rsidRDefault="004A0949" w:rsidP="004A0949">
      <w:pPr>
        <w:ind w:left="720" w:hanging="720"/>
        <w:rPr>
          <w:rFonts w:asciiTheme="majorHAnsi" w:hAnsiTheme="majorHAnsi"/>
        </w:rPr>
      </w:pPr>
      <w:r w:rsidRPr="004A0949">
        <w:rPr>
          <w:rFonts w:asciiTheme="majorHAnsi" w:hAnsiTheme="majorHAnsi"/>
          <w:b/>
        </w:rPr>
        <w:t>Siebert-Evenstone, A.,</w:t>
      </w:r>
      <w:r w:rsidRPr="004A0949">
        <w:rPr>
          <w:rFonts w:asciiTheme="majorHAnsi" w:hAnsiTheme="majorHAnsi"/>
        </w:rPr>
        <w:t xml:space="preserve"> Scopinich, K., &amp; Klein, J. (2016). How should place inform the design of online environmental education? Poster </w:t>
      </w:r>
      <w:r>
        <w:rPr>
          <w:rFonts w:asciiTheme="majorHAnsi" w:hAnsiTheme="majorHAnsi"/>
        </w:rPr>
        <w:t>presented at</w:t>
      </w:r>
      <w:r w:rsidRPr="004A0949">
        <w:rPr>
          <w:rFonts w:asciiTheme="majorHAnsi" w:hAnsiTheme="majorHAnsi"/>
        </w:rPr>
        <w:t xml:space="preserve"> the North American Associat</w:t>
      </w:r>
      <w:r w:rsidR="00013E49">
        <w:rPr>
          <w:rFonts w:asciiTheme="majorHAnsi" w:hAnsiTheme="majorHAnsi"/>
        </w:rPr>
        <w:t>ion of Environmental Education C</w:t>
      </w:r>
      <w:r w:rsidRPr="004A0949">
        <w:rPr>
          <w:rFonts w:asciiTheme="majorHAnsi" w:hAnsiTheme="majorHAnsi"/>
        </w:rPr>
        <w:t xml:space="preserve">onference, Madison, WI. </w:t>
      </w:r>
    </w:p>
    <w:p w14:paraId="3D76D863" w14:textId="77777777" w:rsidR="004A0949" w:rsidRDefault="004A0949" w:rsidP="004A0949">
      <w:pPr>
        <w:ind w:left="720" w:hanging="720"/>
        <w:rPr>
          <w:rFonts w:asciiTheme="majorHAnsi" w:hAnsiTheme="majorHAnsi"/>
        </w:rPr>
      </w:pPr>
    </w:p>
    <w:p w14:paraId="290A8929" w14:textId="53A6B4E7" w:rsidR="00A92E61" w:rsidRPr="00632F36" w:rsidRDefault="00632F36" w:rsidP="004A0949">
      <w:pPr>
        <w:ind w:left="720" w:hanging="720"/>
        <w:rPr>
          <w:rFonts w:asciiTheme="majorHAnsi" w:hAnsiTheme="majorHAnsi" w:cs="Arial"/>
        </w:rPr>
      </w:pPr>
      <w:r w:rsidRPr="00632F36">
        <w:rPr>
          <w:rFonts w:asciiTheme="majorHAnsi" w:hAnsiTheme="majorHAnsi"/>
        </w:rPr>
        <w:t xml:space="preserve">Quardokus Fisher, K. Hirshfield, L., </w:t>
      </w:r>
      <w:r w:rsidRPr="00632F36">
        <w:rPr>
          <w:rFonts w:asciiTheme="majorHAnsi" w:hAnsiTheme="majorHAnsi"/>
          <w:b/>
        </w:rPr>
        <w:t>Siebert-Evenstone, A</w:t>
      </w:r>
      <w:r w:rsidRPr="00632F36">
        <w:rPr>
          <w:rFonts w:asciiTheme="majorHAnsi" w:hAnsiTheme="majorHAnsi"/>
        </w:rPr>
        <w:t>., Arastoopour, G., &amp; Koretsky, M. (2016). Network analysis of interactions between students and an instructor during design meetings. Paper presented at the American Society for Engineering Education, New Orleans, LA.</w:t>
      </w:r>
    </w:p>
    <w:p w14:paraId="5E80082C" w14:textId="77777777" w:rsidR="00632F36" w:rsidRPr="001741CE" w:rsidRDefault="00632F36" w:rsidP="00C45CF2">
      <w:pPr>
        <w:ind w:left="720" w:hanging="720"/>
        <w:rPr>
          <w:rFonts w:asciiTheme="majorHAnsi" w:hAnsiTheme="majorHAnsi" w:cs="Arial"/>
          <w:b/>
        </w:rPr>
      </w:pPr>
    </w:p>
    <w:p w14:paraId="75F32CF1" w14:textId="75489387" w:rsidR="001741CE" w:rsidRPr="001741CE" w:rsidRDefault="001741CE" w:rsidP="00C45CF2">
      <w:pPr>
        <w:ind w:left="720" w:hanging="720"/>
        <w:rPr>
          <w:rFonts w:asciiTheme="majorHAnsi" w:hAnsiTheme="majorHAnsi"/>
        </w:rPr>
      </w:pPr>
      <w:r w:rsidRPr="001741CE">
        <w:rPr>
          <w:rFonts w:asciiTheme="majorHAnsi" w:hAnsiTheme="majorHAnsi"/>
          <w:b/>
        </w:rPr>
        <w:t xml:space="preserve">Siebert-Evenstone, A.L., </w:t>
      </w:r>
      <w:r w:rsidRPr="001741CE">
        <w:rPr>
          <w:rFonts w:asciiTheme="majorHAnsi" w:hAnsiTheme="majorHAnsi"/>
        </w:rPr>
        <w:t xml:space="preserve">Arastoopour, G., Collier, W., Swiecki, Z, Ruis, A.R., &amp; Shaffer, D.W. (2016). In search of conversational grain size: Modeling semantic structure using moving stanza windows. In C.K. Looi, J.L. Polman, U. Cress, &amp; P. Reimann (Eds.) </w:t>
      </w:r>
      <w:r w:rsidRPr="001741CE">
        <w:rPr>
          <w:rFonts w:asciiTheme="majorHAnsi" w:hAnsiTheme="majorHAnsi"/>
          <w:i/>
        </w:rPr>
        <w:t xml:space="preserve">Transforming Learning, Empowering Learners: The International Conference of the Learning Sciences (ICLS) 2016, </w:t>
      </w:r>
      <w:r w:rsidR="00AB32B0" w:rsidRPr="00AB32B0">
        <w:rPr>
          <w:rFonts w:asciiTheme="majorHAnsi" w:hAnsiTheme="majorHAnsi"/>
        </w:rPr>
        <w:t>(</w:t>
      </w:r>
      <w:r w:rsidRPr="00AB32B0">
        <w:rPr>
          <w:rFonts w:asciiTheme="majorHAnsi" w:hAnsiTheme="majorHAnsi"/>
        </w:rPr>
        <w:t>Volume 1</w:t>
      </w:r>
      <w:r w:rsidR="00AB32B0" w:rsidRPr="00AB32B0">
        <w:rPr>
          <w:rFonts w:asciiTheme="majorHAnsi" w:hAnsiTheme="majorHAnsi"/>
        </w:rPr>
        <w:t>,</w:t>
      </w:r>
      <w:r w:rsidR="00AB32B0">
        <w:rPr>
          <w:rFonts w:asciiTheme="majorHAnsi" w:hAnsiTheme="majorHAnsi"/>
        </w:rPr>
        <w:t xml:space="preserve"> </w:t>
      </w:r>
      <w:r w:rsidRPr="001741CE">
        <w:rPr>
          <w:rFonts w:asciiTheme="majorHAnsi" w:hAnsiTheme="majorHAnsi"/>
        </w:rPr>
        <w:t>pp. 631-638), Singapore: International Society of the Learning Sciences.</w:t>
      </w:r>
    </w:p>
    <w:p w14:paraId="428FDFEF" w14:textId="77777777" w:rsidR="001741CE" w:rsidRPr="001741CE" w:rsidRDefault="00A92E61" w:rsidP="001741CE">
      <w:pPr>
        <w:ind w:left="720" w:hanging="720"/>
        <w:rPr>
          <w:rFonts w:asciiTheme="majorHAnsi" w:hAnsiTheme="majorHAnsi" w:cs="Arial"/>
        </w:rPr>
      </w:pPr>
      <w:r w:rsidRPr="001741CE">
        <w:rPr>
          <w:rFonts w:asciiTheme="majorHAnsi" w:hAnsiTheme="majorHAnsi" w:cs="Arial"/>
          <w:b/>
        </w:rPr>
        <w:tab/>
        <w:t>*Nominated for Best Student Paper</w:t>
      </w:r>
    </w:p>
    <w:p w14:paraId="0F7B5203" w14:textId="77777777" w:rsidR="001741CE" w:rsidRPr="004B14A2" w:rsidRDefault="001741CE" w:rsidP="001741CE">
      <w:pPr>
        <w:ind w:left="720" w:hanging="720"/>
        <w:rPr>
          <w:rFonts w:asciiTheme="majorHAnsi" w:hAnsiTheme="majorHAnsi" w:cs="Arial"/>
        </w:rPr>
      </w:pPr>
    </w:p>
    <w:p w14:paraId="2922ECAA" w14:textId="77777777" w:rsidR="00C45CF2" w:rsidRDefault="00C45CF2" w:rsidP="00C45CF2">
      <w:pPr>
        <w:widowControl w:val="0"/>
        <w:autoSpaceDE w:val="0"/>
        <w:autoSpaceDN w:val="0"/>
        <w:adjustRightInd w:val="0"/>
        <w:ind w:left="720" w:hanging="720"/>
        <w:rPr>
          <w:rFonts w:ascii="Cambria" w:eastAsiaTheme="minorHAnsi" w:hAnsi="Cambria"/>
        </w:rPr>
      </w:pPr>
      <w:r w:rsidRPr="00D22C2D">
        <w:rPr>
          <w:rFonts w:ascii="Cambria" w:hAnsi="Cambria" w:cs="Arial"/>
          <w:b/>
          <w:szCs w:val="22"/>
        </w:rPr>
        <w:t>Evenstone, A.L</w:t>
      </w:r>
      <w:r>
        <w:rPr>
          <w:rFonts w:ascii="Cambria" w:hAnsi="Cambria" w:cs="Arial"/>
          <w:szCs w:val="22"/>
        </w:rPr>
        <w:t>., &amp; Puntambekar</w:t>
      </w:r>
      <w:r w:rsidRPr="00D22C2D">
        <w:rPr>
          <w:rFonts w:ascii="Cambria" w:hAnsi="Cambria" w:cs="Arial"/>
        </w:rPr>
        <w:t xml:space="preserve">, S. (2015). </w:t>
      </w:r>
      <w:r w:rsidRPr="00D22C2D">
        <w:rPr>
          <w:rFonts w:ascii="Cambria" w:eastAsiaTheme="minorHAnsi" w:hAnsi="Cambria"/>
        </w:rPr>
        <w:t>Internalizat</w:t>
      </w:r>
      <w:r>
        <w:rPr>
          <w:rFonts w:ascii="Cambria" w:eastAsiaTheme="minorHAnsi" w:hAnsi="Cambria"/>
        </w:rPr>
        <w:t>ion of p</w:t>
      </w:r>
      <w:r w:rsidRPr="00D22C2D">
        <w:rPr>
          <w:rFonts w:ascii="Cambria" w:eastAsiaTheme="minorHAnsi" w:hAnsi="Cambria"/>
        </w:rPr>
        <w:t xml:space="preserve">hysics </w:t>
      </w:r>
      <w:r>
        <w:rPr>
          <w:rFonts w:ascii="Cambria" w:eastAsiaTheme="minorHAnsi" w:hAnsi="Cambria"/>
        </w:rPr>
        <w:t>c</w:t>
      </w:r>
      <w:r w:rsidRPr="00D22C2D">
        <w:rPr>
          <w:rFonts w:ascii="Cambria" w:eastAsiaTheme="minorHAnsi" w:hAnsi="Cambria"/>
        </w:rPr>
        <w:t xml:space="preserve">oncepts and </w:t>
      </w:r>
      <w:r>
        <w:rPr>
          <w:rFonts w:ascii="Cambria" w:eastAsiaTheme="minorHAnsi" w:hAnsi="Cambria"/>
        </w:rPr>
        <w:t>r</w:t>
      </w:r>
      <w:r w:rsidRPr="00D22C2D">
        <w:rPr>
          <w:rFonts w:ascii="Cambria" w:eastAsiaTheme="minorHAnsi" w:hAnsi="Cambria"/>
        </w:rPr>
        <w:t xml:space="preserve">elationships based on </w:t>
      </w:r>
      <w:r>
        <w:rPr>
          <w:rFonts w:ascii="Cambria" w:eastAsiaTheme="minorHAnsi" w:hAnsi="Cambria"/>
        </w:rPr>
        <w:t>t</w:t>
      </w:r>
      <w:r w:rsidRPr="00D22C2D">
        <w:rPr>
          <w:rFonts w:ascii="Cambria" w:eastAsiaTheme="minorHAnsi" w:hAnsi="Cambria"/>
        </w:rPr>
        <w:t xml:space="preserve">eacher </w:t>
      </w:r>
      <w:r>
        <w:rPr>
          <w:rFonts w:ascii="Cambria" w:eastAsiaTheme="minorHAnsi" w:hAnsi="Cambria"/>
        </w:rPr>
        <w:t>m</w:t>
      </w:r>
      <w:r w:rsidRPr="00D22C2D">
        <w:rPr>
          <w:rFonts w:ascii="Cambria" w:eastAsiaTheme="minorHAnsi" w:hAnsi="Cambria"/>
        </w:rPr>
        <w:t xml:space="preserve">odeling of </w:t>
      </w:r>
      <w:r>
        <w:rPr>
          <w:rFonts w:ascii="Cambria" w:eastAsiaTheme="minorHAnsi" w:hAnsi="Cambria"/>
        </w:rPr>
        <w:t>c</w:t>
      </w:r>
      <w:r w:rsidRPr="00D22C2D">
        <w:rPr>
          <w:rFonts w:ascii="Cambria" w:eastAsiaTheme="minorHAnsi" w:hAnsi="Cambria"/>
        </w:rPr>
        <w:t xml:space="preserve">ollaborative </w:t>
      </w:r>
      <w:r>
        <w:rPr>
          <w:rFonts w:ascii="Cambria" w:eastAsiaTheme="minorHAnsi" w:hAnsi="Cambria"/>
        </w:rPr>
        <w:t>p</w:t>
      </w:r>
      <w:r w:rsidRPr="00D22C2D">
        <w:rPr>
          <w:rFonts w:ascii="Cambria" w:eastAsiaTheme="minorHAnsi" w:hAnsi="Cambria"/>
        </w:rPr>
        <w:t>rompts</w:t>
      </w:r>
      <w:r>
        <w:rPr>
          <w:rFonts w:ascii="Cambria" w:eastAsiaTheme="minorHAnsi" w:hAnsi="Cambria"/>
        </w:rPr>
        <w:t>. Paper accepted to 11</w:t>
      </w:r>
      <w:r w:rsidRPr="00D22C2D">
        <w:rPr>
          <w:rFonts w:ascii="Cambria" w:eastAsiaTheme="minorHAnsi" w:hAnsi="Cambria"/>
          <w:vertAlign w:val="superscript"/>
        </w:rPr>
        <w:t>th</w:t>
      </w:r>
      <w:r>
        <w:rPr>
          <w:rFonts w:ascii="Cambria" w:eastAsiaTheme="minorHAnsi" w:hAnsi="Cambria"/>
        </w:rPr>
        <w:t xml:space="preserve"> Annual Conference on Computer Supported Collaborative Learning, Gothenburg, Sweden. </w:t>
      </w:r>
    </w:p>
    <w:p w14:paraId="3BDE0961" w14:textId="77777777" w:rsidR="00C45CF2" w:rsidRPr="00D22C2D" w:rsidRDefault="00C45CF2" w:rsidP="00C45CF2">
      <w:pPr>
        <w:widowControl w:val="0"/>
        <w:autoSpaceDE w:val="0"/>
        <w:autoSpaceDN w:val="0"/>
        <w:adjustRightInd w:val="0"/>
        <w:rPr>
          <w:rFonts w:ascii="Cambria" w:eastAsiaTheme="minorHAnsi" w:hAnsi="Cambria"/>
        </w:rPr>
      </w:pPr>
      <w:r>
        <w:rPr>
          <w:rFonts w:ascii="Cambria" w:eastAsiaTheme="minorHAnsi" w:hAnsi="Cambria"/>
        </w:rPr>
        <w:t xml:space="preserve"> </w:t>
      </w:r>
    </w:p>
    <w:p w14:paraId="501A9CFD" w14:textId="77777777" w:rsidR="00C45CF2" w:rsidRPr="00EC1F46" w:rsidRDefault="00C45CF2" w:rsidP="00C45CF2">
      <w:pPr>
        <w:ind w:left="720" w:hanging="720"/>
        <w:rPr>
          <w:rFonts w:ascii="Cambria" w:hAnsi="Cambria" w:cs="Arial"/>
          <w:szCs w:val="22"/>
        </w:rPr>
      </w:pPr>
      <w:r w:rsidRPr="00EC1F46">
        <w:rPr>
          <w:rFonts w:ascii="Cambria" w:hAnsi="Cambria" w:cs="Arial"/>
          <w:szCs w:val="22"/>
        </w:rPr>
        <w:t xml:space="preserve">Rau, M.A., &amp; </w:t>
      </w:r>
      <w:r w:rsidRPr="00EC1F46">
        <w:rPr>
          <w:rFonts w:ascii="Cambria" w:hAnsi="Cambria" w:cs="Arial"/>
          <w:b/>
          <w:szCs w:val="22"/>
        </w:rPr>
        <w:t>Evenstone, A.L.</w:t>
      </w:r>
      <w:r w:rsidRPr="00EC1F46">
        <w:rPr>
          <w:rFonts w:ascii="Cambria" w:hAnsi="Cambria" w:cs="Arial"/>
          <w:szCs w:val="22"/>
        </w:rPr>
        <w:t xml:space="preserve"> (2014). Multi-Methods Approach for Domain-Specific Grounding: An ITS for Connection Making in Chemistry. In S. Trausan-Matu et al. (Eds.), </w:t>
      </w:r>
      <w:r w:rsidRPr="00EC1F46">
        <w:rPr>
          <w:rFonts w:ascii="Cambria" w:hAnsi="Cambria" w:cs="Arial"/>
          <w:i/>
          <w:iCs/>
          <w:szCs w:val="22"/>
        </w:rPr>
        <w:t>Proceedings of the 12th International Conference on Intelligent Tutoring Systems</w:t>
      </w:r>
      <w:r w:rsidRPr="00EC1F46">
        <w:rPr>
          <w:rFonts w:ascii="Cambria" w:hAnsi="Cambria" w:cs="Arial"/>
          <w:szCs w:val="22"/>
        </w:rPr>
        <w:t>, (pp. 426-435). </w:t>
      </w:r>
    </w:p>
    <w:p w14:paraId="28056C14" w14:textId="77777777" w:rsidR="00C45CF2" w:rsidRDefault="00C45CF2" w:rsidP="00C45CF2">
      <w:pPr>
        <w:ind w:left="720" w:hanging="720"/>
        <w:rPr>
          <w:rFonts w:ascii="Cambria" w:hAnsi="Cambria" w:cs="Arial"/>
          <w:szCs w:val="22"/>
        </w:rPr>
      </w:pPr>
    </w:p>
    <w:p w14:paraId="731010C2" w14:textId="77777777" w:rsidR="00C45CF2" w:rsidRDefault="00C45CF2" w:rsidP="00C45CF2">
      <w:pPr>
        <w:ind w:left="720" w:hanging="720"/>
        <w:rPr>
          <w:rFonts w:ascii="Cambria" w:hAnsi="Cambria" w:cs="Arial"/>
          <w:szCs w:val="22"/>
        </w:rPr>
      </w:pPr>
      <w:r w:rsidRPr="00B96759">
        <w:rPr>
          <w:rFonts w:ascii="Cambria" w:hAnsi="Cambria" w:cs="Arial"/>
          <w:szCs w:val="22"/>
        </w:rPr>
        <w:t xml:space="preserve">Gnesdilow, D., </w:t>
      </w:r>
      <w:r w:rsidRPr="00B96759">
        <w:rPr>
          <w:rFonts w:ascii="Cambria" w:hAnsi="Cambria" w:cs="Arial"/>
          <w:b/>
          <w:szCs w:val="22"/>
        </w:rPr>
        <w:t>Evenstone, A.L.</w:t>
      </w:r>
      <w:r w:rsidRPr="00B96759">
        <w:rPr>
          <w:rFonts w:ascii="Cambria" w:hAnsi="Cambria" w:cs="Arial"/>
          <w:szCs w:val="22"/>
        </w:rPr>
        <w:t xml:space="preserve">, Rutledge, J.R., Sullivan, S., &amp; Puntambekar, S. (2013, June). </w:t>
      </w:r>
      <w:r w:rsidRPr="00B96759">
        <w:rPr>
          <w:rFonts w:ascii="Cambria" w:hAnsi="Cambria" w:cs="Arial"/>
          <w:i/>
          <w:szCs w:val="22"/>
        </w:rPr>
        <w:t>Group work in the science classroom: How gender composition may affect individual performance.</w:t>
      </w:r>
      <w:r w:rsidRPr="00B96759">
        <w:rPr>
          <w:rFonts w:ascii="Cambria" w:hAnsi="Cambria" w:cs="Arial"/>
          <w:szCs w:val="22"/>
        </w:rPr>
        <w:t xml:space="preserve"> Paper presented at the 10</w:t>
      </w:r>
      <w:r w:rsidRPr="00B96759">
        <w:rPr>
          <w:rFonts w:ascii="Cambria" w:hAnsi="Cambria" w:cs="Arial"/>
          <w:szCs w:val="22"/>
          <w:vertAlign w:val="superscript"/>
        </w:rPr>
        <w:t>th</w:t>
      </w:r>
      <w:r w:rsidRPr="00B96759">
        <w:rPr>
          <w:rFonts w:ascii="Cambria" w:hAnsi="Cambria" w:cs="Arial"/>
          <w:szCs w:val="22"/>
        </w:rPr>
        <w:t xml:space="preserve"> International Conference on Computer-Supported Collaborative Learning, Madison, WI.</w:t>
      </w:r>
    </w:p>
    <w:p w14:paraId="4A5FC5FB" w14:textId="646FDCF4" w:rsidR="00C45CF2" w:rsidRDefault="00C45CF2" w:rsidP="00C45CF2">
      <w:pPr>
        <w:ind w:left="720" w:hanging="720"/>
        <w:rPr>
          <w:rFonts w:ascii="Cambria" w:hAnsi="Cambria" w:cs="Arial"/>
          <w:szCs w:val="22"/>
        </w:rPr>
      </w:pPr>
    </w:p>
    <w:p w14:paraId="25CFB2F6" w14:textId="2E839A04" w:rsidR="003B43DF" w:rsidRPr="00B96759" w:rsidRDefault="003B43DF" w:rsidP="003B43DF">
      <w:pPr>
        <w:pBdr>
          <w:bottom w:val="single" w:sz="12" w:space="1" w:color="auto"/>
        </w:pBdr>
        <w:rPr>
          <w:rFonts w:ascii="Cambria" w:hAnsi="Cambria" w:cs="Arial"/>
          <w:b/>
          <w:sz w:val="26"/>
          <w:szCs w:val="26"/>
        </w:rPr>
      </w:pPr>
      <w:r>
        <w:rPr>
          <w:rFonts w:ascii="Cambria" w:hAnsi="Cambria" w:cs="Arial"/>
          <w:b/>
          <w:sz w:val="26"/>
          <w:szCs w:val="26"/>
        </w:rPr>
        <w:t>Workshops and Presentations</w:t>
      </w:r>
    </w:p>
    <w:p w14:paraId="327C79EC" w14:textId="32EEDDBE" w:rsidR="003B43DF" w:rsidRDefault="003B43DF" w:rsidP="003B43DF">
      <w:pPr>
        <w:ind w:left="720" w:hanging="720"/>
        <w:rPr>
          <w:rFonts w:ascii="Cambria" w:hAnsi="Cambria" w:cs="Arial"/>
          <w:szCs w:val="22"/>
        </w:rPr>
      </w:pPr>
    </w:p>
    <w:p w14:paraId="0C152C5F" w14:textId="3A76584F" w:rsidR="003B43DF" w:rsidRPr="008D2087" w:rsidRDefault="003B43DF" w:rsidP="003B43DF">
      <w:pPr>
        <w:tabs>
          <w:tab w:val="left" w:pos="0"/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  <w:r w:rsidRPr="008D2087">
        <w:rPr>
          <w:rFonts w:asciiTheme="majorHAnsi" w:hAnsiTheme="majorHAnsi"/>
          <w:b/>
        </w:rPr>
        <w:t xml:space="preserve">Siebert-Evenstone, A.L., </w:t>
      </w:r>
      <w:r w:rsidRPr="008D2087">
        <w:rPr>
          <w:rFonts w:asciiTheme="majorHAnsi" w:hAnsiTheme="majorHAnsi"/>
        </w:rPr>
        <w:t>&amp; Ziols, R. (2017). Teaching strategies to promote a positive and inclusive learning environment. Pr</w:t>
      </w:r>
      <w:r w:rsidR="00C043DC" w:rsidRPr="008D2087">
        <w:rPr>
          <w:rFonts w:asciiTheme="majorHAnsi" w:hAnsiTheme="majorHAnsi"/>
        </w:rPr>
        <w:t>e</w:t>
      </w:r>
      <w:r w:rsidRPr="008D2087">
        <w:rPr>
          <w:rFonts w:asciiTheme="majorHAnsi" w:hAnsiTheme="majorHAnsi"/>
        </w:rPr>
        <w:t xml:space="preserve">sented to the School of Education Graduate Assistant Orientation, Madison, WI. </w:t>
      </w:r>
    </w:p>
    <w:p w14:paraId="2353DE6D" w14:textId="77777777" w:rsidR="003B43DF" w:rsidRPr="008D2087" w:rsidRDefault="003B43DF" w:rsidP="003B43DF">
      <w:pPr>
        <w:tabs>
          <w:tab w:val="left" w:pos="0"/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</w:p>
    <w:p w14:paraId="6388D1FD" w14:textId="37786401" w:rsidR="003B43DF" w:rsidRPr="008D2087" w:rsidRDefault="003B43DF" w:rsidP="003B43DF">
      <w:pPr>
        <w:tabs>
          <w:tab w:val="left" w:pos="0"/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  <w:r w:rsidRPr="008D2087">
        <w:rPr>
          <w:rFonts w:asciiTheme="majorHAnsi" w:hAnsiTheme="majorHAnsi"/>
          <w:b/>
        </w:rPr>
        <w:t>Siebert-Even</w:t>
      </w:r>
      <w:r w:rsidR="008D2087" w:rsidRPr="008D2087">
        <w:rPr>
          <w:rFonts w:asciiTheme="majorHAnsi" w:hAnsiTheme="majorHAnsi"/>
          <w:b/>
        </w:rPr>
        <w:t>s</w:t>
      </w:r>
      <w:r w:rsidRPr="008D2087">
        <w:rPr>
          <w:rFonts w:asciiTheme="majorHAnsi" w:hAnsiTheme="majorHAnsi"/>
          <w:b/>
        </w:rPr>
        <w:t xml:space="preserve">tone, A.L. </w:t>
      </w:r>
      <w:r w:rsidRPr="008D2087">
        <w:rPr>
          <w:rFonts w:asciiTheme="majorHAnsi" w:hAnsiTheme="majorHAnsi"/>
        </w:rPr>
        <w:t xml:space="preserve">(2017). Balancing teaching and research. Presented to the Educational Psychology Teaching Assistant orientation, Madison, WI. </w:t>
      </w:r>
    </w:p>
    <w:p w14:paraId="630CFA83" w14:textId="77777777" w:rsidR="003B43DF" w:rsidRPr="008D2087" w:rsidRDefault="003B43DF" w:rsidP="003B43DF">
      <w:pPr>
        <w:tabs>
          <w:tab w:val="left" w:pos="0"/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</w:p>
    <w:p w14:paraId="7F2B0D16" w14:textId="40F09014" w:rsidR="003B43DF" w:rsidRPr="008D2087" w:rsidRDefault="003B43DF" w:rsidP="003B43DF">
      <w:pPr>
        <w:tabs>
          <w:tab w:val="left" w:pos="0"/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  <w:r w:rsidRPr="008D2087">
        <w:rPr>
          <w:rFonts w:asciiTheme="majorHAnsi" w:hAnsiTheme="majorHAnsi"/>
        </w:rPr>
        <w:t xml:space="preserve">Eagan, B., Swiecki, Z., </w:t>
      </w:r>
      <w:r w:rsidRPr="008D2087">
        <w:rPr>
          <w:rFonts w:asciiTheme="majorHAnsi" w:hAnsiTheme="majorHAnsi"/>
          <w:b/>
        </w:rPr>
        <w:t>Siebert-Evenstone, A</w:t>
      </w:r>
      <w:r w:rsidRPr="008D2087">
        <w:rPr>
          <w:rFonts w:asciiTheme="majorHAnsi" w:hAnsiTheme="majorHAnsi"/>
        </w:rPr>
        <w:t xml:space="preserve">., Herder, T., &amp; Shaffer, D.W. (2017). Quantitative Ethnography in R: An introduction to rhoR and R-ENA. Workshop </w:t>
      </w:r>
      <w:r w:rsidR="008D2087" w:rsidRPr="008D2087">
        <w:rPr>
          <w:rFonts w:asciiTheme="majorHAnsi" w:hAnsiTheme="majorHAnsi"/>
        </w:rPr>
        <w:t>presented</w:t>
      </w:r>
      <w:r w:rsidRPr="008D2087">
        <w:rPr>
          <w:rFonts w:asciiTheme="majorHAnsi" w:hAnsiTheme="majorHAnsi"/>
        </w:rPr>
        <w:t xml:space="preserve"> </w:t>
      </w:r>
      <w:r w:rsidR="008D2087" w:rsidRPr="008D2087">
        <w:rPr>
          <w:rFonts w:asciiTheme="majorHAnsi" w:hAnsiTheme="majorHAnsi"/>
        </w:rPr>
        <w:t>at</w:t>
      </w:r>
      <w:r w:rsidRPr="008D2087">
        <w:rPr>
          <w:rFonts w:asciiTheme="majorHAnsi" w:hAnsiTheme="majorHAnsi"/>
        </w:rPr>
        <w:t xml:space="preserve"> the Learning Sciences Graduate Student Conference, Bloomington, IN. </w:t>
      </w:r>
    </w:p>
    <w:p w14:paraId="10920937" w14:textId="77777777" w:rsidR="003B43DF" w:rsidRPr="008D2087" w:rsidRDefault="003B43DF" w:rsidP="003B43DF">
      <w:pPr>
        <w:tabs>
          <w:tab w:val="left" w:pos="0"/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</w:p>
    <w:p w14:paraId="537BDF72" w14:textId="31D9EE27" w:rsidR="003B43DF" w:rsidRPr="008D2087" w:rsidRDefault="003B43DF" w:rsidP="003B43DF">
      <w:pPr>
        <w:tabs>
          <w:tab w:val="left" w:pos="0"/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  <w:r w:rsidRPr="008D2087">
        <w:rPr>
          <w:rFonts w:asciiTheme="majorHAnsi" w:hAnsiTheme="majorHAnsi"/>
        </w:rPr>
        <w:t xml:space="preserve">Eagan, B., Collier, W., Arastoopour, G., Ruis, A., </w:t>
      </w:r>
      <w:r w:rsidRPr="008D2087">
        <w:rPr>
          <w:rFonts w:asciiTheme="majorHAnsi" w:hAnsiTheme="majorHAnsi"/>
          <w:b/>
        </w:rPr>
        <w:t>Evenstone, A.,</w:t>
      </w:r>
      <w:r w:rsidRPr="008D2087">
        <w:rPr>
          <w:rFonts w:asciiTheme="majorHAnsi" w:hAnsiTheme="majorHAnsi"/>
        </w:rPr>
        <w:t xml:space="preserve"> Swiecki, Z., Shaffer, D.W. (2016). Quantitative Ethnography. Workshop presented at the Learning Sciences Graduate Student Conference, Chicago, Il. </w:t>
      </w:r>
    </w:p>
    <w:p w14:paraId="5237FBB1" w14:textId="77777777" w:rsidR="003B43DF" w:rsidRPr="008D2087" w:rsidRDefault="003B43DF" w:rsidP="003B43DF">
      <w:pPr>
        <w:tabs>
          <w:tab w:val="left" w:pos="0"/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</w:p>
    <w:p w14:paraId="48BFA8FD" w14:textId="77777777" w:rsidR="003B43DF" w:rsidRPr="008D2087" w:rsidRDefault="003B43DF" w:rsidP="003B43DF">
      <w:pPr>
        <w:tabs>
          <w:tab w:val="left" w:pos="0"/>
          <w:tab w:val="left" w:pos="720"/>
          <w:tab w:val="left" w:pos="1440"/>
          <w:tab w:val="left" w:pos="158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9932"/>
        </w:tabs>
        <w:ind w:left="720" w:hanging="720"/>
        <w:rPr>
          <w:rFonts w:asciiTheme="majorHAnsi" w:hAnsiTheme="majorHAnsi"/>
        </w:rPr>
      </w:pPr>
      <w:r w:rsidRPr="008D2087">
        <w:rPr>
          <w:rFonts w:asciiTheme="majorHAnsi" w:hAnsiTheme="majorHAnsi"/>
          <w:b/>
        </w:rPr>
        <w:t>Siebert-Evenstone, A.L</w:t>
      </w:r>
      <w:r w:rsidRPr="008D2087">
        <w:rPr>
          <w:rFonts w:asciiTheme="majorHAnsi" w:hAnsiTheme="majorHAnsi"/>
        </w:rPr>
        <w:t>. (2016). Researching LandScience. Keynote lecture presented to the Core Developers Network, Lowell, MA.</w:t>
      </w:r>
    </w:p>
    <w:p w14:paraId="10BDA349" w14:textId="77777777" w:rsidR="003B43DF" w:rsidRPr="008D2087" w:rsidRDefault="003B43DF" w:rsidP="00C45CF2">
      <w:pPr>
        <w:ind w:left="720" w:hanging="720"/>
        <w:rPr>
          <w:rFonts w:asciiTheme="majorHAnsi" w:hAnsiTheme="majorHAnsi" w:cs="Arial"/>
          <w:szCs w:val="22"/>
        </w:rPr>
      </w:pPr>
    </w:p>
    <w:p w14:paraId="573B106A" w14:textId="77777777" w:rsidR="00C45CF2" w:rsidRPr="008D2087" w:rsidRDefault="00C45CF2" w:rsidP="00C45CF2">
      <w:pPr>
        <w:ind w:left="720" w:hanging="720"/>
        <w:rPr>
          <w:rFonts w:asciiTheme="majorHAnsi" w:hAnsiTheme="majorHAnsi"/>
          <w:shd w:val="clear" w:color="auto" w:fill="FFFFFF"/>
        </w:rPr>
      </w:pPr>
      <w:r w:rsidRPr="008D2087">
        <w:rPr>
          <w:rFonts w:asciiTheme="majorHAnsi" w:hAnsiTheme="majorHAnsi"/>
          <w:b/>
        </w:rPr>
        <w:t>Evenstone, A.L.</w:t>
      </w:r>
      <w:r w:rsidRPr="008D2087">
        <w:rPr>
          <w:rFonts w:asciiTheme="majorHAnsi" w:hAnsiTheme="majorHAnsi"/>
        </w:rPr>
        <w:t>, &amp; Smith, A.R.</w:t>
      </w:r>
      <w:r w:rsidRPr="008D2087">
        <w:rPr>
          <w:rFonts w:asciiTheme="majorHAnsi" w:hAnsiTheme="majorHAnsi"/>
          <w:b/>
        </w:rPr>
        <w:t xml:space="preserve"> </w:t>
      </w:r>
      <w:r w:rsidRPr="008D2087">
        <w:rPr>
          <w:rFonts w:asciiTheme="majorHAnsi" w:hAnsiTheme="majorHAnsi"/>
        </w:rPr>
        <w:t xml:space="preserve">(2012, March). Writing effective case studies for the sciences: Backward design and global learning outcomes. Presentation at the </w:t>
      </w:r>
      <w:r w:rsidRPr="008D2087">
        <w:rPr>
          <w:rFonts w:asciiTheme="majorHAnsi" w:hAnsiTheme="majorHAnsi"/>
          <w:shd w:val="clear" w:color="auto" w:fill="FFFFFF"/>
        </w:rPr>
        <w:t xml:space="preserve">How Stories Teach: Writing Case Studies to Internationalize Science Education Conference, Madison, WI. </w:t>
      </w:r>
    </w:p>
    <w:p w14:paraId="0FF1915F" w14:textId="7D13CEE7" w:rsidR="00C45CF2" w:rsidRDefault="00C45CF2" w:rsidP="00C45CF2">
      <w:pPr>
        <w:ind w:left="720" w:hanging="720"/>
        <w:rPr>
          <w:rFonts w:ascii="Cambria" w:hAnsi="Cambria"/>
        </w:rPr>
      </w:pPr>
    </w:p>
    <w:p w14:paraId="7BF57850" w14:textId="77777777" w:rsidR="008D2087" w:rsidRPr="00B96759" w:rsidRDefault="008D2087" w:rsidP="00C45CF2">
      <w:pPr>
        <w:ind w:left="720" w:hanging="720"/>
        <w:rPr>
          <w:rFonts w:ascii="Cambria" w:hAnsi="Cambria"/>
        </w:rPr>
      </w:pPr>
    </w:p>
    <w:p w14:paraId="41629B57" w14:textId="77777777" w:rsidR="00C45CF2" w:rsidRPr="00B96759" w:rsidRDefault="00C45CF2" w:rsidP="00C45CF2">
      <w:pPr>
        <w:pBdr>
          <w:bottom w:val="single" w:sz="12" w:space="1" w:color="auto"/>
        </w:pBdr>
        <w:rPr>
          <w:rFonts w:ascii="Cambria" w:hAnsi="Cambria" w:cs="Arial"/>
          <w:b/>
          <w:sz w:val="26"/>
          <w:szCs w:val="26"/>
        </w:rPr>
      </w:pPr>
      <w:r w:rsidRPr="00B96759">
        <w:rPr>
          <w:rFonts w:ascii="Cambria" w:hAnsi="Cambria" w:cs="Arial"/>
          <w:b/>
          <w:sz w:val="26"/>
          <w:szCs w:val="26"/>
        </w:rPr>
        <w:lastRenderedPageBreak/>
        <w:t>Teaching Experience</w:t>
      </w:r>
    </w:p>
    <w:p w14:paraId="7EEE2A6C" w14:textId="77777777" w:rsidR="00C45CF2" w:rsidRPr="00B96759" w:rsidRDefault="00C45CF2" w:rsidP="00C45CF2">
      <w:pPr>
        <w:rPr>
          <w:rFonts w:ascii="Cambria" w:hAnsi="Cambria"/>
          <w:b/>
        </w:rPr>
      </w:pPr>
    </w:p>
    <w:p w14:paraId="11DE7EED" w14:textId="77777777" w:rsidR="00C45CF2" w:rsidRDefault="00C45CF2" w:rsidP="00C45CF2">
      <w:pPr>
        <w:rPr>
          <w:rFonts w:ascii="Cambria" w:hAnsi="Cambria"/>
          <w:b/>
        </w:rPr>
      </w:pPr>
      <w:r>
        <w:rPr>
          <w:rFonts w:ascii="Cambria" w:hAnsi="Cambria"/>
          <w:b/>
        </w:rPr>
        <w:t>Educational Psychology 301: Human Abilities and Learning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</w:p>
    <w:p w14:paraId="1FB81028" w14:textId="77777777" w:rsidR="00C45CF2" w:rsidRDefault="00C45CF2" w:rsidP="00C45CF2">
      <w:pPr>
        <w:rPr>
          <w:rFonts w:ascii="Cambria" w:hAnsi="Cambria"/>
          <w:b/>
        </w:rPr>
      </w:pPr>
      <w:r>
        <w:rPr>
          <w:rFonts w:ascii="Cambria" w:hAnsi="Cambria"/>
        </w:rPr>
        <w:t>Lecturer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 xml:space="preserve">         </w:t>
      </w:r>
      <w:r>
        <w:rPr>
          <w:rFonts w:ascii="Cambria" w:hAnsi="Cambria"/>
        </w:rPr>
        <w:tab/>
        <w:t xml:space="preserve">         2013 – Present  </w:t>
      </w:r>
    </w:p>
    <w:p w14:paraId="7350A200" w14:textId="77777777" w:rsidR="00C45CF2" w:rsidRDefault="00C45CF2" w:rsidP="00C45CF2">
      <w:pPr>
        <w:rPr>
          <w:rFonts w:ascii="Cambria" w:hAnsi="Cambria"/>
          <w:b/>
        </w:rPr>
      </w:pPr>
    </w:p>
    <w:p w14:paraId="7763C12C" w14:textId="77777777" w:rsidR="00C45CF2" w:rsidRDefault="00C45CF2" w:rsidP="00C45CF2">
      <w:pPr>
        <w:rPr>
          <w:rFonts w:ascii="Cambria" w:hAnsi="Cambria"/>
          <w:b/>
        </w:rPr>
      </w:pPr>
      <w:r>
        <w:rPr>
          <w:rFonts w:ascii="Cambria" w:hAnsi="Cambria"/>
          <w:b/>
        </w:rPr>
        <w:t>Educational Psychology 795/796: Introduction to Learning Sciences</w:t>
      </w:r>
    </w:p>
    <w:p w14:paraId="48F6B9D5" w14:textId="77777777" w:rsidR="00C45CF2" w:rsidRPr="00657680" w:rsidRDefault="00C45CF2" w:rsidP="00C45CF2">
      <w:pPr>
        <w:rPr>
          <w:rFonts w:ascii="Cambria" w:hAnsi="Cambria"/>
        </w:rPr>
      </w:pPr>
      <w:r>
        <w:rPr>
          <w:rFonts w:ascii="Cambria" w:hAnsi="Cambria"/>
        </w:rPr>
        <w:t xml:space="preserve">Teaching Assistant – Senior 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 xml:space="preserve">      Fall 2013 </w:t>
      </w:r>
      <w:r w:rsidRPr="00B96759">
        <w:rPr>
          <w:rFonts w:ascii="Cambria" w:hAnsi="Cambria" w:cs="Arial"/>
          <w:szCs w:val="22"/>
        </w:rPr>
        <w:t>–</w:t>
      </w:r>
      <w:r>
        <w:rPr>
          <w:rFonts w:ascii="Cambria" w:hAnsi="Cambria"/>
        </w:rPr>
        <w:t xml:space="preserve"> Spring 2014</w:t>
      </w:r>
    </w:p>
    <w:p w14:paraId="3C43FC2B" w14:textId="77777777" w:rsidR="00C45CF2" w:rsidRDefault="00C45CF2" w:rsidP="00C45CF2">
      <w:pPr>
        <w:rPr>
          <w:rFonts w:ascii="Cambria" w:hAnsi="Cambria"/>
          <w:b/>
        </w:rPr>
      </w:pPr>
    </w:p>
    <w:p w14:paraId="172DC4A8" w14:textId="77777777" w:rsidR="00C45CF2" w:rsidRDefault="00C45CF2" w:rsidP="00C45CF2">
      <w:pPr>
        <w:rPr>
          <w:rFonts w:ascii="Cambria" w:hAnsi="Cambria"/>
          <w:b/>
        </w:rPr>
      </w:pPr>
      <w:r>
        <w:rPr>
          <w:rFonts w:ascii="Cambria" w:hAnsi="Cambria"/>
          <w:b/>
        </w:rPr>
        <w:t>Educational Psychology 301: Human Abilities and Learning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</w:p>
    <w:p w14:paraId="51DE1C00" w14:textId="77777777" w:rsidR="00C45CF2" w:rsidRPr="00657680" w:rsidRDefault="00C45CF2" w:rsidP="00C45CF2">
      <w:pPr>
        <w:rPr>
          <w:rFonts w:ascii="Cambria" w:hAnsi="Cambria"/>
        </w:rPr>
      </w:pPr>
      <w:r>
        <w:rPr>
          <w:rFonts w:ascii="Cambria" w:hAnsi="Cambria"/>
        </w:rPr>
        <w:t xml:space="preserve">Teaching Assistant – Senior 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 xml:space="preserve">           Summer 2013</w:t>
      </w:r>
    </w:p>
    <w:p w14:paraId="50E503F7" w14:textId="77777777" w:rsidR="00C45CF2" w:rsidRDefault="00C45CF2" w:rsidP="00C45CF2">
      <w:pPr>
        <w:rPr>
          <w:rFonts w:ascii="Cambria" w:hAnsi="Cambria"/>
          <w:b/>
        </w:rPr>
      </w:pPr>
    </w:p>
    <w:p w14:paraId="7CD5FE02" w14:textId="77777777" w:rsidR="00C45CF2" w:rsidRPr="008B2D79" w:rsidRDefault="00C45CF2" w:rsidP="00C45CF2">
      <w:pPr>
        <w:rPr>
          <w:rFonts w:ascii="Cambria" w:hAnsi="Cambria"/>
          <w:b/>
        </w:rPr>
      </w:pPr>
      <w:r w:rsidRPr="008B2D79">
        <w:rPr>
          <w:rFonts w:ascii="Cambria" w:hAnsi="Cambria"/>
          <w:b/>
        </w:rPr>
        <w:t>Soil Science 299/699: Peer Facilitator Internship Program</w:t>
      </w:r>
    </w:p>
    <w:p w14:paraId="387E866B" w14:textId="77777777" w:rsidR="00C45CF2" w:rsidRPr="00B96759" w:rsidRDefault="00C45CF2" w:rsidP="00C45CF2">
      <w:pPr>
        <w:rPr>
          <w:rFonts w:ascii="Cambria" w:hAnsi="Cambria"/>
        </w:rPr>
      </w:pPr>
      <w:r w:rsidRPr="00B96759">
        <w:rPr>
          <w:rFonts w:ascii="Cambria" w:hAnsi="Cambria"/>
        </w:rPr>
        <w:t xml:space="preserve">Instructor </w:t>
      </w:r>
      <w:r>
        <w:rPr>
          <w:rFonts w:ascii="Cambria" w:hAnsi="Cambria"/>
        </w:rPr>
        <w:t>of Record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 xml:space="preserve">    Spring 2010, 2011, 2012</w:t>
      </w:r>
    </w:p>
    <w:p w14:paraId="68F77BBA" w14:textId="77777777" w:rsidR="00C45CF2" w:rsidRDefault="00C45CF2" w:rsidP="00C45CF2">
      <w:pPr>
        <w:rPr>
          <w:rFonts w:ascii="Cambria" w:hAnsi="Cambria"/>
        </w:rPr>
      </w:pPr>
    </w:p>
    <w:p w14:paraId="79528BFF" w14:textId="77777777" w:rsidR="00C45CF2" w:rsidRPr="008B2D79" w:rsidRDefault="00C45CF2" w:rsidP="00C45CF2">
      <w:pPr>
        <w:rPr>
          <w:rFonts w:ascii="Cambria" w:hAnsi="Cambria" w:cs="Arial"/>
          <w:b/>
          <w:sz w:val="26"/>
          <w:szCs w:val="26"/>
        </w:rPr>
      </w:pPr>
      <w:r w:rsidRPr="008B2D79">
        <w:rPr>
          <w:rFonts w:ascii="Cambria" w:hAnsi="Cambria"/>
          <w:b/>
        </w:rPr>
        <w:t>Environmental Studies 101: Forum on the Environment</w:t>
      </w:r>
    </w:p>
    <w:p w14:paraId="6ED1B862" w14:textId="77777777" w:rsidR="00C45CF2" w:rsidRPr="00B96759" w:rsidRDefault="00C45CF2" w:rsidP="00C45CF2">
      <w:pPr>
        <w:pStyle w:val="Heading1"/>
        <w:rPr>
          <w:rFonts w:ascii="Cambria" w:hAnsi="Cambria"/>
          <w:b w:val="0"/>
          <w:sz w:val="24"/>
        </w:rPr>
      </w:pPr>
      <w:r w:rsidRPr="00B96759">
        <w:rPr>
          <w:rFonts w:ascii="Cambria" w:hAnsi="Cambria"/>
          <w:b w:val="0"/>
          <w:sz w:val="24"/>
        </w:rPr>
        <w:t>Lead Teaching Assistant – Senior</w:t>
      </w:r>
      <w:r w:rsidRPr="00B96759">
        <w:rPr>
          <w:rFonts w:ascii="Cambria" w:hAnsi="Cambria"/>
          <w:b w:val="0"/>
          <w:sz w:val="24"/>
        </w:rPr>
        <w:tab/>
      </w:r>
      <w:r w:rsidRPr="00B96759">
        <w:rPr>
          <w:rFonts w:ascii="Cambria" w:hAnsi="Cambria"/>
          <w:b w:val="0"/>
          <w:sz w:val="24"/>
        </w:rPr>
        <w:tab/>
      </w:r>
      <w:r w:rsidRPr="00B96759">
        <w:rPr>
          <w:rFonts w:ascii="Cambria" w:hAnsi="Cambria"/>
          <w:b w:val="0"/>
          <w:sz w:val="24"/>
        </w:rPr>
        <w:tab/>
      </w:r>
      <w:r w:rsidRPr="00B96759">
        <w:rPr>
          <w:rFonts w:ascii="Cambria" w:hAnsi="Cambria"/>
          <w:b w:val="0"/>
          <w:sz w:val="24"/>
        </w:rPr>
        <w:tab/>
      </w:r>
      <w:r w:rsidRPr="00B96759">
        <w:rPr>
          <w:rFonts w:ascii="Cambria" w:hAnsi="Cambria"/>
          <w:b w:val="0"/>
          <w:sz w:val="24"/>
        </w:rPr>
        <w:tab/>
      </w:r>
      <w:r w:rsidRPr="00B96759">
        <w:rPr>
          <w:rFonts w:ascii="Cambria" w:hAnsi="Cambria"/>
          <w:b w:val="0"/>
          <w:sz w:val="24"/>
        </w:rPr>
        <w:tab/>
      </w:r>
      <w:r w:rsidRPr="00B96759">
        <w:rPr>
          <w:rFonts w:ascii="Cambria" w:hAnsi="Cambria"/>
          <w:b w:val="0"/>
          <w:sz w:val="24"/>
        </w:rPr>
        <w:tab/>
        <w:t xml:space="preserve">   </w:t>
      </w:r>
      <w:r>
        <w:rPr>
          <w:rFonts w:ascii="Cambria" w:hAnsi="Cambria"/>
          <w:b w:val="0"/>
          <w:sz w:val="24"/>
        </w:rPr>
        <w:t xml:space="preserve"> </w:t>
      </w:r>
      <w:r w:rsidRPr="00B96759">
        <w:rPr>
          <w:rFonts w:ascii="Cambria" w:hAnsi="Cambria"/>
          <w:b w:val="0"/>
          <w:sz w:val="24"/>
        </w:rPr>
        <w:t>Spring 2010, 2011, 2012</w:t>
      </w:r>
    </w:p>
    <w:p w14:paraId="7E9B8674" w14:textId="77777777" w:rsidR="00C45CF2" w:rsidRPr="003055C0" w:rsidRDefault="00C45CF2" w:rsidP="00C45CF2">
      <w:pPr>
        <w:rPr>
          <w:rFonts w:ascii="Cambria" w:hAnsi="Cambria"/>
        </w:rPr>
      </w:pPr>
    </w:p>
    <w:p w14:paraId="2F81FDE9" w14:textId="77777777" w:rsidR="00C45CF2" w:rsidRPr="008B2D79" w:rsidRDefault="00C45CF2" w:rsidP="00C45CF2">
      <w:pPr>
        <w:rPr>
          <w:rFonts w:ascii="Cambria" w:hAnsi="Cambria"/>
          <w:b/>
        </w:rPr>
      </w:pPr>
      <w:r w:rsidRPr="008B2D79">
        <w:rPr>
          <w:rFonts w:ascii="Cambria" w:hAnsi="Cambria"/>
          <w:b/>
        </w:rPr>
        <w:t>Biology 375: Exploring Biology</w:t>
      </w:r>
    </w:p>
    <w:p w14:paraId="28F6B188" w14:textId="77777777" w:rsidR="00C45CF2" w:rsidRPr="00B96759" w:rsidRDefault="00C45CF2" w:rsidP="00C45CF2">
      <w:pPr>
        <w:rPr>
          <w:rFonts w:ascii="Cambria" w:hAnsi="Cambria"/>
        </w:rPr>
      </w:pPr>
      <w:r w:rsidRPr="00B96759">
        <w:rPr>
          <w:rFonts w:ascii="Cambria" w:hAnsi="Cambria"/>
        </w:rPr>
        <w:t>Teaching Assistant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 xml:space="preserve">    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 xml:space="preserve">     </w:t>
      </w:r>
      <w:r>
        <w:rPr>
          <w:rFonts w:ascii="Cambria" w:hAnsi="Cambria"/>
        </w:rPr>
        <w:t xml:space="preserve"> </w:t>
      </w:r>
      <w:r w:rsidRPr="00B96759">
        <w:rPr>
          <w:rFonts w:ascii="Cambria" w:hAnsi="Cambria"/>
        </w:rPr>
        <w:t xml:space="preserve">  Fall 2010, 2011</w:t>
      </w:r>
    </w:p>
    <w:p w14:paraId="1B0578BD" w14:textId="77777777" w:rsidR="00C45CF2" w:rsidRDefault="00C45CF2" w:rsidP="00C45CF2">
      <w:pPr>
        <w:rPr>
          <w:rFonts w:ascii="Cambria" w:hAnsi="Cambria"/>
        </w:rPr>
      </w:pPr>
    </w:p>
    <w:p w14:paraId="3BF5A554" w14:textId="77777777" w:rsidR="00C45CF2" w:rsidRPr="008B2D79" w:rsidRDefault="00C45CF2" w:rsidP="00C45CF2">
      <w:pPr>
        <w:rPr>
          <w:rFonts w:ascii="Cambria" w:hAnsi="Cambria"/>
          <w:b/>
        </w:rPr>
      </w:pPr>
      <w:r w:rsidRPr="008B2D79">
        <w:rPr>
          <w:rFonts w:ascii="Cambria" w:hAnsi="Cambria"/>
          <w:b/>
        </w:rPr>
        <w:t>HHMI Foundations for Success in Undergraduate Biology Freshman “MadBiology Bootcamp”</w:t>
      </w:r>
    </w:p>
    <w:p w14:paraId="59D469F8" w14:textId="77777777" w:rsidR="00C45CF2" w:rsidRPr="00B96759" w:rsidRDefault="00C45CF2" w:rsidP="00C45CF2">
      <w:pPr>
        <w:rPr>
          <w:rFonts w:ascii="Cambria" w:hAnsi="Cambria"/>
        </w:rPr>
      </w:pPr>
      <w:r w:rsidRPr="00B96759">
        <w:rPr>
          <w:rFonts w:ascii="Cambria" w:hAnsi="Cambria"/>
        </w:rPr>
        <w:t>Project Assistant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 xml:space="preserve">        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>
        <w:rPr>
          <w:rFonts w:ascii="Cambria" w:hAnsi="Cambria"/>
        </w:rPr>
        <w:t xml:space="preserve"> </w:t>
      </w:r>
      <w:r w:rsidRPr="00B96759">
        <w:rPr>
          <w:rFonts w:ascii="Cambria" w:hAnsi="Cambria"/>
        </w:rPr>
        <w:t>2011</w:t>
      </w:r>
    </w:p>
    <w:p w14:paraId="6F52623A" w14:textId="77777777" w:rsidR="004B14A2" w:rsidRDefault="004B14A2" w:rsidP="004B14A2">
      <w:pPr>
        <w:pBdr>
          <w:bottom w:val="single" w:sz="12" w:space="1" w:color="auto"/>
        </w:pBdr>
        <w:rPr>
          <w:rFonts w:ascii="Cambria" w:hAnsi="Cambria" w:cs="Arial"/>
          <w:b/>
          <w:sz w:val="26"/>
          <w:szCs w:val="26"/>
        </w:rPr>
      </w:pPr>
    </w:p>
    <w:p w14:paraId="4D1D68CD" w14:textId="7BA89C90" w:rsidR="003C7CCD" w:rsidRPr="00B96759" w:rsidRDefault="003C7CCD" w:rsidP="003C7CCD">
      <w:pPr>
        <w:pBdr>
          <w:bottom w:val="single" w:sz="12" w:space="1" w:color="auto"/>
        </w:pBdr>
        <w:rPr>
          <w:rFonts w:ascii="Cambria" w:hAnsi="Cambria" w:cs="Arial"/>
          <w:b/>
          <w:sz w:val="26"/>
          <w:szCs w:val="26"/>
        </w:rPr>
      </w:pPr>
      <w:r>
        <w:rPr>
          <w:rFonts w:ascii="Cambria" w:hAnsi="Cambria" w:cs="Arial"/>
          <w:b/>
          <w:sz w:val="26"/>
          <w:szCs w:val="26"/>
        </w:rPr>
        <w:t>Reviewer</w:t>
      </w:r>
    </w:p>
    <w:p w14:paraId="3069F9FA" w14:textId="77777777" w:rsidR="00013E49" w:rsidRDefault="00013E49" w:rsidP="003C7CCD">
      <w:pPr>
        <w:rPr>
          <w:rFonts w:ascii="Cambria" w:hAnsi="Cambria"/>
        </w:rPr>
      </w:pPr>
    </w:p>
    <w:p w14:paraId="6B160C0B" w14:textId="6B476F7F" w:rsidR="00013E49" w:rsidRDefault="00013E49" w:rsidP="003C7CCD">
      <w:pPr>
        <w:rPr>
          <w:rFonts w:ascii="Cambria" w:hAnsi="Cambria"/>
        </w:rPr>
      </w:pPr>
      <w:r>
        <w:rPr>
          <w:rFonts w:ascii="Cambria" w:hAnsi="Cambria"/>
        </w:rPr>
        <w:t>Journal of Learning Analytics</w:t>
      </w:r>
    </w:p>
    <w:p w14:paraId="7C4A63E6" w14:textId="20EA23D3" w:rsidR="003C7CCD" w:rsidRDefault="00013E49" w:rsidP="003C7CCD">
      <w:pPr>
        <w:rPr>
          <w:rFonts w:ascii="Cambria" w:hAnsi="Cambria"/>
        </w:rPr>
      </w:pPr>
      <w:r>
        <w:rPr>
          <w:rFonts w:ascii="Cambria" w:hAnsi="Cambria"/>
        </w:rPr>
        <w:t>International Society of the Learning Sciences (</w:t>
      </w:r>
      <w:r w:rsidR="003C7CCD">
        <w:rPr>
          <w:rFonts w:ascii="Cambria" w:hAnsi="Cambria"/>
        </w:rPr>
        <w:t>ICLS and CSCL Conference Papers</w:t>
      </w:r>
      <w:r>
        <w:rPr>
          <w:rFonts w:ascii="Cambria" w:hAnsi="Cambria"/>
        </w:rPr>
        <w:t>)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</w:p>
    <w:p w14:paraId="354AB2B1" w14:textId="7DB13320" w:rsidR="00DA3624" w:rsidRDefault="00DA3624" w:rsidP="00013E49">
      <w:pPr>
        <w:rPr>
          <w:rFonts w:ascii="Cambria" w:hAnsi="Cambria"/>
        </w:rPr>
      </w:pPr>
      <w:r>
        <w:rPr>
          <w:rFonts w:ascii="Cambria" w:hAnsi="Cambria"/>
        </w:rPr>
        <w:t>North American Association for Environmental Educators</w:t>
      </w:r>
    </w:p>
    <w:p w14:paraId="24910914" w14:textId="0DB5F6F6" w:rsidR="00013E49" w:rsidRDefault="00013E49" w:rsidP="00013E49">
      <w:pPr>
        <w:rPr>
          <w:rFonts w:ascii="Cambria" w:hAnsi="Cambria" w:cs="Arial"/>
          <w:b/>
          <w:sz w:val="26"/>
          <w:szCs w:val="26"/>
        </w:rPr>
      </w:pPr>
      <w:r>
        <w:rPr>
          <w:rFonts w:ascii="Cambria" w:hAnsi="Cambria"/>
        </w:rPr>
        <w:t>Learning Sciences Graduate Student Conference Papers</w:t>
      </w:r>
    </w:p>
    <w:p w14:paraId="63CACE32" w14:textId="2E435852" w:rsidR="003C7CCD" w:rsidRDefault="003C7CCD" w:rsidP="003C7CCD">
      <w:pPr>
        <w:rPr>
          <w:rFonts w:ascii="Cambria" w:hAnsi="Cambria"/>
        </w:rPr>
      </w:pPr>
      <w:r>
        <w:rPr>
          <w:rFonts w:ascii="Cambria" w:hAnsi="Cambria"/>
        </w:rPr>
        <w:t>Handbook of Learning Analytics and Educational Data Mining</w:t>
      </w:r>
    </w:p>
    <w:p w14:paraId="02460C88" w14:textId="77777777" w:rsidR="003C7CCD" w:rsidRDefault="003C7CCD" w:rsidP="00C45CF2">
      <w:pPr>
        <w:pBdr>
          <w:bottom w:val="single" w:sz="12" w:space="1" w:color="auto"/>
        </w:pBdr>
        <w:rPr>
          <w:rFonts w:ascii="Cambria" w:hAnsi="Cambria" w:cs="Arial"/>
          <w:b/>
          <w:sz w:val="26"/>
          <w:szCs w:val="26"/>
        </w:rPr>
      </w:pPr>
    </w:p>
    <w:p w14:paraId="3A624D53" w14:textId="75C444EA" w:rsidR="00C45CF2" w:rsidRPr="00B96759" w:rsidRDefault="00FD626F" w:rsidP="00C45CF2">
      <w:pPr>
        <w:pBdr>
          <w:bottom w:val="single" w:sz="12" w:space="1" w:color="auto"/>
        </w:pBdr>
        <w:rPr>
          <w:rFonts w:ascii="Cambria" w:hAnsi="Cambria" w:cs="Arial"/>
          <w:b/>
          <w:sz w:val="26"/>
          <w:szCs w:val="26"/>
        </w:rPr>
      </w:pPr>
      <w:r>
        <w:rPr>
          <w:rFonts w:ascii="Cambria" w:hAnsi="Cambria" w:cs="Arial"/>
          <w:b/>
          <w:sz w:val="26"/>
          <w:szCs w:val="26"/>
        </w:rPr>
        <w:t>Campus</w:t>
      </w:r>
      <w:r w:rsidR="00C45CF2" w:rsidRPr="00B96759">
        <w:rPr>
          <w:rFonts w:ascii="Cambria" w:hAnsi="Cambria" w:cs="Arial"/>
          <w:b/>
          <w:sz w:val="26"/>
          <w:szCs w:val="26"/>
        </w:rPr>
        <w:t xml:space="preserve"> and Community Development </w:t>
      </w:r>
    </w:p>
    <w:p w14:paraId="683D3AAC" w14:textId="77777777" w:rsidR="00C45CF2" w:rsidRPr="00B96759" w:rsidRDefault="00C45CF2" w:rsidP="00C45CF2">
      <w:pPr>
        <w:rPr>
          <w:rFonts w:ascii="Cambria" w:hAnsi="Cambria"/>
        </w:rPr>
      </w:pPr>
    </w:p>
    <w:p w14:paraId="42947E10" w14:textId="77777777" w:rsidR="00EF1047" w:rsidRDefault="00EF1047" w:rsidP="00C45CF2">
      <w:pPr>
        <w:rPr>
          <w:rFonts w:ascii="Cambria" w:hAnsi="Cambria"/>
          <w:b/>
        </w:rPr>
      </w:pPr>
      <w:r w:rsidRPr="00EF1047">
        <w:rPr>
          <w:rFonts w:ascii="Cambria" w:hAnsi="Cambria"/>
          <w:b/>
        </w:rPr>
        <w:t>Faculty Education Feedback Booth for the UW-Madison Department of Surgery</w:t>
      </w:r>
    </w:p>
    <w:p w14:paraId="1BD1F2EA" w14:textId="417B217D" w:rsidR="00EF1047" w:rsidRDefault="00EF1047" w:rsidP="00C45CF2">
      <w:pPr>
        <w:rPr>
          <w:rFonts w:ascii="Cambria" w:hAnsi="Cambria"/>
        </w:rPr>
      </w:pPr>
      <w:r w:rsidRPr="00EF1047">
        <w:rPr>
          <w:rFonts w:ascii="Cambria" w:hAnsi="Cambria"/>
        </w:rPr>
        <w:t>Researcher and Facilitator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2015, 2017</w:t>
      </w:r>
    </w:p>
    <w:p w14:paraId="2BC08344" w14:textId="77777777" w:rsidR="00EF1047" w:rsidRPr="00EF1047" w:rsidRDefault="00EF1047" w:rsidP="00C45CF2">
      <w:pPr>
        <w:rPr>
          <w:rFonts w:ascii="Cambria" w:hAnsi="Cambria"/>
        </w:rPr>
      </w:pPr>
    </w:p>
    <w:p w14:paraId="05E9618D" w14:textId="55B5001B" w:rsidR="00153073" w:rsidRDefault="00153073" w:rsidP="00C45CF2">
      <w:pPr>
        <w:rPr>
          <w:rFonts w:ascii="Cambria" w:hAnsi="Cambria"/>
          <w:b/>
        </w:rPr>
      </w:pPr>
      <w:r>
        <w:rPr>
          <w:rFonts w:ascii="Cambria" w:hAnsi="Cambria"/>
          <w:b/>
        </w:rPr>
        <w:t>Department of Educational Psychology Teaching Assistant Orientation</w:t>
      </w:r>
    </w:p>
    <w:p w14:paraId="49D847D0" w14:textId="1F00F157" w:rsidR="00153073" w:rsidRPr="00153073" w:rsidRDefault="00153073" w:rsidP="00C45CF2">
      <w:pPr>
        <w:rPr>
          <w:rFonts w:ascii="Cambria" w:hAnsi="Cambria"/>
        </w:rPr>
      </w:pPr>
      <w:r>
        <w:rPr>
          <w:rFonts w:ascii="Cambria" w:hAnsi="Cambria"/>
        </w:rPr>
        <w:t>Presenter and facilitator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 xml:space="preserve">2015 – </w:t>
      </w:r>
    </w:p>
    <w:p w14:paraId="02374A16" w14:textId="77777777" w:rsidR="00153073" w:rsidRDefault="00153073" w:rsidP="00C45CF2">
      <w:pPr>
        <w:rPr>
          <w:rFonts w:ascii="Cambria" w:hAnsi="Cambria"/>
          <w:b/>
        </w:rPr>
      </w:pPr>
    </w:p>
    <w:p w14:paraId="3CC37576" w14:textId="0947DE1E" w:rsidR="00153073" w:rsidRDefault="00153073" w:rsidP="00C45CF2">
      <w:pPr>
        <w:rPr>
          <w:rFonts w:ascii="Cambria" w:hAnsi="Cambria"/>
          <w:b/>
        </w:rPr>
      </w:pPr>
      <w:r>
        <w:rPr>
          <w:rFonts w:ascii="Cambria" w:hAnsi="Cambria"/>
          <w:b/>
        </w:rPr>
        <w:t>School of Education Graduate Assistant Orientation</w:t>
      </w:r>
    </w:p>
    <w:p w14:paraId="7B59CF4D" w14:textId="4380460A" w:rsidR="00153073" w:rsidRPr="00153073" w:rsidRDefault="00153073" w:rsidP="00C45CF2">
      <w:pPr>
        <w:rPr>
          <w:rFonts w:ascii="Cambria" w:hAnsi="Cambria"/>
        </w:rPr>
      </w:pPr>
      <w:r>
        <w:rPr>
          <w:rFonts w:ascii="Cambria" w:hAnsi="Cambria"/>
        </w:rPr>
        <w:t>Planning Committee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 xml:space="preserve">2017 – </w:t>
      </w:r>
    </w:p>
    <w:p w14:paraId="2B0BD45C" w14:textId="77777777" w:rsidR="00153073" w:rsidRDefault="00153073" w:rsidP="00C45CF2">
      <w:pPr>
        <w:rPr>
          <w:rFonts w:ascii="Cambria" w:hAnsi="Cambria"/>
          <w:b/>
        </w:rPr>
      </w:pPr>
    </w:p>
    <w:p w14:paraId="608AE048" w14:textId="55F77DE6" w:rsidR="00DA3624" w:rsidRDefault="00DA3624" w:rsidP="00C45CF2">
      <w:pPr>
        <w:rPr>
          <w:rFonts w:ascii="Cambria" w:hAnsi="Cambria"/>
          <w:b/>
        </w:rPr>
      </w:pPr>
      <w:r>
        <w:rPr>
          <w:rFonts w:ascii="Cambria" w:hAnsi="Cambria"/>
          <w:b/>
        </w:rPr>
        <w:t>Child Care Tuition Assistance Program</w:t>
      </w:r>
    </w:p>
    <w:p w14:paraId="28C62EA0" w14:textId="50886D1D" w:rsidR="00DA3624" w:rsidRDefault="008A028F" w:rsidP="00C45CF2">
      <w:pPr>
        <w:rPr>
          <w:rFonts w:ascii="Cambria" w:hAnsi="Cambria"/>
        </w:rPr>
      </w:pPr>
      <w:r>
        <w:rPr>
          <w:rFonts w:ascii="Cambria" w:hAnsi="Cambria"/>
        </w:rPr>
        <w:t>Parent Advisory Board</w:t>
      </w:r>
      <w:r>
        <w:rPr>
          <w:rFonts w:ascii="Cambria" w:hAnsi="Cambria"/>
        </w:rPr>
        <w:tab/>
      </w:r>
      <w:r w:rsidR="00153073">
        <w:rPr>
          <w:rFonts w:ascii="Cambria" w:hAnsi="Cambria"/>
        </w:rPr>
        <w:tab/>
      </w:r>
      <w:r w:rsidR="00153073">
        <w:rPr>
          <w:rFonts w:ascii="Cambria" w:hAnsi="Cambria"/>
        </w:rPr>
        <w:tab/>
      </w:r>
      <w:r w:rsidR="00153073">
        <w:rPr>
          <w:rFonts w:ascii="Cambria" w:hAnsi="Cambria"/>
        </w:rPr>
        <w:tab/>
      </w:r>
      <w:r w:rsidR="00153073">
        <w:rPr>
          <w:rFonts w:ascii="Cambria" w:hAnsi="Cambria"/>
        </w:rPr>
        <w:tab/>
      </w:r>
      <w:r w:rsidR="00153073">
        <w:rPr>
          <w:rFonts w:ascii="Cambria" w:hAnsi="Cambria"/>
        </w:rPr>
        <w:tab/>
      </w:r>
      <w:r w:rsidR="00153073">
        <w:rPr>
          <w:rFonts w:ascii="Cambria" w:hAnsi="Cambria"/>
        </w:rPr>
        <w:tab/>
      </w:r>
      <w:r w:rsidR="00153073">
        <w:rPr>
          <w:rFonts w:ascii="Cambria" w:hAnsi="Cambria"/>
        </w:rPr>
        <w:tab/>
      </w:r>
      <w:r w:rsidR="00153073">
        <w:rPr>
          <w:rFonts w:ascii="Cambria" w:hAnsi="Cambria"/>
        </w:rPr>
        <w:tab/>
      </w:r>
      <w:r w:rsidR="00153073">
        <w:rPr>
          <w:rFonts w:ascii="Cambria" w:hAnsi="Cambria"/>
        </w:rPr>
        <w:tab/>
        <w:t>2016 – 2017</w:t>
      </w:r>
    </w:p>
    <w:p w14:paraId="797FF413" w14:textId="77777777" w:rsidR="00153073" w:rsidRPr="00DA3624" w:rsidRDefault="00153073" w:rsidP="00C45CF2">
      <w:pPr>
        <w:rPr>
          <w:rFonts w:ascii="Cambria" w:hAnsi="Cambria"/>
        </w:rPr>
      </w:pPr>
    </w:p>
    <w:p w14:paraId="354AB25D" w14:textId="77777777" w:rsidR="00FD626F" w:rsidRDefault="00FD626F" w:rsidP="00C45CF2">
      <w:pPr>
        <w:rPr>
          <w:rFonts w:ascii="Cambria" w:hAnsi="Cambria"/>
          <w:b/>
        </w:rPr>
      </w:pPr>
      <w:r>
        <w:rPr>
          <w:rFonts w:ascii="Cambria" w:hAnsi="Cambria"/>
          <w:b/>
        </w:rPr>
        <w:t>Research Mentor Training Seminar</w:t>
      </w:r>
    </w:p>
    <w:p w14:paraId="3A1023ED" w14:textId="6F05CB7B" w:rsidR="00FD626F" w:rsidRDefault="00FD626F" w:rsidP="00C45CF2">
      <w:pPr>
        <w:rPr>
          <w:rFonts w:ascii="Cambria" w:hAnsi="Cambria"/>
        </w:rPr>
      </w:pPr>
      <w:r>
        <w:rPr>
          <w:rFonts w:ascii="Cambria" w:hAnsi="Cambria"/>
        </w:rPr>
        <w:t>Mentor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2016</w:t>
      </w:r>
    </w:p>
    <w:p w14:paraId="44F9850B" w14:textId="737E77CB" w:rsidR="00FD626F" w:rsidRDefault="00FD626F" w:rsidP="00C45CF2">
      <w:pPr>
        <w:rPr>
          <w:rFonts w:ascii="Cambria" w:hAnsi="Cambria"/>
        </w:rPr>
      </w:pPr>
    </w:p>
    <w:p w14:paraId="55C6ADEA" w14:textId="77777777" w:rsidR="008D2087" w:rsidRDefault="008D2087" w:rsidP="00C45CF2">
      <w:pPr>
        <w:rPr>
          <w:rFonts w:ascii="Cambria" w:hAnsi="Cambria"/>
        </w:rPr>
      </w:pPr>
    </w:p>
    <w:p w14:paraId="1000CA4E" w14:textId="183F06EE" w:rsidR="00C45CF2" w:rsidRPr="00B96759" w:rsidRDefault="00C45CF2" w:rsidP="00C45CF2">
      <w:pPr>
        <w:rPr>
          <w:rFonts w:ascii="Cambria" w:hAnsi="Cambria"/>
          <w:b/>
        </w:rPr>
      </w:pPr>
      <w:r>
        <w:rPr>
          <w:rFonts w:ascii="Cambria" w:hAnsi="Cambria"/>
          <w:b/>
        </w:rPr>
        <w:lastRenderedPageBreak/>
        <w:t>School of Education Doctoral Research Program</w:t>
      </w:r>
    </w:p>
    <w:p w14:paraId="095DC272" w14:textId="77777777" w:rsidR="00C45CF2" w:rsidRPr="00B96759" w:rsidRDefault="00C45CF2" w:rsidP="00C45CF2">
      <w:pPr>
        <w:rPr>
          <w:rFonts w:ascii="Cambria" w:hAnsi="Cambria"/>
        </w:rPr>
      </w:pPr>
      <w:r>
        <w:rPr>
          <w:rFonts w:ascii="Cambria" w:hAnsi="Cambria"/>
        </w:rPr>
        <w:t>Fellow, Event Coordinator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 xml:space="preserve">      </w:t>
      </w:r>
      <w:r>
        <w:rPr>
          <w:rFonts w:ascii="Cambria" w:hAnsi="Cambria"/>
        </w:rPr>
        <w:t xml:space="preserve">   </w:t>
      </w:r>
      <w:r>
        <w:rPr>
          <w:rFonts w:ascii="Cambria" w:hAnsi="Cambria"/>
        </w:rPr>
        <w:tab/>
        <w:t xml:space="preserve">2013 </w:t>
      </w:r>
      <w:r>
        <w:rPr>
          <w:rFonts w:ascii="Cambria" w:hAnsi="Cambria"/>
        </w:rPr>
        <w:softHyphen/>
        <w:t>–</w:t>
      </w:r>
      <w:r w:rsidRPr="00B96759">
        <w:rPr>
          <w:rFonts w:ascii="Cambria" w:hAnsi="Cambria"/>
        </w:rPr>
        <w:t xml:space="preserve"> </w:t>
      </w:r>
      <w:r>
        <w:rPr>
          <w:rFonts w:ascii="Cambria" w:hAnsi="Cambria"/>
        </w:rPr>
        <w:t>2015</w:t>
      </w:r>
    </w:p>
    <w:p w14:paraId="6CF9340D" w14:textId="77777777" w:rsidR="00C45CF2" w:rsidRPr="00B96759" w:rsidRDefault="00C45CF2" w:rsidP="00C45CF2">
      <w:pPr>
        <w:rPr>
          <w:rFonts w:ascii="Cambria" w:hAnsi="Cambria"/>
          <w:b/>
        </w:rPr>
      </w:pPr>
    </w:p>
    <w:p w14:paraId="2F4ED01C" w14:textId="77777777" w:rsidR="00C45CF2" w:rsidRPr="00B96759" w:rsidRDefault="00C45CF2" w:rsidP="00C45CF2">
      <w:pPr>
        <w:rPr>
          <w:rFonts w:ascii="Cambria" w:hAnsi="Cambria"/>
          <w:b/>
        </w:rPr>
      </w:pPr>
      <w:r w:rsidRPr="00B96759">
        <w:rPr>
          <w:rFonts w:ascii="Cambria" w:hAnsi="Cambria"/>
          <w:b/>
        </w:rPr>
        <w:t>Educational Psychology Student Association</w:t>
      </w:r>
    </w:p>
    <w:p w14:paraId="7D927F89" w14:textId="77777777" w:rsidR="00C45CF2" w:rsidRPr="00B96759" w:rsidRDefault="00C45CF2" w:rsidP="00C45CF2">
      <w:pPr>
        <w:rPr>
          <w:rFonts w:ascii="Cambria" w:hAnsi="Cambria"/>
        </w:rPr>
      </w:pPr>
      <w:r w:rsidRPr="00B96759">
        <w:rPr>
          <w:rFonts w:ascii="Cambria" w:hAnsi="Cambria"/>
        </w:rPr>
        <w:t xml:space="preserve">Academic Committee </w:t>
      </w:r>
      <w:r>
        <w:rPr>
          <w:rFonts w:ascii="Cambria" w:hAnsi="Cambria"/>
        </w:rPr>
        <w:t>Chair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 xml:space="preserve">   </w:t>
      </w:r>
      <w:r>
        <w:rPr>
          <w:rFonts w:ascii="Cambria" w:hAnsi="Cambria"/>
        </w:rPr>
        <w:tab/>
        <w:t xml:space="preserve">   </w:t>
      </w:r>
      <w:r w:rsidRPr="00B96759">
        <w:rPr>
          <w:rFonts w:ascii="Cambria" w:hAnsi="Cambria"/>
        </w:rPr>
        <w:t xml:space="preserve">   </w:t>
      </w:r>
      <w:r>
        <w:rPr>
          <w:rFonts w:ascii="Cambria" w:hAnsi="Cambria"/>
        </w:rPr>
        <w:t xml:space="preserve">   </w:t>
      </w:r>
      <w:r>
        <w:rPr>
          <w:rFonts w:ascii="Cambria" w:hAnsi="Cambria"/>
        </w:rPr>
        <w:tab/>
        <w:t>2012 – 2015</w:t>
      </w:r>
    </w:p>
    <w:p w14:paraId="7833A1E7" w14:textId="77777777" w:rsidR="00C45CF2" w:rsidRPr="00B96759" w:rsidRDefault="00C45CF2" w:rsidP="00C45CF2">
      <w:pPr>
        <w:rPr>
          <w:rFonts w:ascii="Cambria" w:hAnsi="Cambria"/>
        </w:rPr>
      </w:pPr>
    </w:p>
    <w:p w14:paraId="6FD713ED" w14:textId="77777777" w:rsidR="00C45CF2" w:rsidRPr="00B96759" w:rsidRDefault="00C45CF2" w:rsidP="00C45CF2">
      <w:pPr>
        <w:rPr>
          <w:rFonts w:ascii="Cambria" w:hAnsi="Cambria"/>
          <w:b/>
        </w:rPr>
      </w:pPr>
      <w:r w:rsidRPr="00B96759">
        <w:rPr>
          <w:rFonts w:ascii="Cambria" w:hAnsi="Cambria"/>
          <w:b/>
        </w:rPr>
        <w:t>Badgerland LGBTQ Softball League</w:t>
      </w:r>
    </w:p>
    <w:p w14:paraId="2924526D" w14:textId="77777777" w:rsidR="00C45CF2" w:rsidRPr="00B96759" w:rsidRDefault="00C45CF2" w:rsidP="00C45CF2">
      <w:pPr>
        <w:rPr>
          <w:rFonts w:ascii="Cambria" w:hAnsi="Cambria"/>
        </w:rPr>
      </w:pPr>
      <w:r w:rsidRPr="00B96759">
        <w:rPr>
          <w:rFonts w:ascii="Cambria" w:hAnsi="Cambria"/>
        </w:rPr>
        <w:t>Community Service Chair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 xml:space="preserve">      </w:t>
      </w:r>
      <w:r>
        <w:rPr>
          <w:rFonts w:ascii="Cambria" w:hAnsi="Cambria"/>
        </w:rPr>
        <w:t xml:space="preserve"> </w:t>
      </w:r>
      <w:r>
        <w:rPr>
          <w:rFonts w:ascii="Cambria" w:hAnsi="Cambria"/>
        </w:rPr>
        <w:tab/>
        <w:t>2011 –</w:t>
      </w:r>
      <w:r w:rsidRPr="00B96759">
        <w:rPr>
          <w:rFonts w:ascii="Cambria" w:hAnsi="Cambria"/>
        </w:rPr>
        <w:t xml:space="preserve"> </w:t>
      </w:r>
      <w:r>
        <w:rPr>
          <w:rFonts w:ascii="Cambria" w:hAnsi="Cambria"/>
        </w:rPr>
        <w:t>2014</w:t>
      </w:r>
    </w:p>
    <w:p w14:paraId="717AE5A7" w14:textId="77777777" w:rsidR="00C45CF2" w:rsidRPr="00B96759" w:rsidRDefault="00C45CF2" w:rsidP="00C45CF2">
      <w:pPr>
        <w:rPr>
          <w:rFonts w:ascii="Cambria" w:hAnsi="Cambria"/>
        </w:rPr>
      </w:pPr>
      <w:r w:rsidRPr="00B96759">
        <w:rPr>
          <w:rFonts w:ascii="Cambria" w:hAnsi="Cambria"/>
        </w:rPr>
        <w:t>Commissioner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 xml:space="preserve">   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>2009 – 2011</w:t>
      </w:r>
      <w:r w:rsidRPr="00B96759">
        <w:rPr>
          <w:rFonts w:ascii="Cambria" w:hAnsi="Cambria"/>
        </w:rPr>
        <w:tab/>
      </w:r>
    </w:p>
    <w:p w14:paraId="12C93181" w14:textId="77777777" w:rsidR="00C45CF2" w:rsidRPr="00B96759" w:rsidRDefault="00C45CF2" w:rsidP="00C45CF2">
      <w:pPr>
        <w:rPr>
          <w:rFonts w:ascii="Cambria" w:hAnsi="Cambria"/>
        </w:rPr>
      </w:pPr>
      <w:r w:rsidRPr="00B96759">
        <w:rPr>
          <w:rFonts w:ascii="Cambria" w:hAnsi="Cambria"/>
        </w:rPr>
        <w:t>Grant Committee Chair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 xml:space="preserve">     </w:t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</w:r>
      <w:r w:rsidRPr="00B96759">
        <w:rPr>
          <w:rFonts w:ascii="Cambria" w:hAnsi="Cambria"/>
        </w:rPr>
        <w:tab/>
        <w:t>2008 – 2011</w:t>
      </w:r>
    </w:p>
    <w:p w14:paraId="4B7CE2D3" w14:textId="77777777" w:rsidR="00C45CF2" w:rsidRPr="00B96759" w:rsidRDefault="00C45CF2" w:rsidP="00C45CF2">
      <w:pPr>
        <w:rPr>
          <w:rFonts w:ascii="Cambria" w:hAnsi="Cambria"/>
        </w:rPr>
      </w:pPr>
    </w:p>
    <w:p w14:paraId="1116A500" w14:textId="77777777" w:rsidR="00C45CF2" w:rsidRPr="00B96759" w:rsidRDefault="00C45CF2" w:rsidP="00C45CF2">
      <w:pPr>
        <w:pStyle w:val="Heading1"/>
        <w:rPr>
          <w:rFonts w:ascii="Cambria" w:hAnsi="Cambria"/>
          <w:sz w:val="24"/>
        </w:rPr>
      </w:pPr>
      <w:r w:rsidRPr="00B96759">
        <w:rPr>
          <w:rFonts w:ascii="Cambria" w:hAnsi="Cambria"/>
          <w:sz w:val="24"/>
        </w:rPr>
        <w:t>United Council of UW Students</w:t>
      </w:r>
    </w:p>
    <w:p w14:paraId="2CC4BD81" w14:textId="77777777" w:rsidR="00C45CF2" w:rsidRPr="00B96759" w:rsidRDefault="00C45CF2" w:rsidP="00C45CF2">
      <w:pPr>
        <w:rPr>
          <w:rFonts w:ascii="Cambria" w:hAnsi="Cambria" w:cs="Arial"/>
          <w:szCs w:val="22"/>
        </w:rPr>
      </w:pPr>
      <w:r w:rsidRPr="00B96759">
        <w:rPr>
          <w:rFonts w:ascii="Cambria" w:hAnsi="Cambria" w:cs="Arial"/>
          <w:szCs w:val="22"/>
        </w:rPr>
        <w:t>Organizing and</w:t>
      </w:r>
      <w:r>
        <w:rPr>
          <w:rFonts w:ascii="Cambria" w:hAnsi="Cambria" w:cs="Arial"/>
          <w:szCs w:val="22"/>
        </w:rPr>
        <w:t xml:space="preserve"> Communications Director</w:t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  <w:t xml:space="preserve"> </w:t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 w:rsidRPr="00B96759">
        <w:rPr>
          <w:rFonts w:ascii="Cambria" w:hAnsi="Cambria" w:cs="Arial"/>
          <w:szCs w:val="22"/>
        </w:rPr>
        <w:t>2008 – 2009</w:t>
      </w:r>
    </w:p>
    <w:p w14:paraId="12A6C2CD" w14:textId="77777777" w:rsidR="00C45CF2" w:rsidRPr="00B96759" w:rsidRDefault="00C45CF2" w:rsidP="00C45CF2">
      <w:pPr>
        <w:rPr>
          <w:rFonts w:ascii="Cambria" w:hAnsi="Cambria" w:cs="Arial"/>
          <w:szCs w:val="22"/>
        </w:rPr>
      </w:pPr>
      <w:r w:rsidRPr="00B96759">
        <w:rPr>
          <w:rFonts w:ascii="Cambria" w:hAnsi="Cambria" w:cs="Arial"/>
          <w:szCs w:val="22"/>
        </w:rPr>
        <w:t xml:space="preserve">Gender and </w:t>
      </w:r>
      <w:r>
        <w:rPr>
          <w:rFonts w:ascii="Cambria" w:hAnsi="Cambria" w:cs="Arial"/>
          <w:szCs w:val="22"/>
        </w:rPr>
        <w:t>Women’s Issues Director</w:t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</w:r>
      <w:r>
        <w:rPr>
          <w:rFonts w:ascii="Cambria" w:hAnsi="Cambria" w:cs="Arial"/>
          <w:szCs w:val="22"/>
        </w:rPr>
        <w:tab/>
        <w:t xml:space="preserve"> </w:t>
      </w:r>
      <w:r>
        <w:rPr>
          <w:rFonts w:ascii="Cambria" w:hAnsi="Cambria" w:cs="Arial"/>
          <w:szCs w:val="22"/>
        </w:rPr>
        <w:tab/>
        <w:t xml:space="preserve"> </w:t>
      </w:r>
      <w:r w:rsidRPr="00B96759">
        <w:rPr>
          <w:rFonts w:ascii="Cambria" w:hAnsi="Cambria" w:cs="Arial"/>
          <w:szCs w:val="22"/>
        </w:rPr>
        <w:t>2008</w:t>
      </w:r>
    </w:p>
    <w:p w14:paraId="228BEA26" w14:textId="77777777" w:rsidR="00C45CF2" w:rsidRPr="00B96759" w:rsidRDefault="00C45CF2" w:rsidP="00C45CF2">
      <w:pPr>
        <w:rPr>
          <w:rFonts w:ascii="Cambria" w:hAnsi="Cambria" w:cs="Arial"/>
        </w:rPr>
      </w:pPr>
    </w:p>
    <w:p w14:paraId="6CA265B4" w14:textId="77777777" w:rsidR="00C45CF2" w:rsidRPr="00B96759" w:rsidRDefault="00C45CF2" w:rsidP="00C45CF2">
      <w:pPr>
        <w:rPr>
          <w:rFonts w:ascii="Cambria" w:hAnsi="Cambria"/>
          <w:b/>
        </w:rPr>
      </w:pPr>
      <w:r w:rsidRPr="00B96759">
        <w:rPr>
          <w:rFonts w:ascii="Cambria" w:hAnsi="Cambria"/>
          <w:b/>
        </w:rPr>
        <w:t>UW-Madison Campus Women’s Center</w:t>
      </w:r>
    </w:p>
    <w:p w14:paraId="2D24A98C" w14:textId="77777777" w:rsidR="00C45CF2" w:rsidRPr="00B96759" w:rsidRDefault="00C45CF2" w:rsidP="00C45CF2">
      <w:pPr>
        <w:rPr>
          <w:rFonts w:ascii="Cambria" w:hAnsi="Cambria" w:cs="Arial"/>
        </w:rPr>
      </w:pPr>
      <w:r w:rsidRPr="00B96759">
        <w:rPr>
          <w:rFonts w:ascii="Cambria" w:hAnsi="Cambria" w:cs="Arial"/>
        </w:rPr>
        <w:t>Finance Coordinator</w:t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  <w:t>2005 – 2007</w:t>
      </w:r>
    </w:p>
    <w:p w14:paraId="72891CC6" w14:textId="77777777" w:rsidR="00C45CF2" w:rsidRPr="00B96759" w:rsidRDefault="00C45CF2" w:rsidP="00C45CF2">
      <w:pPr>
        <w:rPr>
          <w:rFonts w:ascii="Cambria" w:hAnsi="Cambria" w:cs="Arial"/>
        </w:rPr>
      </w:pPr>
      <w:r w:rsidRPr="00B96759">
        <w:rPr>
          <w:rFonts w:ascii="Cambria" w:hAnsi="Cambria" w:cs="Arial"/>
        </w:rPr>
        <w:t>Volunteer</w:t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  <w:t>2004 – 2005</w:t>
      </w:r>
    </w:p>
    <w:p w14:paraId="1121CB9F" w14:textId="77777777" w:rsidR="00C45CF2" w:rsidRDefault="00C45CF2" w:rsidP="00C45CF2">
      <w:pPr>
        <w:rPr>
          <w:rFonts w:ascii="Cambria" w:hAnsi="Cambria" w:cs="Arial"/>
          <w:b/>
          <w:bCs/>
          <w:iCs/>
        </w:rPr>
      </w:pPr>
    </w:p>
    <w:p w14:paraId="588D579F" w14:textId="77777777" w:rsidR="00C45CF2" w:rsidRDefault="00C45CF2" w:rsidP="00C45CF2">
      <w:pPr>
        <w:rPr>
          <w:rFonts w:ascii="Cambria" w:hAnsi="Cambria" w:cs="Arial"/>
          <w:b/>
          <w:bCs/>
          <w:iCs/>
        </w:rPr>
      </w:pPr>
      <w:r>
        <w:rPr>
          <w:rFonts w:ascii="Cambria" w:hAnsi="Cambria" w:cs="Arial"/>
          <w:b/>
          <w:bCs/>
          <w:iCs/>
        </w:rPr>
        <w:t>Queer Student Alliance</w:t>
      </w:r>
    </w:p>
    <w:p w14:paraId="416745D4" w14:textId="77777777" w:rsidR="00C45CF2" w:rsidRDefault="00C45CF2" w:rsidP="00C45CF2">
      <w:pPr>
        <w:rPr>
          <w:rFonts w:ascii="Cambria" w:hAnsi="Cambria" w:cs="Arial"/>
          <w:bCs/>
          <w:iCs/>
        </w:rPr>
      </w:pPr>
      <w:r>
        <w:rPr>
          <w:rFonts w:ascii="Cambria" w:hAnsi="Cambria" w:cs="Arial"/>
          <w:bCs/>
          <w:iCs/>
        </w:rPr>
        <w:t>Director</w:t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  <w:t>2005 – 2007</w:t>
      </w:r>
    </w:p>
    <w:p w14:paraId="31EEB267" w14:textId="77777777" w:rsidR="00C45CF2" w:rsidRDefault="00C45CF2" w:rsidP="00C45CF2">
      <w:pPr>
        <w:rPr>
          <w:rFonts w:ascii="Cambria" w:hAnsi="Cambria" w:cs="Arial"/>
          <w:bCs/>
          <w:iCs/>
        </w:rPr>
      </w:pPr>
      <w:r>
        <w:rPr>
          <w:rFonts w:ascii="Cambria" w:hAnsi="Cambria" w:cs="Arial"/>
          <w:bCs/>
          <w:iCs/>
        </w:rPr>
        <w:t>Volunteer</w:t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</w:r>
      <w:r>
        <w:rPr>
          <w:rFonts w:ascii="Cambria" w:hAnsi="Cambria" w:cs="Arial"/>
          <w:bCs/>
          <w:iCs/>
        </w:rPr>
        <w:tab/>
        <w:t xml:space="preserve">2003 – 2007 </w:t>
      </w:r>
    </w:p>
    <w:p w14:paraId="2D3EF1D6" w14:textId="77777777" w:rsidR="00C45CF2" w:rsidRPr="00AE016C" w:rsidRDefault="00C45CF2" w:rsidP="00C45CF2">
      <w:pPr>
        <w:rPr>
          <w:rFonts w:ascii="Cambria" w:hAnsi="Cambria" w:cs="Arial"/>
          <w:bCs/>
          <w:iCs/>
        </w:rPr>
      </w:pPr>
    </w:p>
    <w:p w14:paraId="62D05F1B" w14:textId="77777777" w:rsidR="00C45CF2" w:rsidRPr="00B96759" w:rsidRDefault="00C45CF2" w:rsidP="00C45CF2">
      <w:pPr>
        <w:rPr>
          <w:rFonts w:ascii="Cambria" w:hAnsi="Cambria" w:cs="Arial"/>
          <w:b/>
          <w:bCs/>
          <w:iCs/>
        </w:rPr>
      </w:pPr>
      <w:r w:rsidRPr="00B96759">
        <w:rPr>
          <w:rFonts w:ascii="Cambria" w:hAnsi="Cambria" w:cs="Arial"/>
          <w:b/>
          <w:bCs/>
          <w:iCs/>
        </w:rPr>
        <w:t>Associated Students of Madison – 11</w:t>
      </w:r>
      <w:r w:rsidRPr="00B96759">
        <w:rPr>
          <w:rFonts w:ascii="Cambria" w:hAnsi="Cambria" w:cs="Arial"/>
          <w:b/>
          <w:bCs/>
          <w:iCs/>
          <w:vertAlign w:val="superscript"/>
        </w:rPr>
        <w:t>th</w:t>
      </w:r>
      <w:r w:rsidRPr="00B96759">
        <w:rPr>
          <w:rFonts w:ascii="Cambria" w:hAnsi="Cambria" w:cs="Arial"/>
          <w:b/>
          <w:bCs/>
          <w:iCs/>
        </w:rPr>
        <w:t xml:space="preserve"> Session</w:t>
      </w:r>
    </w:p>
    <w:p w14:paraId="6EDD69C5" w14:textId="77777777" w:rsidR="00C45CF2" w:rsidRPr="00B96759" w:rsidRDefault="00C45CF2" w:rsidP="00C45CF2">
      <w:pPr>
        <w:rPr>
          <w:rFonts w:ascii="Cambria" w:hAnsi="Cambria" w:cs="Arial"/>
        </w:rPr>
      </w:pPr>
      <w:r w:rsidRPr="00B96759">
        <w:rPr>
          <w:rFonts w:ascii="Cambria" w:hAnsi="Cambria" w:cs="Arial"/>
        </w:rPr>
        <w:t>College of Agriculture and Life Science Representative</w:t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  <w:t>2005 – 2006</w:t>
      </w:r>
    </w:p>
    <w:p w14:paraId="3F2F9809" w14:textId="77777777" w:rsidR="00C45CF2" w:rsidRPr="00B96759" w:rsidRDefault="00C45CF2" w:rsidP="00C45CF2">
      <w:pPr>
        <w:rPr>
          <w:rFonts w:ascii="Cambria" w:hAnsi="Cambria" w:cs="Arial"/>
        </w:rPr>
      </w:pPr>
      <w:r w:rsidRPr="00B96759">
        <w:rPr>
          <w:rFonts w:ascii="Cambria" w:hAnsi="Cambria" w:cs="Arial"/>
        </w:rPr>
        <w:t>Diversity and Finance Committees</w:t>
      </w:r>
    </w:p>
    <w:p w14:paraId="1FE879A6" w14:textId="77777777" w:rsidR="00C45CF2" w:rsidRPr="00B96759" w:rsidRDefault="00C45CF2" w:rsidP="00C45CF2">
      <w:pPr>
        <w:rPr>
          <w:rFonts w:ascii="Cambria" w:hAnsi="Cambria" w:cs="Arial"/>
        </w:rPr>
      </w:pPr>
    </w:p>
    <w:p w14:paraId="348F89C1" w14:textId="77777777" w:rsidR="00C45CF2" w:rsidRPr="00B96759" w:rsidRDefault="00C45CF2" w:rsidP="00C45CF2">
      <w:pPr>
        <w:pBdr>
          <w:bottom w:val="single" w:sz="12" w:space="1" w:color="auto"/>
        </w:pBdr>
        <w:rPr>
          <w:rFonts w:ascii="Cambria" w:hAnsi="Cambria" w:cs="Arial"/>
          <w:b/>
          <w:bCs/>
          <w:sz w:val="26"/>
          <w:szCs w:val="22"/>
        </w:rPr>
      </w:pPr>
      <w:r w:rsidRPr="00B96759">
        <w:rPr>
          <w:rFonts w:ascii="Cambria" w:hAnsi="Cambria" w:cs="Arial"/>
          <w:b/>
          <w:bCs/>
          <w:sz w:val="26"/>
          <w:szCs w:val="22"/>
        </w:rPr>
        <w:t>Conference Development</w:t>
      </w:r>
    </w:p>
    <w:p w14:paraId="01A490A7" w14:textId="77777777" w:rsidR="00C45CF2" w:rsidRPr="00B96759" w:rsidRDefault="00C45CF2" w:rsidP="00C45CF2">
      <w:pPr>
        <w:rPr>
          <w:rFonts w:ascii="Cambria" w:hAnsi="Cambria" w:cs="Verdana"/>
        </w:rPr>
      </w:pPr>
    </w:p>
    <w:p w14:paraId="214DFA7C" w14:textId="77777777" w:rsidR="00C45CF2" w:rsidRDefault="00C45CF2" w:rsidP="00C45CF2">
      <w:pPr>
        <w:rPr>
          <w:rFonts w:ascii="Cambria" w:hAnsi="Cambria" w:cs="Verdana"/>
        </w:rPr>
      </w:pPr>
      <w:r>
        <w:rPr>
          <w:rFonts w:ascii="Cambria" w:hAnsi="Cambria" w:cs="Verdana"/>
        </w:rPr>
        <w:t>2014</w:t>
      </w:r>
      <w:r>
        <w:rPr>
          <w:rFonts w:ascii="Cambria" w:hAnsi="Cambria" w:cs="Verdana"/>
        </w:rPr>
        <w:tab/>
        <w:t>Doctoral Research Program Conference (UW Madison)</w:t>
      </w:r>
    </w:p>
    <w:p w14:paraId="478F3A25" w14:textId="77777777" w:rsidR="00C45CF2" w:rsidRDefault="00C45CF2" w:rsidP="00C45CF2">
      <w:pPr>
        <w:rPr>
          <w:rFonts w:ascii="Cambria" w:hAnsi="Cambria" w:cs="Verdana"/>
        </w:rPr>
      </w:pPr>
      <w:r>
        <w:rPr>
          <w:rFonts w:ascii="Cambria" w:hAnsi="Cambria" w:cs="Verdana"/>
        </w:rPr>
        <w:t>2013</w:t>
      </w:r>
      <w:r>
        <w:rPr>
          <w:rFonts w:ascii="Cambria" w:hAnsi="Cambria" w:cs="Verdana"/>
        </w:rPr>
        <w:tab/>
        <w:t>International Conference on Computer Supported Collaborative Learning (UW Madison)</w:t>
      </w:r>
    </w:p>
    <w:p w14:paraId="5CB66D47" w14:textId="77777777" w:rsidR="00C45CF2" w:rsidRPr="00B96759" w:rsidRDefault="00C45CF2" w:rsidP="00C45CF2">
      <w:pPr>
        <w:rPr>
          <w:rFonts w:ascii="Cambria" w:hAnsi="Cambria" w:cs="Verdana"/>
        </w:rPr>
      </w:pPr>
      <w:r w:rsidRPr="00B96759">
        <w:rPr>
          <w:rFonts w:ascii="Cambria" w:hAnsi="Cambria" w:cs="Verdana"/>
        </w:rPr>
        <w:t>2010</w:t>
      </w:r>
      <w:r w:rsidRPr="00B96759">
        <w:rPr>
          <w:rFonts w:ascii="Cambria" w:hAnsi="Cambria" w:cs="Verdana"/>
        </w:rPr>
        <w:tab/>
        <w:t>Building Unity Student Empowerment Conference (UW Madison)</w:t>
      </w:r>
      <w:r w:rsidRPr="00B96759">
        <w:rPr>
          <w:rFonts w:ascii="Cambria" w:hAnsi="Cambria" w:cs="Verdana"/>
        </w:rPr>
        <w:tab/>
      </w:r>
    </w:p>
    <w:p w14:paraId="5D8B180E" w14:textId="77777777" w:rsidR="00C45CF2" w:rsidRPr="00B96759" w:rsidRDefault="00C45CF2" w:rsidP="00C45CF2">
      <w:pPr>
        <w:rPr>
          <w:rFonts w:ascii="Cambria" w:hAnsi="Cambria" w:cs="Verdana"/>
        </w:rPr>
      </w:pPr>
      <w:r w:rsidRPr="00B96759">
        <w:rPr>
          <w:rFonts w:ascii="Cambria" w:hAnsi="Cambria" w:cs="Verdana"/>
        </w:rPr>
        <w:t>2009</w:t>
      </w:r>
      <w:r w:rsidRPr="00B96759">
        <w:rPr>
          <w:rFonts w:ascii="Cambria" w:hAnsi="Cambria" w:cs="Verdana"/>
        </w:rPr>
        <w:tab/>
        <w:t>Building Unity Multicultural Conference (Milwaukee, WI)</w:t>
      </w:r>
    </w:p>
    <w:p w14:paraId="3C26B411" w14:textId="77777777" w:rsidR="00C45CF2" w:rsidRPr="00B96759" w:rsidRDefault="00C45CF2" w:rsidP="00C45CF2">
      <w:pPr>
        <w:rPr>
          <w:rFonts w:ascii="Cambria" w:hAnsi="Cambria" w:cs="Verdana"/>
        </w:rPr>
      </w:pPr>
      <w:r w:rsidRPr="00B96759">
        <w:rPr>
          <w:rFonts w:ascii="Cambria" w:hAnsi="Cambria" w:cs="Verdana"/>
        </w:rPr>
        <w:tab/>
        <w:t>United Council of UW Students Lobby Conference (Madison, WI)</w:t>
      </w:r>
    </w:p>
    <w:p w14:paraId="33D6C7FE" w14:textId="468F353E" w:rsidR="00C45CF2" w:rsidRPr="00B96759" w:rsidRDefault="00C45CF2" w:rsidP="00C45CF2">
      <w:pPr>
        <w:ind w:left="720" w:hanging="720"/>
        <w:rPr>
          <w:rFonts w:ascii="Cambria" w:hAnsi="Cambria" w:cs="Verdana"/>
        </w:rPr>
      </w:pPr>
      <w:r w:rsidRPr="00B96759">
        <w:rPr>
          <w:rFonts w:ascii="Cambria" w:hAnsi="Cambria" w:cs="Verdana"/>
        </w:rPr>
        <w:t>2008</w:t>
      </w:r>
      <w:r w:rsidRPr="00B96759">
        <w:rPr>
          <w:rFonts w:ascii="Cambria" w:hAnsi="Cambria" w:cs="Verdana"/>
        </w:rPr>
        <w:tab/>
        <w:t>Intersecting Identities Allies Conference (in collaboration with the Queer People of Color Conference)</w:t>
      </w:r>
      <w:r w:rsidR="004B14A2">
        <w:rPr>
          <w:rFonts w:ascii="Cambria" w:hAnsi="Cambria" w:cs="Verdana"/>
        </w:rPr>
        <w:t xml:space="preserve"> </w:t>
      </w:r>
      <w:r w:rsidRPr="00B96759">
        <w:rPr>
          <w:rFonts w:ascii="Cambria" w:hAnsi="Cambria" w:cs="Verdana"/>
        </w:rPr>
        <w:t>(Madison, WI)</w:t>
      </w:r>
    </w:p>
    <w:p w14:paraId="51C3309E" w14:textId="77777777" w:rsidR="00C45CF2" w:rsidRPr="00B96759" w:rsidRDefault="00C45CF2" w:rsidP="00C45CF2">
      <w:pPr>
        <w:ind w:left="720" w:hanging="720"/>
        <w:rPr>
          <w:rFonts w:ascii="Cambria" w:hAnsi="Cambria" w:cs="Verdana"/>
        </w:rPr>
      </w:pPr>
      <w:r w:rsidRPr="00B96759">
        <w:rPr>
          <w:rFonts w:ascii="Cambria" w:hAnsi="Cambria" w:cs="Verdana"/>
        </w:rPr>
        <w:tab/>
        <w:t>Building Unity Multicultural Conference (UW Madison)</w:t>
      </w:r>
    </w:p>
    <w:p w14:paraId="482CF2F7" w14:textId="77777777" w:rsidR="00C45CF2" w:rsidRPr="00B96759" w:rsidRDefault="00C45CF2" w:rsidP="00C45CF2">
      <w:pPr>
        <w:ind w:left="720" w:hanging="720"/>
        <w:rPr>
          <w:rFonts w:ascii="Cambria" w:hAnsi="Cambria" w:cs="Verdana"/>
        </w:rPr>
      </w:pPr>
      <w:r w:rsidRPr="00B96759">
        <w:rPr>
          <w:rFonts w:ascii="Cambria" w:hAnsi="Cambria" w:cs="Verdana"/>
        </w:rPr>
        <w:tab/>
        <w:t>Midwest Reproductive Justice Leadership Institute (Chicago, IL)</w:t>
      </w:r>
    </w:p>
    <w:p w14:paraId="7F71D833" w14:textId="77777777" w:rsidR="00C45CF2" w:rsidRPr="00B96759" w:rsidRDefault="00C45CF2" w:rsidP="00C45CF2">
      <w:pPr>
        <w:ind w:left="720" w:hanging="720"/>
        <w:rPr>
          <w:rFonts w:ascii="Cambria" w:hAnsi="Cambria" w:cs="Verdana"/>
        </w:rPr>
      </w:pPr>
      <w:r w:rsidRPr="00B96759">
        <w:rPr>
          <w:rFonts w:ascii="Cambria" w:hAnsi="Cambria" w:cs="Verdana"/>
        </w:rPr>
        <w:tab/>
        <w:t>Student Vote Summit (Madison, WI)</w:t>
      </w:r>
    </w:p>
    <w:p w14:paraId="4D802100" w14:textId="77777777" w:rsidR="00C45CF2" w:rsidRPr="00B96759" w:rsidRDefault="00C45CF2" w:rsidP="00C45CF2">
      <w:pPr>
        <w:ind w:left="720" w:hanging="720"/>
        <w:rPr>
          <w:rFonts w:ascii="Cambria" w:hAnsi="Cambria" w:cs="Verdana"/>
        </w:rPr>
      </w:pPr>
      <w:r w:rsidRPr="00B96759">
        <w:rPr>
          <w:rFonts w:ascii="Cambria" w:hAnsi="Cambria" w:cs="Verdana"/>
        </w:rPr>
        <w:tab/>
        <w:t>United Council Board of Directors Retreat (Madison, WI)</w:t>
      </w:r>
    </w:p>
    <w:p w14:paraId="477EDC3C" w14:textId="77777777" w:rsidR="00C45CF2" w:rsidRPr="00B96759" w:rsidRDefault="00C45CF2" w:rsidP="00C45CF2">
      <w:pPr>
        <w:ind w:left="720"/>
        <w:rPr>
          <w:rFonts w:ascii="Cambria" w:hAnsi="Cambria" w:cs="Verdana"/>
        </w:rPr>
      </w:pPr>
      <w:r w:rsidRPr="00B96759">
        <w:rPr>
          <w:rFonts w:ascii="Cambria" w:hAnsi="Cambria" w:cs="Verdana"/>
        </w:rPr>
        <w:t>Student Leadership Retreat (Marathon County, WI)</w:t>
      </w:r>
    </w:p>
    <w:p w14:paraId="68D3BE77" w14:textId="77777777" w:rsidR="00C45CF2" w:rsidRPr="00B96759" w:rsidRDefault="00C45CF2" w:rsidP="00C45CF2">
      <w:pPr>
        <w:ind w:left="720" w:hanging="720"/>
        <w:rPr>
          <w:rFonts w:ascii="Cambria" w:hAnsi="Cambria" w:cs="Verdana"/>
        </w:rPr>
      </w:pPr>
      <w:r w:rsidRPr="00B96759">
        <w:rPr>
          <w:rFonts w:ascii="Cambria" w:hAnsi="Cambria" w:cs="Verdana"/>
        </w:rPr>
        <w:tab/>
        <w:t>UW Colleges Leadership Conference (Wisconsin Dells, WI)</w:t>
      </w:r>
    </w:p>
    <w:p w14:paraId="1E3EBED0" w14:textId="77777777" w:rsidR="00C45CF2" w:rsidRPr="00B96759" w:rsidRDefault="00C45CF2" w:rsidP="00C45CF2">
      <w:pPr>
        <w:ind w:left="720"/>
        <w:rPr>
          <w:rFonts w:ascii="Cambria" w:hAnsi="Cambria" w:cs="Verdana"/>
        </w:rPr>
      </w:pPr>
      <w:r w:rsidRPr="00B96759">
        <w:rPr>
          <w:rFonts w:ascii="Cambria" w:hAnsi="Cambria" w:cs="Verdana"/>
        </w:rPr>
        <w:t>LGBTQ Empowerment Summit (Marinette, WI)</w:t>
      </w:r>
    </w:p>
    <w:p w14:paraId="682AF465" w14:textId="77777777" w:rsidR="00C45CF2" w:rsidRPr="00B96759" w:rsidRDefault="00C45CF2" w:rsidP="00C45CF2">
      <w:pPr>
        <w:ind w:left="720"/>
        <w:rPr>
          <w:rFonts w:ascii="Cambria" w:hAnsi="Cambria" w:cs="Verdana"/>
        </w:rPr>
      </w:pPr>
      <w:r w:rsidRPr="00B96759">
        <w:rPr>
          <w:rFonts w:ascii="Cambria" w:hAnsi="Cambria" w:cs="Verdana"/>
        </w:rPr>
        <w:t>Women’s Leadership Conference (Stevens Point, WI)</w:t>
      </w:r>
    </w:p>
    <w:p w14:paraId="52EEC7CB" w14:textId="77777777" w:rsidR="00C45CF2" w:rsidRPr="00B96759" w:rsidRDefault="00C45CF2" w:rsidP="00C45CF2">
      <w:pPr>
        <w:rPr>
          <w:rFonts w:ascii="Cambria" w:hAnsi="Cambria" w:cs="Verdana"/>
        </w:rPr>
      </w:pPr>
      <w:r w:rsidRPr="00B96759">
        <w:rPr>
          <w:rFonts w:ascii="Cambria" w:hAnsi="Cambria" w:cs="Verdana"/>
        </w:rPr>
        <w:t>2007</w:t>
      </w:r>
      <w:r w:rsidRPr="00B96759">
        <w:rPr>
          <w:rFonts w:ascii="Cambria" w:hAnsi="Cambria" w:cs="Verdana"/>
        </w:rPr>
        <w:tab/>
        <w:t>UW Lesbian Gay Bisexual Transgender Institute (UW Madison)</w:t>
      </w:r>
      <w:r w:rsidRPr="00B96759">
        <w:rPr>
          <w:rFonts w:ascii="Cambria" w:hAnsi="Cambria" w:cs="Verdana"/>
        </w:rPr>
        <w:tab/>
      </w:r>
    </w:p>
    <w:p w14:paraId="2D738F50" w14:textId="77777777" w:rsidR="00C45CF2" w:rsidRPr="00B96759" w:rsidRDefault="00C45CF2" w:rsidP="00C45CF2">
      <w:pPr>
        <w:rPr>
          <w:rFonts w:ascii="Cambria" w:hAnsi="Cambria" w:cs="Verdana"/>
        </w:rPr>
      </w:pPr>
      <w:r w:rsidRPr="00B96759">
        <w:rPr>
          <w:rFonts w:ascii="Cambria" w:hAnsi="Cambria" w:cs="Verdana"/>
        </w:rPr>
        <w:t>2006</w:t>
      </w:r>
      <w:r w:rsidRPr="00B96759">
        <w:rPr>
          <w:rFonts w:ascii="Cambria" w:hAnsi="Cambria" w:cs="Verdana"/>
        </w:rPr>
        <w:tab/>
        <w:t>UW Lesbian Gay Bisexual Transgender Institute (UW Madison)</w:t>
      </w:r>
      <w:r w:rsidRPr="00B96759">
        <w:rPr>
          <w:rFonts w:ascii="Cambria" w:hAnsi="Cambria" w:cs="Verdana"/>
        </w:rPr>
        <w:tab/>
      </w:r>
    </w:p>
    <w:p w14:paraId="454DBE5D" w14:textId="77777777" w:rsidR="00C45CF2" w:rsidRPr="00B96759" w:rsidRDefault="00C45CF2" w:rsidP="00C45CF2">
      <w:pPr>
        <w:rPr>
          <w:rFonts w:ascii="Cambria" w:hAnsi="Cambria" w:cs="Verdana"/>
        </w:rPr>
      </w:pPr>
      <w:r w:rsidRPr="00B96759">
        <w:rPr>
          <w:rFonts w:ascii="Cambria" w:hAnsi="Cambria" w:cs="Verdana"/>
        </w:rPr>
        <w:tab/>
        <w:t>Women’s Leadership Conference (Eau Claire, WI)</w:t>
      </w:r>
    </w:p>
    <w:p w14:paraId="528CC881" w14:textId="77777777" w:rsidR="00C45CF2" w:rsidRPr="00B96759" w:rsidRDefault="00C45CF2" w:rsidP="00C45CF2">
      <w:pPr>
        <w:rPr>
          <w:rFonts w:ascii="Cambria" w:hAnsi="Cambria" w:cs="Verdana"/>
        </w:rPr>
      </w:pPr>
      <w:r w:rsidRPr="00B96759">
        <w:rPr>
          <w:rFonts w:ascii="Cambria" w:hAnsi="Cambria" w:cs="Verdana"/>
        </w:rPr>
        <w:t>2005</w:t>
      </w:r>
      <w:r w:rsidRPr="00B96759">
        <w:rPr>
          <w:rFonts w:ascii="Cambria" w:hAnsi="Cambria" w:cs="Verdana"/>
        </w:rPr>
        <w:tab/>
        <w:t>Midwest Bisexual Gay Lesbian Transgender Ally College Conference (St. Cloud, MN)</w:t>
      </w:r>
    </w:p>
    <w:p w14:paraId="7DF4EB14" w14:textId="77777777" w:rsidR="00C45CF2" w:rsidRPr="00B96759" w:rsidRDefault="00C45CF2" w:rsidP="00C45CF2">
      <w:pPr>
        <w:rPr>
          <w:rFonts w:ascii="Cambria" w:hAnsi="Cambria" w:cs="Verdana"/>
        </w:rPr>
      </w:pPr>
      <w:r w:rsidRPr="00B96759">
        <w:rPr>
          <w:rFonts w:ascii="Cambria" w:hAnsi="Cambria" w:cs="Verdana"/>
          <w:b/>
        </w:rPr>
        <w:tab/>
      </w:r>
      <w:r w:rsidRPr="00B96759">
        <w:rPr>
          <w:rFonts w:ascii="Cambria" w:hAnsi="Cambria" w:cs="Verdana"/>
        </w:rPr>
        <w:t>Undergraduate Research Symposium (UW Madison)</w:t>
      </w:r>
    </w:p>
    <w:p w14:paraId="37EB65E3" w14:textId="77777777" w:rsidR="00C45CF2" w:rsidRPr="00B96759" w:rsidRDefault="00C45CF2" w:rsidP="00C45CF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mbria" w:hAnsi="Cambria" w:cs="Arial"/>
          <w:szCs w:val="26"/>
        </w:rPr>
      </w:pPr>
    </w:p>
    <w:p w14:paraId="5CB0869C" w14:textId="77777777" w:rsidR="00C45CF2" w:rsidRPr="00B96759" w:rsidRDefault="00C45CF2" w:rsidP="00C45CF2">
      <w:pPr>
        <w:pBdr>
          <w:bottom w:val="single" w:sz="12" w:space="1" w:color="auto"/>
        </w:pBdr>
        <w:rPr>
          <w:rFonts w:ascii="Cambria" w:hAnsi="Cambria" w:cs="Arial"/>
          <w:b/>
          <w:bCs/>
          <w:sz w:val="26"/>
          <w:szCs w:val="22"/>
        </w:rPr>
      </w:pPr>
      <w:r w:rsidRPr="00B96759">
        <w:rPr>
          <w:rFonts w:ascii="Cambria" w:hAnsi="Cambria" w:cs="Arial"/>
          <w:b/>
          <w:bCs/>
          <w:sz w:val="26"/>
          <w:szCs w:val="22"/>
        </w:rPr>
        <w:t xml:space="preserve">Facilitation and Mediation </w:t>
      </w:r>
    </w:p>
    <w:p w14:paraId="7B290402" w14:textId="77777777" w:rsidR="00C45CF2" w:rsidRPr="00B96759" w:rsidRDefault="00C45CF2" w:rsidP="00C45CF2">
      <w:pPr>
        <w:rPr>
          <w:rFonts w:ascii="Cambria" w:hAnsi="Cambria" w:cs="Verdana"/>
        </w:rPr>
      </w:pPr>
    </w:p>
    <w:p w14:paraId="305132AC" w14:textId="663CF344" w:rsidR="00AE7793" w:rsidRDefault="00AE7793" w:rsidP="00C45CF2">
      <w:pPr>
        <w:rPr>
          <w:rFonts w:ascii="Cambria" w:hAnsi="Cambria" w:cs="Arial"/>
          <w:b/>
          <w:bCs/>
        </w:rPr>
      </w:pPr>
      <w:r>
        <w:rPr>
          <w:rFonts w:ascii="Cambria" w:hAnsi="Cambria" w:cs="Arial"/>
          <w:b/>
          <w:bCs/>
        </w:rPr>
        <w:t xml:space="preserve">Research </w:t>
      </w:r>
      <w:r w:rsidR="003C08E7">
        <w:rPr>
          <w:rFonts w:ascii="Cambria" w:hAnsi="Cambria" w:cs="Arial"/>
          <w:b/>
          <w:bCs/>
        </w:rPr>
        <w:t>M</w:t>
      </w:r>
      <w:r>
        <w:rPr>
          <w:rFonts w:ascii="Cambria" w:hAnsi="Cambria" w:cs="Arial"/>
          <w:b/>
          <w:bCs/>
        </w:rPr>
        <w:t>entor Training</w:t>
      </w:r>
      <w:r w:rsidRPr="003C08E7">
        <w:rPr>
          <w:rFonts w:ascii="Cambria" w:hAnsi="Cambria" w:cs="Arial"/>
          <w:bCs/>
        </w:rPr>
        <w:t>: Completed training with the Delta</w:t>
      </w:r>
      <w:r w:rsidR="003C08E7">
        <w:rPr>
          <w:rFonts w:ascii="Cambria" w:hAnsi="Cambria" w:cs="Arial"/>
          <w:bCs/>
        </w:rPr>
        <w:t xml:space="preserve"> </w:t>
      </w:r>
      <w:r w:rsidR="003C08E7" w:rsidRPr="003C08E7">
        <w:rPr>
          <w:rFonts w:ascii="Cambria" w:hAnsi="Cambria" w:cs="Arial"/>
          <w:bCs/>
        </w:rPr>
        <w:t>Program</w:t>
      </w:r>
      <w:r w:rsidR="003C08E7">
        <w:rPr>
          <w:rFonts w:ascii="Cambria" w:hAnsi="Cambria" w:cs="Arial"/>
          <w:bCs/>
        </w:rPr>
        <w:t>, Summer 2016</w:t>
      </w:r>
    </w:p>
    <w:p w14:paraId="6F8BABCC" w14:textId="3611CC59" w:rsidR="00C45CF2" w:rsidRPr="00B96759" w:rsidRDefault="00C45CF2" w:rsidP="00C45CF2">
      <w:pPr>
        <w:rPr>
          <w:rFonts w:ascii="Cambria" w:hAnsi="Cambria" w:cs="Arial"/>
          <w:bCs/>
        </w:rPr>
      </w:pPr>
      <w:r w:rsidRPr="00B96759">
        <w:rPr>
          <w:rFonts w:ascii="Cambria" w:hAnsi="Cambria" w:cs="Arial"/>
          <w:b/>
          <w:bCs/>
        </w:rPr>
        <w:t>Guided Meetings</w:t>
      </w:r>
      <w:r w:rsidRPr="00B96759">
        <w:rPr>
          <w:rFonts w:ascii="Cambria" w:hAnsi="Cambria" w:cs="Arial"/>
          <w:bCs/>
        </w:rPr>
        <w:t>: Working Class Student Union Constitution, Campus Women’s Center Visioning</w:t>
      </w:r>
    </w:p>
    <w:p w14:paraId="5C4AA0AD" w14:textId="77777777" w:rsidR="00C45CF2" w:rsidRDefault="00C45CF2" w:rsidP="00C45CF2">
      <w:pPr>
        <w:ind w:left="720" w:hanging="720"/>
        <w:rPr>
          <w:rFonts w:ascii="Cambria" w:hAnsi="Cambria" w:cs="Arial"/>
          <w:bCs/>
        </w:rPr>
      </w:pPr>
      <w:r w:rsidRPr="00B96759">
        <w:rPr>
          <w:rFonts w:ascii="Cambria" w:hAnsi="Cambria" w:cs="Arial"/>
          <w:b/>
          <w:bCs/>
        </w:rPr>
        <w:t>Facilitation Training</w:t>
      </w:r>
      <w:r w:rsidRPr="00B96759">
        <w:rPr>
          <w:rFonts w:ascii="Cambria" w:hAnsi="Cambria" w:cs="Arial"/>
          <w:bCs/>
        </w:rPr>
        <w:t>: Certificate in Integral Facilitation, UW Office of Quality Improvement, Madison, WI. June 2010. Learned meeting management skills and integral (holistic) facilitation techniques.</w:t>
      </w:r>
    </w:p>
    <w:p w14:paraId="3602F885" w14:textId="77777777" w:rsidR="00C45CF2" w:rsidRPr="00B96759" w:rsidRDefault="00C45CF2" w:rsidP="00C45CF2">
      <w:pPr>
        <w:ind w:left="720" w:hanging="720"/>
        <w:rPr>
          <w:rFonts w:ascii="Cambria" w:hAnsi="Cambria" w:cs="Arial"/>
          <w:bCs/>
        </w:rPr>
      </w:pPr>
    </w:p>
    <w:p w14:paraId="2B04E0D5" w14:textId="77777777" w:rsidR="00C45CF2" w:rsidRPr="00B96759" w:rsidRDefault="00C45CF2" w:rsidP="00C45CF2">
      <w:pPr>
        <w:pBdr>
          <w:bottom w:val="single" w:sz="12" w:space="1" w:color="auto"/>
        </w:pBdr>
        <w:rPr>
          <w:rFonts w:ascii="Cambria" w:hAnsi="Cambria" w:cs="Arial"/>
          <w:b/>
          <w:sz w:val="26"/>
          <w:szCs w:val="26"/>
        </w:rPr>
      </w:pPr>
      <w:r w:rsidRPr="00B96759">
        <w:rPr>
          <w:rFonts w:ascii="Cambria" w:hAnsi="Cambria" w:cs="Arial"/>
          <w:b/>
          <w:sz w:val="26"/>
          <w:szCs w:val="26"/>
        </w:rPr>
        <w:t xml:space="preserve">Campus and Community Leadership 2003 to Present </w:t>
      </w:r>
    </w:p>
    <w:p w14:paraId="75320F09" w14:textId="77777777" w:rsidR="00C45CF2" w:rsidRPr="00B96759" w:rsidRDefault="00C45CF2" w:rsidP="00C45CF2">
      <w:pPr>
        <w:rPr>
          <w:rFonts w:ascii="Cambria" w:hAnsi="Cambria" w:cs="Arial"/>
          <w:sz w:val="26"/>
        </w:rPr>
      </w:pPr>
    </w:p>
    <w:p w14:paraId="1C77CD4C" w14:textId="77777777" w:rsidR="00C45CF2" w:rsidRPr="00A3153C" w:rsidRDefault="00C45CF2" w:rsidP="00C45CF2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 w:rsidRPr="00A3153C">
        <w:rPr>
          <w:rFonts w:ascii="Cambria" w:hAnsi="Cambria"/>
          <w:b/>
        </w:rPr>
        <w:t>Awards Committee Member,</w:t>
      </w:r>
      <w:r>
        <w:rPr>
          <w:rFonts w:ascii="Cambria" w:hAnsi="Cambria"/>
        </w:rPr>
        <w:t xml:space="preserve"> </w:t>
      </w:r>
      <w:r w:rsidRPr="00A3153C">
        <w:rPr>
          <w:rFonts w:ascii="Cambria" w:hAnsi="Cambria"/>
        </w:rPr>
        <w:t>Meyeroff Undergraduate Excellence Awards</w:t>
      </w:r>
    </w:p>
    <w:p w14:paraId="3B0BAE5B" w14:textId="77777777" w:rsidR="00C45CF2" w:rsidRPr="00B96759" w:rsidRDefault="00C45CF2" w:rsidP="00C45CF2">
      <w:pPr>
        <w:numPr>
          <w:ilvl w:val="0"/>
          <w:numId w:val="5"/>
        </w:numPr>
        <w:rPr>
          <w:rFonts w:ascii="Cambria" w:hAnsi="Cambria" w:cs="Arial"/>
          <w:bCs/>
          <w:iCs/>
        </w:rPr>
      </w:pPr>
      <w:r w:rsidRPr="00B96759">
        <w:rPr>
          <w:rFonts w:ascii="Cambria" w:hAnsi="Cambria" w:cs="Arial"/>
          <w:b/>
          <w:bCs/>
          <w:iCs/>
        </w:rPr>
        <w:t>Forwards Captain, Fitness Coordinator</w:t>
      </w:r>
      <w:r w:rsidRPr="00B96759">
        <w:rPr>
          <w:rFonts w:ascii="Cambria" w:hAnsi="Cambria" w:cs="Arial"/>
          <w:bCs/>
          <w:iCs/>
        </w:rPr>
        <w:t>, Wisconsin Women’s Rugby Football Club</w:t>
      </w:r>
    </w:p>
    <w:p w14:paraId="4A2CB96B" w14:textId="77777777" w:rsidR="00C45CF2" w:rsidRPr="00B96759" w:rsidRDefault="00C45CF2" w:rsidP="00C45CF2">
      <w:pPr>
        <w:numPr>
          <w:ilvl w:val="0"/>
          <w:numId w:val="5"/>
        </w:numPr>
        <w:rPr>
          <w:rFonts w:ascii="Cambria" w:hAnsi="Cambria" w:cs="Arial"/>
          <w:bCs/>
          <w:iCs/>
        </w:rPr>
      </w:pPr>
      <w:r w:rsidRPr="00B96759">
        <w:rPr>
          <w:rFonts w:ascii="Cambria" w:hAnsi="Cambria" w:cs="Arial"/>
          <w:b/>
          <w:bCs/>
          <w:iCs/>
        </w:rPr>
        <w:t>Program Committee Organizer</w:t>
      </w:r>
      <w:r w:rsidRPr="00B96759">
        <w:rPr>
          <w:rFonts w:ascii="Cambria" w:hAnsi="Cambria" w:cs="Arial"/>
          <w:bCs/>
          <w:iCs/>
        </w:rPr>
        <w:t>, Out Professional and Executives Network (OPEN)</w:t>
      </w:r>
    </w:p>
    <w:p w14:paraId="30D207FA" w14:textId="77777777" w:rsidR="00C45CF2" w:rsidRDefault="00C45CF2" w:rsidP="00C45CF2">
      <w:pPr>
        <w:pStyle w:val="ListParagraph"/>
        <w:numPr>
          <w:ilvl w:val="0"/>
          <w:numId w:val="5"/>
        </w:numPr>
        <w:rPr>
          <w:rFonts w:ascii="Cambria" w:hAnsi="Cambria" w:cs="Arial"/>
        </w:rPr>
      </w:pPr>
      <w:r w:rsidRPr="00B96759">
        <w:rPr>
          <w:rFonts w:ascii="Cambria" w:hAnsi="Cambria" w:cs="Arial"/>
          <w:b/>
          <w:bCs/>
          <w:iCs/>
        </w:rPr>
        <w:t>Peer Educator, Facilitator, and Trainer</w:t>
      </w:r>
      <w:r w:rsidRPr="00B96759">
        <w:rPr>
          <w:rFonts w:ascii="Cambria" w:hAnsi="Cambria" w:cs="Arial"/>
        </w:rPr>
        <w:t xml:space="preserve">, </w:t>
      </w:r>
      <w:r w:rsidRPr="00B96759">
        <w:rPr>
          <w:rFonts w:ascii="Cambria" w:hAnsi="Cambria" w:cs="Arial"/>
          <w:bCs/>
          <w:iCs/>
        </w:rPr>
        <w:t>Promoting Awareness, Victim Empowerment (PAVE)</w:t>
      </w:r>
    </w:p>
    <w:p w14:paraId="0488CDF4" w14:textId="77777777" w:rsidR="00C45CF2" w:rsidRPr="00E87EF8" w:rsidRDefault="00C45CF2" w:rsidP="00C45CF2">
      <w:pPr>
        <w:pStyle w:val="ListParagraph"/>
        <w:numPr>
          <w:ilvl w:val="0"/>
          <w:numId w:val="5"/>
        </w:numPr>
        <w:rPr>
          <w:rFonts w:ascii="Cambria" w:hAnsi="Cambria" w:cs="Arial"/>
        </w:rPr>
      </w:pPr>
      <w:r w:rsidRPr="00E87EF8">
        <w:rPr>
          <w:rFonts w:ascii="Cambria" w:hAnsi="Cambria" w:cs="Arial"/>
          <w:b/>
        </w:rPr>
        <w:t>Crew Chief and Volunteer Relief Worker</w:t>
      </w:r>
      <w:r w:rsidRPr="00E87EF8">
        <w:rPr>
          <w:rFonts w:ascii="Cambria" w:hAnsi="Cambria" w:cs="Arial"/>
        </w:rPr>
        <w:t>, Common Ground Collective – New Orleans, LA</w:t>
      </w:r>
    </w:p>
    <w:p w14:paraId="0F51ABBC" w14:textId="77777777" w:rsidR="00C45CF2" w:rsidRPr="00B96759" w:rsidRDefault="00C45CF2" w:rsidP="00C45CF2">
      <w:pPr>
        <w:pStyle w:val="ListParagraph"/>
        <w:numPr>
          <w:ilvl w:val="0"/>
          <w:numId w:val="7"/>
        </w:numPr>
        <w:rPr>
          <w:rFonts w:ascii="Cambria" w:hAnsi="Cambria" w:cs="Arial"/>
        </w:rPr>
      </w:pPr>
      <w:r w:rsidRPr="00B96759">
        <w:rPr>
          <w:rFonts w:ascii="Cambria" w:hAnsi="Cambria" w:cs="Arial"/>
          <w:b/>
        </w:rPr>
        <w:t>Bylaw Committee Chair</w:t>
      </w:r>
      <w:r w:rsidRPr="00B96759">
        <w:rPr>
          <w:rFonts w:ascii="Cambria" w:hAnsi="Cambria" w:cs="Arial"/>
        </w:rPr>
        <w:t>, Wisconsin Wolves Professional Women’s Football</w:t>
      </w:r>
    </w:p>
    <w:p w14:paraId="4B361793" w14:textId="77777777" w:rsidR="00C45CF2" w:rsidRPr="00B96759" w:rsidRDefault="00C45CF2" w:rsidP="00C45CF2">
      <w:pPr>
        <w:numPr>
          <w:ilvl w:val="0"/>
          <w:numId w:val="7"/>
        </w:numPr>
        <w:rPr>
          <w:rFonts w:ascii="Cambria" w:hAnsi="Cambria" w:cs="Arial"/>
        </w:rPr>
      </w:pPr>
      <w:r w:rsidRPr="00B96759">
        <w:rPr>
          <w:rFonts w:ascii="Cambria" w:hAnsi="Cambria" w:cs="Arial"/>
          <w:b/>
        </w:rPr>
        <w:t>Representative</w:t>
      </w:r>
      <w:r w:rsidRPr="00B96759">
        <w:rPr>
          <w:rFonts w:ascii="Cambria" w:hAnsi="Cambria" w:cs="Arial"/>
        </w:rPr>
        <w:t>, Sexual Assault/Domestic Violence Subcommittees</w:t>
      </w:r>
      <w:r>
        <w:rPr>
          <w:rFonts w:ascii="Cambria" w:hAnsi="Cambria" w:cs="Arial"/>
        </w:rPr>
        <w:t>, Campus Safety Committee</w:t>
      </w:r>
      <w:r w:rsidRPr="00B96759">
        <w:rPr>
          <w:rFonts w:ascii="Cambria" w:hAnsi="Cambria" w:cs="Arial"/>
        </w:rPr>
        <w:tab/>
      </w:r>
    </w:p>
    <w:p w14:paraId="753338CB" w14:textId="77777777" w:rsidR="00C45CF2" w:rsidRPr="00B96759" w:rsidRDefault="00C45CF2" w:rsidP="00C45CF2">
      <w:pPr>
        <w:pStyle w:val="ListParagraph"/>
        <w:numPr>
          <w:ilvl w:val="0"/>
          <w:numId w:val="7"/>
        </w:numPr>
        <w:rPr>
          <w:rFonts w:ascii="Cambria" w:hAnsi="Cambria" w:cs="Arial"/>
        </w:rPr>
      </w:pPr>
      <w:r w:rsidRPr="00B96759">
        <w:rPr>
          <w:rFonts w:ascii="Cambria" w:hAnsi="Cambria" w:cs="Arial"/>
          <w:b/>
        </w:rPr>
        <w:t>Campus Organizer and CWC Representative</w:t>
      </w:r>
      <w:r w:rsidRPr="00B96759">
        <w:rPr>
          <w:rFonts w:ascii="Cambria" w:hAnsi="Cambria" w:cs="Arial"/>
        </w:rPr>
        <w:t xml:space="preserve">, </w:t>
      </w:r>
      <w:r w:rsidRPr="00B96759">
        <w:rPr>
          <w:rFonts w:ascii="Cambria" w:hAnsi="Cambria" w:cs="Arial"/>
          <w:bCs/>
        </w:rPr>
        <w:t>Coalition for Comprehensive Sexual Education</w:t>
      </w:r>
      <w:r w:rsidRPr="00B96759">
        <w:rPr>
          <w:rFonts w:ascii="Cambria" w:hAnsi="Cambria" w:cs="Arial"/>
          <w:bCs/>
        </w:rPr>
        <w:tab/>
      </w:r>
    </w:p>
    <w:p w14:paraId="4916AE25" w14:textId="77777777" w:rsidR="00C45CF2" w:rsidRPr="00B96759" w:rsidRDefault="00C45CF2" w:rsidP="00C45CF2">
      <w:pPr>
        <w:pStyle w:val="ListParagraph"/>
        <w:numPr>
          <w:ilvl w:val="0"/>
          <w:numId w:val="7"/>
        </w:numPr>
        <w:rPr>
          <w:rFonts w:ascii="Cambria" w:hAnsi="Cambria" w:cs="Arial"/>
        </w:rPr>
      </w:pPr>
      <w:r w:rsidRPr="00B96759">
        <w:rPr>
          <w:rFonts w:ascii="Cambria" w:hAnsi="Cambria" w:cs="Arial"/>
          <w:b/>
          <w:bCs/>
        </w:rPr>
        <w:t>Campus Women’s Center Representative</w:t>
      </w:r>
      <w:r w:rsidRPr="00B96759">
        <w:rPr>
          <w:rFonts w:ascii="Cambria" w:hAnsi="Cambria" w:cs="Arial"/>
          <w:bCs/>
        </w:rPr>
        <w:t xml:space="preserve">, </w:t>
      </w:r>
      <w:r w:rsidRPr="00B96759">
        <w:rPr>
          <w:rFonts w:ascii="Cambria" w:hAnsi="Cambria" w:cs="Arial"/>
        </w:rPr>
        <w:t>Women’s Studies Program Meetings</w:t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  <w:r w:rsidRPr="00B96759">
        <w:rPr>
          <w:rFonts w:ascii="Cambria" w:hAnsi="Cambria" w:cs="Arial"/>
        </w:rPr>
        <w:tab/>
      </w:r>
    </w:p>
    <w:p w14:paraId="06239896" w14:textId="77777777" w:rsidR="00C45CF2" w:rsidRPr="00B96759" w:rsidRDefault="00C45CF2" w:rsidP="00C45CF2">
      <w:pPr>
        <w:pStyle w:val="ListParagraph"/>
        <w:numPr>
          <w:ilvl w:val="0"/>
          <w:numId w:val="7"/>
        </w:numPr>
        <w:rPr>
          <w:rFonts w:ascii="Cambria" w:hAnsi="Cambria" w:cs="Arial"/>
        </w:rPr>
      </w:pPr>
      <w:r w:rsidRPr="00B96759">
        <w:rPr>
          <w:rFonts w:ascii="Cambria" w:hAnsi="Cambria" w:cs="Arial"/>
          <w:b/>
        </w:rPr>
        <w:t>Special Registration Deputy for 2006, 2008, 2010 Elections</w:t>
      </w:r>
      <w:r w:rsidRPr="00B96759">
        <w:rPr>
          <w:rFonts w:ascii="Cambria" w:hAnsi="Cambria" w:cs="Arial"/>
        </w:rPr>
        <w:t>, Wisconsin Clerk of Courts</w:t>
      </w:r>
    </w:p>
    <w:p w14:paraId="1EA16F7C" w14:textId="77777777" w:rsidR="00C45CF2" w:rsidRPr="00B96759" w:rsidRDefault="00C45CF2" w:rsidP="00C45CF2">
      <w:pPr>
        <w:pBdr>
          <w:bottom w:val="single" w:sz="12" w:space="0" w:color="auto"/>
        </w:pBdr>
        <w:ind w:left="360" w:hanging="360"/>
        <w:rPr>
          <w:rFonts w:ascii="Cambria" w:hAnsi="Cambria" w:cs="Arial"/>
          <w:b/>
          <w:sz w:val="26"/>
          <w:szCs w:val="26"/>
        </w:rPr>
      </w:pPr>
    </w:p>
    <w:p w14:paraId="323EBC58" w14:textId="77777777" w:rsidR="00C45CF2" w:rsidRPr="00B96759" w:rsidRDefault="00C45CF2" w:rsidP="00C45CF2">
      <w:pPr>
        <w:pBdr>
          <w:bottom w:val="single" w:sz="12" w:space="0" w:color="auto"/>
        </w:pBdr>
        <w:ind w:left="360" w:hanging="360"/>
        <w:rPr>
          <w:rFonts w:ascii="Cambria" w:hAnsi="Cambria" w:cs="Arial"/>
          <w:b/>
          <w:sz w:val="26"/>
          <w:szCs w:val="26"/>
        </w:rPr>
      </w:pPr>
      <w:r w:rsidRPr="00B96759">
        <w:rPr>
          <w:rFonts w:ascii="Cambria" w:hAnsi="Cambria" w:cs="Arial"/>
          <w:b/>
          <w:sz w:val="26"/>
          <w:szCs w:val="26"/>
        </w:rPr>
        <w:t>Personal and Organizational Awards</w:t>
      </w:r>
    </w:p>
    <w:p w14:paraId="2BCC3CB5" w14:textId="77777777" w:rsidR="00C45CF2" w:rsidRPr="00B96759" w:rsidRDefault="00C45CF2" w:rsidP="00C45CF2">
      <w:pPr>
        <w:ind w:left="720"/>
        <w:rPr>
          <w:rFonts w:ascii="Cambria" w:hAnsi="Cambria" w:cs="Arial"/>
          <w:b/>
          <w:szCs w:val="22"/>
        </w:rPr>
      </w:pPr>
    </w:p>
    <w:p w14:paraId="70A919CA" w14:textId="6593FC61" w:rsidR="002670EA" w:rsidRPr="002670EA" w:rsidRDefault="004B14A2" w:rsidP="00C45CF2">
      <w:pPr>
        <w:pStyle w:val="ListParagraph"/>
        <w:numPr>
          <w:ilvl w:val="0"/>
          <w:numId w:val="12"/>
        </w:numPr>
        <w:rPr>
          <w:rFonts w:ascii="Cambria" w:hAnsi="Cambria" w:cs="Arial"/>
          <w:b/>
          <w:bCs/>
          <w:szCs w:val="22"/>
        </w:rPr>
      </w:pPr>
      <w:r>
        <w:rPr>
          <w:rFonts w:ascii="Cambria" w:hAnsi="Cambria"/>
          <w:b/>
        </w:rPr>
        <w:t xml:space="preserve">Campus Wide Teaching Award – </w:t>
      </w:r>
      <w:r w:rsidR="002670EA">
        <w:rPr>
          <w:rFonts w:ascii="Cambria" w:hAnsi="Cambria"/>
          <w:b/>
        </w:rPr>
        <w:t>Exceptional Service 2016</w:t>
      </w:r>
    </w:p>
    <w:p w14:paraId="57EE8E46" w14:textId="1B30339B" w:rsidR="002670EA" w:rsidRDefault="002670EA" w:rsidP="002670EA">
      <w:pPr>
        <w:pStyle w:val="ListParagraph"/>
        <w:ind w:left="734"/>
        <w:rPr>
          <w:rFonts w:ascii="Cambria" w:hAnsi="Cambria"/>
        </w:rPr>
      </w:pPr>
      <w:r w:rsidRPr="002670EA">
        <w:rPr>
          <w:rFonts w:ascii="Cambria" w:hAnsi="Cambria"/>
        </w:rPr>
        <w:t>Recognition for outstanding achievement as a graduate student instructor</w:t>
      </w:r>
    </w:p>
    <w:p w14:paraId="53C6200D" w14:textId="551EF766" w:rsidR="00353FDC" w:rsidRPr="00353FDC" w:rsidRDefault="00353FDC" w:rsidP="00353FDC">
      <w:pPr>
        <w:pStyle w:val="ListParagraph"/>
        <w:numPr>
          <w:ilvl w:val="0"/>
          <w:numId w:val="12"/>
        </w:numPr>
        <w:rPr>
          <w:rFonts w:ascii="Cambria" w:hAnsi="Cambria"/>
          <w:b/>
        </w:rPr>
      </w:pPr>
      <w:r w:rsidRPr="00353FDC">
        <w:rPr>
          <w:rFonts w:ascii="Cambria" w:hAnsi="Cambria"/>
          <w:b/>
        </w:rPr>
        <w:t>Nominated for Best Student Paper 2016</w:t>
      </w:r>
    </w:p>
    <w:p w14:paraId="4164CE0B" w14:textId="513EBBFC" w:rsidR="00353FDC" w:rsidRDefault="00353FDC" w:rsidP="002670EA">
      <w:pPr>
        <w:pStyle w:val="ListParagraph"/>
        <w:ind w:left="734"/>
        <w:rPr>
          <w:rFonts w:ascii="Cambria" w:hAnsi="Cambria"/>
        </w:rPr>
      </w:pPr>
      <w:r>
        <w:rPr>
          <w:rFonts w:ascii="Cambria" w:hAnsi="Cambria"/>
        </w:rPr>
        <w:t>International Conference of the Learning Science, Singapore</w:t>
      </w:r>
    </w:p>
    <w:p w14:paraId="5541C332" w14:textId="224F514C" w:rsidR="00C45CF2" w:rsidRPr="00B96759" w:rsidRDefault="00C45CF2" w:rsidP="00C45CF2">
      <w:pPr>
        <w:pStyle w:val="ListParagraph"/>
        <w:numPr>
          <w:ilvl w:val="0"/>
          <w:numId w:val="12"/>
        </w:numPr>
        <w:rPr>
          <w:rFonts w:ascii="Cambria" w:hAnsi="Cambria" w:cs="Arial"/>
          <w:b/>
          <w:bCs/>
          <w:szCs w:val="22"/>
        </w:rPr>
      </w:pPr>
      <w:r w:rsidRPr="00B96759">
        <w:rPr>
          <w:rFonts w:ascii="Cambria" w:hAnsi="Cambria"/>
          <w:b/>
        </w:rPr>
        <w:t>AIDS Network of WI Outstanding Volunteer Organization 2011</w:t>
      </w:r>
    </w:p>
    <w:p w14:paraId="56EA2E07" w14:textId="77777777" w:rsidR="00C45CF2" w:rsidRPr="00B96759" w:rsidRDefault="00C45CF2" w:rsidP="00C45CF2">
      <w:pPr>
        <w:ind w:firstLine="720"/>
        <w:rPr>
          <w:rFonts w:ascii="Cambria" w:hAnsi="Cambria"/>
        </w:rPr>
      </w:pPr>
      <w:r w:rsidRPr="00B96759">
        <w:rPr>
          <w:rFonts w:ascii="Cambria" w:hAnsi="Cambria"/>
        </w:rPr>
        <w:t>Recognition for organizations that have gone the extra mile to support AIDS Network</w:t>
      </w:r>
    </w:p>
    <w:p w14:paraId="70F4ACB7" w14:textId="77777777" w:rsidR="00C45CF2" w:rsidRPr="00B96759" w:rsidRDefault="00C45CF2" w:rsidP="00C45CF2">
      <w:pPr>
        <w:numPr>
          <w:ilvl w:val="0"/>
          <w:numId w:val="7"/>
        </w:numPr>
        <w:rPr>
          <w:rFonts w:ascii="Cambria" w:hAnsi="Cambria" w:cs="Arial"/>
          <w:b/>
          <w:szCs w:val="22"/>
        </w:rPr>
      </w:pPr>
      <w:r w:rsidRPr="00B96759">
        <w:rPr>
          <w:rFonts w:ascii="Cambria" w:hAnsi="Cambria" w:cs="Arial"/>
          <w:b/>
          <w:bCs/>
          <w:szCs w:val="22"/>
        </w:rPr>
        <w:t>Sue Marohn Spirit of ASANA Award 2009</w:t>
      </w:r>
    </w:p>
    <w:p w14:paraId="7592D114" w14:textId="77777777" w:rsidR="00C45CF2" w:rsidRPr="00B96759" w:rsidRDefault="00C45CF2" w:rsidP="00C45CF2">
      <w:pPr>
        <w:ind w:left="720"/>
        <w:rPr>
          <w:rFonts w:ascii="Cambria" w:hAnsi="Cambria" w:cs="Arial"/>
          <w:szCs w:val="22"/>
        </w:rPr>
      </w:pPr>
      <w:r w:rsidRPr="00B96759">
        <w:rPr>
          <w:rFonts w:ascii="Cambria" w:hAnsi="Cambria" w:cs="Arial"/>
          <w:szCs w:val="22"/>
        </w:rPr>
        <w:t>Amateur Sports Alliance of North America</w:t>
      </w:r>
    </w:p>
    <w:p w14:paraId="1C6BDBFC" w14:textId="77777777" w:rsidR="00C45CF2" w:rsidRPr="00B96759" w:rsidRDefault="00C45CF2" w:rsidP="00C45CF2">
      <w:pPr>
        <w:pStyle w:val="ListParagraph"/>
        <w:numPr>
          <w:ilvl w:val="0"/>
          <w:numId w:val="12"/>
        </w:numPr>
        <w:rPr>
          <w:rFonts w:ascii="Cambria" w:hAnsi="Cambria" w:cs="Arial"/>
          <w:b/>
          <w:bCs/>
          <w:szCs w:val="22"/>
        </w:rPr>
      </w:pPr>
      <w:r w:rsidRPr="00B96759">
        <w:rPr>
          <w:rFonts w:ascii="Cambria" w:hAnsi="Cambria" w:cs="Arial"/>
          <w:b/>
          <w:bCs/>
          <w:szCs w:val="22"/>
        </w:rPr>
        <w:t>Outreach Organization of the Year 2009</w:t>
      </w:r>
    </w:p>
    <w:p w14:paraId="70E325CA" w14:textId="77777777" w:rsidR="00C45CF2" w:rsidRPr="00B96759" w:rsidRDefault="00C45CF2" w:rsidP="00C45CF2">
      <w:pPr>
        <w:ind w:left="720"/>
        <w:rPr>
          <w:rFonts w:ascii="Cambria" w:hAnsi="Cambria" w:cs="Arial"/>
          <w:bCs/>
        </w:rPr>
      </w:pPr>
      <w:r w:rsidRPr="00B96759">
        <w:rPr>
          <w:rFonts w:ascii="Cambria" w:hAnsi="Cambria"/>
          <w:i/>
        </w:rPr>
        <w:t>"This award goes to a business, non-profit, or community group that makes a notable effort toward the advancement of LGBT equality and quality of life. The SSBL, Madison's first LGBT inclusive sports organization, has a history of not only promoting social interaction through its softball events, but also of building community through co-operative support of other LGBT sporting leagues and raising money for deserving groups in the greater Madison area."</w:t>
      </w:r>
    </w:p>
    <w:p w14:paraId="552DAF04" w14:textId="77777777" w:rsidR="00C45CF2" w:rsidRPr="00B96759" w:rsidRDefault="00C45CF2" w:rsidP="00C45CF2">
      <w:pPr>
        <w:numPr>
          <w:ilvl w:val="0"/>
          <w:numId w:val="7"/>
        </w:numPr>
        <w:rPr>
          <w:rFonts w:ascii="Cambria" w:hAnsi="Cambria" w:cs="Arial"/>
          <w:b/>
          <w:szCs w:val="22"/>
        </w:rPr>
      </w:pPr>
      <w:r w:rsidRPr="00B96759">
        <w:rPr>
          <w:rFonts w:ascii="Cambria" w:hAnsi="Cambria" w:cs="Arial"/>
          <w:b/>
          <w:bCs/>
          <w:szCs w:val="22"/>
        </w:rPr>
        <w:t>University of Wisconsin – Madison LGBT Student of the Year 2007</w:t>
      </w:r>
    </w:p>
    <w:p w14:paraId="54A01760" w14:textId="77777777" w:rsidR="00C45CF2" w:rsidRPr="00B96759" w:rsidRDefault="00C45CF2" w:rsidP="00C45CF2">
      <w:pPr>
        <w:ind w:left="360"/>
        <w:rPr>
          <w:rFonts w:ascii="Cambria" w:hAnsi="Cambria" w:cs="Arial"/>
          <w:szCs w:val="26"/>
        </w:rPr>
      </w:pPr>
      <w:r w:rsidRPr="00B96759">
        <w:rPr>
          <w:rFonts w:ascii="Cambria" w:hAnsi="Cambria" w:cs="Arial"/>
          <w:bCs/>
          <w:szCs w:val="22"/>
        </w:rPr>
        <w:tab/>
      </w:r>
      <w:r w:rsidRPr="00B96759">
        <w:rPr>
          <w:rFonts w:ascii="Cambria" w:hAnsi="Cambria" w:cs="Arial"/>
          <w:szCs w:val="26"/>
        </w:rPr>
        <w:t>LGBT Campus Center and GLBT Alumni Council</w:t>
      </w:r>
    </w:p>
    <w:p w14:paraId="1CAD9F6F" w14:textId="77777777" w:rsidR="00C45CF2" w:rsidRPr="00B96759" w:rsidRDefault="00C45CF2" w:rsidP="00C45CF2">
      <w:pPr>
        <w:numPr>
          <w:ilvl w:val="0"/>
          <w:numId w:val="8"/>
        </w:numPr>
        <w:rPr>
          <w:rFonts w:ascii="Cambria" w:hAnsi="Cambria" w:cs="Arial"/>
          <w:b/>
          <w:szCs w:val="26"/>
        </w:rPr>
      </w:pPr>
      <w:r w:rsidRPr="00B96759">
        <w:rPr>
          <w:rFonts w:ascii="Cambria" w:hAnsi="Cambria" w:cs="Arial"/>
          <w:b/>
          <w:bCs/>
          <w:szCs w:val="26"/>
        </w:rPr>
        <w:t>Wisconsin Idea Undergraduate Fellowship 2004</w:t>
      </w:r>
    </w:p>
    <w:p w14:paraId="4BCA2BD5" w14:textId="77777777" w:rsidR="00C45CF2" w:rsidRDefault="00C45CF2" w:rsidP="00C45CF2">
      <w:pPr>
        <w:ind w:left="360"/>
        <w:rPr>
          <w:rFonts w:ascii="Cambria" w:hAnsi="Cambria" w:cs="Arial"/>
          <w:szCs w:val="26"/>
        </w:rPr>
      </w:pPr>
      <w:r w:rsidRPr="00B96759">
        <w:rPr>
          <w:rFonts w:ascii="Cambria" w:hAnsi="Cambria" w:cs="Arial"/>
          <w:szCs w:val="26"/>
        </w:rPr>
        <w:tab/>
        <w:t>Morgridge Center for Public Service</w:t>
      </w:r>
    </w:p>
    <w:p w14:paraId="2600614C" w14:textId="77777777" w:rsidR="00C45CF2" w:rsidRDefault="00C45CF2" w:rsidP="00C45CF2">
      <w:pPr>
        <w:ind w:left="360"/>
        <w:rPr>
          <w:rFonts w:ascii="Cambria" w:hAnsi="Cambria" w:cs="Arial"/>
          <w:szCs w:val="26"/>
        </w:rPr>
      </w:pPr>
    </w:p>
    <w:p w14:paraId="48C404BD" w14:textId="77777777" w:rsidR="00C45CF2" w:rsidRPr="00B96759" w:rsidRDefault="00C45CF2" w:rsidP="00C45CF2">
      <w:pPr>
        <w:pBdr>
          <w:bottom w:val="single" w:sz="12" w:space="1" w:color="auto"/>
        </w:pBdr>
        <w:rPr>
          <w:rFonts w:ascii="Cambria" w:hAnsi="Cambria" w:cs="Arial"/>
          <w:b/>
          <w:bCs/>
          <w:sz w:val="26"/>
          <w:szCs w:val="26"/>
        </w:rPr>
      </w:pPr>
      <w:r w:rsidRPr="00B96759">
        <w:rPr>
          <w:rFonts w:ascii="Cambria" w:hAnsi="Cambria" w:cs="Arial"/>
          <w:b/>
          <w:bCs/>
          <w:sz w:val="26"/>
          <w:szCs w:val="26"/>
        </w:rPr>
        <w:t>References</w:t>
      </w:r>
    </w:p>
    <w:p w14:paraId="22F69DBB" w14:textId="77777777" w:rsidR="00C45CF2" w:rsidRPr="00A524D7" w:rsidRDefault="00C45CF2" w:rsidP="00C45CF2">
      <w:pPr>
        <w:rPr>
          <w:rFonts w:ascii="Cambria" w:hAnsi="Cambria" w:cs="Arial"/>
          <w:b/>
          <w:bCs/>
        </w:rPr>
      </w:pPr>
    </w:p>
    <w:p w14:paraId="4906FAEB" w14:textId="77777777" w:rsidR="001B01AD" w:rsidRDefault="001B01AD" w:rsidP="00C45CF2">
      <w:pPr>
        <w:rPr>
          <w:rFonts w:ascii="Cambria" w:hAnsi="Cambria" w:cs="Arial"/>
          <w:bCs/>
        </w:rPr>
        <w:sectPr w:rsidR="001B01AD" w:rsidSect="00C45CF2">
          <w:footerReference w:type="even" r:id="rId8"/>
          <w:foot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D49C36C" w14:textId="7AF7763C" w:rsidR="00C45CF2" w:rsidRPr="00A524D7" w:rsidRDefault="00C45CF2" w:rsidP="00C45CF2">
      <w:pPr>
        <w:ind w:left="450"/>
        <w:rPr>
          <w:rFonts w:ascii="Cambria" w:hAnsi="Cambria" w:cs="Arial"/>
          <w:bCs/>
        </w:rPr>
      </w:pPr>
      <w:r>
        <w:rPr>
          <w:rFonts w:ascii="Cambria" w:hAnsi="Cambria" w:cs="Arial"/>
          <w:bCs/>
        </w:rPr>
        <w:t>David Williamson Shaffer</w:t>
      </w:r>
      <w:r w:rsidRPr="00A524D7">
        <w:rPr>
          <w:rFonts w:ascii="Cambria" w:hAnsi="Cambria" w:cs="Arial"/>
          <w:bCs/>
        </w:rPr>
        <w:t>, Ph.D.</w:t>
      </w:r>
    </w:p>
    <w:p w14:paraId="01DAC69A" w14:textId="1B1B58FF" w:rsidR="00C45CF2" w:rsidRPr="00A524D7" w:rsidRDefault="001F5F0A" w:rsidP="00C45CF2">
      <w:pPr>
        <w:ind w:left="450"/>
        <w:rPr>
          <w:rFonts w:ascii="Cambria" w:hAnsi="Cambria" w:cs="Arial"/>
          <w:bCs/>
        </w:rPr>
      </w:pPr>
      <w:r w:rsidRPr="001F5F0A">
        <w:rPr>
          <w:rFonts w:ascii="Cambria" w:hAnsi="Cambria" w:cs="Arial"/>
          <w:bCs/>
        </w:rPr>
        <w:t>Vilas Distinguished Professor of Learning Sciences</w:t>
      </w:r>
      <w:r>
        <w:rPr>
          <w:rFonts w:ascii="Cambria" w:hAnsi="Cambria" w:cs="Arial"/>
          <w:bCs/>
        </w:rPr>
        <w:t xml:space="preserve">, </w:t>
      </w:r>
      <w:r w:rsidR="00C45CF2" w:rsidRPr="00A524D7">
        <w:rPr>
          <w:rFonts w:ascii="Cambria" w:hAnsi="Cambria" w:cs="Arial"/>
          <w:bCs/>
        </w:rPr>
        <w:t>Educational Psychology</w:t>
      </w:r>
    </w:p>
    <w:p w14:paraId="4101B68C" w14:textId="7C00C4D8" w:rsidR="00C45CF2" w:rsidRPr="008D2087" w:rsidRDefault="001B01AD" w:rsidP="00C45CF2">
      <w:pPr>
        <w:ind w:left="450"/>
        <w:rPr>
          <w:rFonts w:asciiTheme="majorHAnsi" w:hAnsiTheme="majorHAnsi" w:cs="Arial"/>
          <w:shd w:val="clear" w:color="auto" w:fill="FFFFFF"/>
        </w:rPr>
      </w:pPr>
      <w:r w:rsidRPr="008D2087">
        <w:rPr>
          <w:rFonts w:asciiTheme="majorHAnsi" w:hAnsiTheme="majorHAnsi" w:cs="Arial"/>
          <w:shd w:val="clear" w:color="auto" w:fill="FFFFFF"/>
        </w:rPr>
        <w:t xml:space="preserve">University of Wisconsin, </w:t>
      </w:r>
      <w:r w:rsidR="00C45CF2" w:rsidRPr="008D2087">
        <w:rPr>
          <w:rFonts w:asciiTheme="majorHAnsi" w:hAnsiTheme="majorHAnsi" w:cs="Arial"/>
          <w:shd w:val="clear" w:color="auto" w:fill="FFFFFF"/>
        </w:rPr>
        <w:t>Madison, WI 53706-1796</w:t>
      </w:r>
    </w:p>
    <w:p w14:paraId="10D10609" w14:textId="24143E26" w:rsidR="00C45CF2" w:rsidRPr="00A524D7" w:rsidRDefault="00C45CF2" w:rsidP="00C45CF2">
      <w:pPr>
        <w:ind w:left="450"/>
        <w:rPr>
          <w:rFonts w:ascii="Cambria" w:hAnsi="Cambria" w:cs="Arial"/>
          <w:bCs/>
        </w:rPr>
      </w:pPr>
      <w:r w:rsidRPr="008D2087">
        <w:rPr>
          <w:rFonts w:asciiTheme="majorHAnsi" w:hAnsiTheme="majorHAnsi" w:cs="Lucida Sans Unicode"/>
          <w:shd w:val="clear" w:color="auto" w:fill="FFFFFF"/>
        </w:rPr>
        <w:t>(608) 262-0843</w:t>
      </w:r>
      <w:r w:rsidR="001B01AD" w:rsidRPr="008D2087">
        <w:rPr>
          <w:rFonts w:asciiTheme="majorHAnsi" w:hAnsiTheme="majorHAnsi" w:cs="Lucida Sans Unicode"/>
          <w:shd w:val="clear" w:color="auto" w:fill="FFFFFF"/>
        </w:rPr>
        <w:t>,</w:t>
      </w:r>
      <w:r w:rsidR="001B01AD" w:rsidRPr="008D2087">
        <w:rPr>
          <w:rFonts w:ascii="Cambria" w:hAnsi="Cambria" w:cs="Lucida Sans Unicode"/>
          <w:shd w:val="clear" w:color="auto" w:fill="FFFFFF"/>
        </w:rPr>
        <w:t xml:space="preserve"> </w:t>
      </w:r>
      <w:hyperlink r:id="rId10" w:history="1">
        <w:r w:rsidRPr="00432C15">
          <w:rPr>
            <w:rStyle w:val="Hyperlink"/>
            <w:rFonts w:ascii="Cambria" w:hAnsi="Cambria"/>
          </w:rPr>
          <w:t>dws@education.wisc.edu</w:t>
        </w:r>
      </w:hyperlink>
    </w:p>
    <w:p w14:paraId="3DE15220" w14:textId="77777777" w:rsidR="00C45CF2" w:rsidRPr="00A524D7" w:rsidRDefault="00C45CF2" w:rsidP="00C45CF2">
      <w:pPr>
        <w:ind w:left="450"/>
        <w:rPr>
          <w:rFonts w:ascii="Cambria" w:hAnsi="Cambria" w:cs="Arial"/>
          <w:bCs/>
        </w:rPr>
      </w:pPr>
    </w:p>
    <w:p w14:paraId="08185AB6" w14:textId="77777777" w:rsidR="00C45CF2" w:rsidRPr="00A524D7" w:rsidRDefault="00C45CF2" w:rsidP="00C45CF2">
      <w:pPr>
        <w:ind w:left="450"/>
        <w:rPr>
          <w:rFonts w:ascii="Cambria" w:hAnsi="Cambria" w:cs="Arial"/>
          <w:bCs/>
        </w:rPr>
      </w:pPr>
      <w:r w:rsidRPr="00A524D7">
        <w:rPr>
          <w:rFonts w:ascii="Cambria" w:hAnsi="Cambria" w:cs="Arial"/>
          <w:bCs/>
        </w:rPr>
        <w:lastRenderedPageBreak/>
        <w:t xml:space="preserve">Teri Balser, Ph.D. </w:t>
      </w:r>
    </w:p>
    <w:p w14:paraId="295CBDBA" w14:textId="2D996EBE" w:rsidR="00C45CF2" w:rsidRPr="00A524D7" w:rsidRDefault="001F5F0A" w:rsidP="00C45CF2">
      <w:pPr>
        <w:ind w:left="450"/>
        <w:rPr>
          <w:rFonts w:ascii="Cambria" w:hAnsi="Cambria" w:cs="Arial"/>
          <w:bCs/>
        </w:rPr>
      </w:pPr>
      <w:r>
        <w:rPr>
          <w:rFonts w:ascii="Cambria" w:hAnsi="Cambria" w:cs="Arial"/>
          <w:bCs/>
        </w:rPr>
        <w:t xml:space="preserve">Dean, Teaching and Learning, </w:t>
      </w:r>
      <w:r w:rsidR="00C45CF2">
        <w:rPr>
          <w:rFonts w:ascii="Cambria" w:hAnsi="Cambria" w:cs="Arial"/>
          <w:bCs/>
        </w:rPr>
        <w:t>Faculty of Science and Engineering</w:t>
      </w:r>
    </w:p>
    <w:p w14:paraId="773E98C1" w14:textId="27E5B300" w:rsidR="00C45CF2" w:rsidRPr="00A524D7" w:rsidRDefault="00C45CF2" w:rsidP="00C45CF2">
      <w:pPr>
        <w:ind w:left="450"/>
        <w:rPr>
          <w:rFonts w:ascii="Cambria" w:hAnsi="Cambria" w:cs="Arial"/>
          <w:bCs/>
        </w:rPr>
      </w:pPr>
      <w:r>
        <w:rPr>
          <w:rFonts w:ascii="Cambria" w:hAnsi="Cambria" w:cs="Arial"/>
          <w:bCs/>
        </w:rPr>
        <w:t>Curtin University</w:t>
      </w:r>
      <w:r w:rsidR="001F5F0A">
        <w:rPr>
          <w:rFonts w:ascii="Cambria" w:hAnsi="Cambria" w:cs="Arial"/>
          <w:bCs/>
        </w:rPr>
        <w:t xml:space="preserve">, </w:t>
      </w:r>
      <w:r>
        <w:rPr>
          <w:rFonts w:ascii="Cambria" w:hAnsi="Cambria" w:cs="Arial"/>
          <w:bCs/>
        </w:rPr>
        <w:t>Perth, Australia</w:t>
      </w:r>
    </w:p>
    <w:p w14:paraId="7112253C" w14:textId="1DAD8B8D" w:rsidR="00C45CF2" w:rsidRDefault="00751876" w:rsidP="00C45CF2">
      <w:pPr>
        <w:ind w:left="450"/>
        <w:rPr>
          <w:rStyle w:val="Hyperlink"/>
          <w:rFonts w:ascii="Cambria" w:hAnsi="Cambria"/>
        </w:rPr>
      </w:pPr>
      <w:hyperlink r:id="rId11" w:history="1">
        <w:r w:rsidR="007F14C7" w:rsidRPr="00346DF7">
          <w:rPr>
            <w:rStyle w:val="Hyperlink"/>
            <w:rFonts w:ascii="Cambria" w:hAnsi="Cambria" w:cs="Arial"/>
            <w:bCs/>
          </w:rPr>
          <w:t>teri.balser@curtin.edu.au</w:t>
        </w:r>
      </w:hyperlink>
      <w:r w:rsidR="007F14C7">
        <w:rPr>
          <w:rFonts w:ascii="Cambria" w:hAnsi="Cambria" w:cs="Arial"/>
          <w:bCs/>
        </w:rPr>
        <w:t xml:space="preserve"> </w:t>
      </w:r>
      <w:bookmarkStart w:id="0" w:name="_GoBack"/>
      <w:bookmarkEnd w:id="0"/>
    </w:p>
    <w:p w14:paraId="75FEB44C" w14:textId="77777777" w:rsidR="00B928EE" w:rsidRDefault="00B928EE" w:rsidP="00C45CF2">
      <w:pPr>
        <w:ind w:left="450"/>
        <w:rPr>
          <w:rStyle w:val="hoenzbkjjk4d"/>
          <w:rFonts w:ascii="Cambria" w:hAnsi="Cambria"/>
        </w:rPr>
      </w:pPr>
    </w:p>
    <w:p w14:paraId="602B6FD2" w14:textId="77777777" w:rsidR="00C45CF2" w:rsidRPr="00A524D7" w:rsidRDefault="00C45CF2" w:rsidP="00C45CF2">
      <w:pPr>
        <w:ind w:left="450"/>
        <w:rPr>
          <w:rStyle w:val="hoenzbkjjk4d"/>
          <w:rFonts w:ascii="Cambria" w:hAnsi="Cambria"/>
        </w:rPr>
      </w:pPr>
      <w:r>
        <w:rPr>
          <w:rStyle w:val="hoenzbkjjk4d"/>
          <w:rFonts w:ascii="Cambria" w:hAnsi="Cambria"/>
        </w:rPr>
        <w:t>A</w:t>
      </w:r>
      <w:r w:rsidRPr="00A524D7">
        <w:rPr>
          <w:rStyle w:val="hoenzbkjjk4d"/>
          <w:rFonts w:ascii="Cambria" w:hAnsi="Cambria"/>
        </w:rPr>
        <w:t>mber R. Smith, Ph.D.</w:t>
      </w:r>
    </w:p>
    <w:p w14:paraId="7D6DC365" w14:textId="0415C5DC" w:rsidR="00C45CF2" w:rsidRPr="00A524D7" w:rsidRDefault="00353FDC" w:rsidP="00C45CF2">
      <w:pPr>
        <w:ind w:left="450"/>
        <w:rPr>
          <w:rStyle w:val="hoenzbkjjk4d"/>
          <w:rFonts w:ascii="Cambria" w:hAnsi="Cambria"/>
        </w:rPr>
      </w:pPr>
      <w:r>
        <w:rPr>
          <w:rStyle w:val="hoenzbkjjk4d"/>
          <w:rFonts w:ascii="Cambria" w:hAnsi="Cambria"/>
        </w:rPr>
        <w:t>Faculty Associate for Research Mentor/Mentee Programs</w:t>
      </w:r>
    </w:p>
    <w:p w14:paraId="296295E5" w14:textId="2F1493B3" w:rsidR="00353FDC" w:rsidRPr="00A524D7" w:rsidRDefault="00353FDC" w:rsidP="001B01AD">
      <w:pPr>
        <w:ind w:left="450"/>
        <w:rPr>
          <w:rStyle w:val="hoenzbkjjk4d"/>
          <w:rFonts w:ascii="Cambria" w:hAnsi="Cambria"/>
        </w:rPr>
      </w:pPr>
      <w:r>
        <w:rPr>
          <w:rStyle w:val="hoenzbkjjk4d"/>
          <w:rFonts w:ascii="Cambria" w:hAnsi="Cambria"/>
        </w:rPr>
        <w:t>WISCIENCE</w:t>
      </w:r>
      <w:r w:rsidR="001B01AD">
        <w:rPr>
          <w:rStyle w:val="hoenzbkjjk4d"/>
          <w:rFonts w:ascii="Cambria" w:hAnsi="Cambria"/>
        </w:rPr>
        <w:t xml:space="preserve">, </w:t>
      </w:r>
      <w:r>
        <w:rPr>
          <w:rStyle w:val="hoenzbkjjk4d"/>
          <w:rFonts w:ascii="Cambria" w:hAnsi="Cambria"/>
        </w:rPr>
        <w:t>University of Wisconsin</w:t>
      </w:r>
      <w:r w:rsidR="001B01AD">
        <w:rPr>
          <w:rStyle w:val="hoenzbkjjk4d"/>
          <w:rFonts w:ascii="Cambria" w:hAnsi="Cambria"/>
        </w:rPr>
        <w:t xml:space="preserve">, </w:t>
      </w:r>
      <w:r>
        <w:rPr>
          <w:rStyle w:val="hoenzbkjjk4d"/>
          <w:rFonts w:ascii="Cambria" w:hAnsi="Cambria"/>
        </w:rPr>
        <w:t>Madison, WI 53706</w:t>
      </w:r>
    </w:p>
    <w:p w14:paraId="5F8E2A3A" w14:textId="1676F54D" w:rsidR="00C45CF2" w:rsidRPr="00B928EE" w:rsidRDefault="00C45CF2" w:rsidP="00C45CF2">
      <w:pPr>
        <w:ind w:left="450"/>
        <w:rPr>
          <w:rFonts w:asciiTheme="majorHAnsi" w:hAnsiTheme="majorHAnsi"/>
        </w:rPr>
      </w:pPr>
      <w:r w:rsidRPr="00A524D7">
        <w:rPr>
          <w:rStyle w:val="hoenzbkjjk4d"/>
          <w:rFonts w:ascii="Cambria" w:hAnsi="Cambria"/>
        </w:rPr>
        <w:t xml:space="preserve">(608) </w:t>
      </w:r>
      <w:r w:rsidR="00353FDC">
        <w:rPr>
          <w:rStyle w:val="hoenzbkjjk4d"/>
          <w:rFonts w:ascii="Cambria" w:hAnsi="Cambria"/>
        </w:rPr>
        <w:t>265-</w:t>
      </w:r>
      <w:r w:rsidR="00353FDC" w:rsidRPr="00B928EE">
        <w:rPr>
          <w:rStyle w:val="hoenzbkjjk4d"/>
          <w:rFonts w:asciiTheme="majorHAnsi" w:hAnsiTheme="majorHAnsi"/>
        </w:rPr>
        <w:t>0850</w:t>
      </w:r>
      <w:r w:rsidR="001B01AD">
        <w:rPr>
          <w:rStyle w:val="hoenzbkjjk4d"/>
          <w:rFonts w:asciiTheme="majorHAnsi" w:hAnsiTheme="majorHAnsi"/>
        </w:rPr>
        <w:t xml:space="preserve">, </w:t>
      </w:r>
      <w:hyperlink r:id="rId12" w:history="1">
        <w:r w:rsidR="00B928EE" w:rsidRPr="00164AB5">
          <w:rPr>
            <w:rStyle w:val="Hyperlink"/>
            <w:rFonts w:asciiTheme="majorHAnsi" w:hAnsiTheme="majorHAnsi"/>
          </w:rPr>
          <w:t>amber.smith@wisc.edu</w:t>
        </w:r>
      </w:hyperlink>
      <w:r w:rsidR="00B928EE">
        <w:rPr>
          <w:rFonts w:asciiTheme="majorHAnsi" w:hAnsiTheme="majorHAnsi"/>
        </w:rPr>
        <w:t xml:space="preserve"> </w:t>
      </w:r>
    </w:p>
    <w:sectPr w:rsidR="00C45CF2" w:rsidRPr="00B928EE" w:rsidSect="001B01AD">
      <w:footerReference w:type="even" r:id="rId13"/>
      <w:footerReference w:type="default" r:id="rId14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49938B" w14:textId="77777777" w:rsidR="00751876" w:rsidRDefault="00751876">
      <w:r>
        <w:separator/>
      </w:r>
    </w:p>
  </w:endnote>
  <w:endnote w:type="continuationSeparator" w:id="0">
    <w:p w14:paraId="6D7018B3" w14:textId="77777777" w:rsidR="00751876" w:rsidRDefault="00751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BCE958" w14:textId="77777777" w:rsidR="00632F36" w:rsidRDefault="00632F36" w:rsidP="000E172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B5089A6" w14:textId="77777777" w:rsidR="00632F36" w:rsidRDefault="00632F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4076A3" w14:textId="55A6C4B3" w:rsidR="00632F36" w:rsidRPr="00DA3624" w:rsidRDefault="00013E49" w:rsidP="000E1723">
    <w:pPr>
      <w:pStyle w:val="Footer"/>
      <w:framePr w:wrap="around" w:vAnchor="text" w:hAnchor="margin" w:xAlign="center" w:y="1"/>
      <w:rPr>
        <w:rStyle w:val="PageNumber"/>
        <w:rFonts w:asciiTheme="majorHAnsi" w:hAnsiTheme="majorHAnsi"/>
      </w:rPr>
    </w:pPr>
    <w:r w:rsidRPr="00DA3624">
      <w:rPr>
        <w:rStyle w:val="PageNumber"/>
        <w:rFonts w:asciiTheme="majorHAnsi" w:hAnsiTheme="majorHAnsi"/>
      </w:rPr>
      <w:t xml:space="preserve">Siebert-Evenstone | </w:t>
    </w:r>
    <w:r w:rsidR="00632F36" w:rsidRPr="00DA3624">
      <w:rPr>
        <w:rStyle w:val="PageNumber"/>
        <w:rFonts w:asciiTheme="majorHAnsi" w:hAnsiTheme="majorHAnsi"/>
      </w:rPr>
      <w:fldChar w:fldCharType="begin"/>
    </w:r>
    <w:r w:rsidR="00632F36" w:rsidRPr="00DA3624">
      <w:rPr>
        <w:rStyle w:val="PageNumber"/>
        <w:rFonts w:asciiTheme="majorHAnsi" w:hAnsiTheme="majorHAnsi"/>
      </w:rPr>
      <w:instrText xml:space="preserve">PAGE  </w:instrText>
    </w:r>
    <w:r w:rsidR="00632F36" w:rsidRPr="00DA3624">
      <w:rPr>
        <w:rStyle w:val="PageNumber"/>
        <w:rFonts w:asciiTheme="majorHAnsi" w:hAnsiTheme="majorHAnsi"/>
      </w:rPr>
      <w:fldChar w:fldCharType="separate"/>
    </w:r>
    <w:r w:rsidR="008D2087">
      <w:rPr>
        <w:rStyle w:val="PageNumber"/>
        <w:rFonts w:asciiTheme="majorHAnsi" w:hAnsiTheme="majorHAnsi"/>
        <w:noProof/>
      </w:rPr>
      <w:t>6</w:t>
    </w:r>
    <w:r w:rsidR="00632F36" w:rsidRPr="00DA3624">
      <w:rPr>
        <w:rStyle w:val="PageNumber"/>
        <w:rFonts w:asciiTheme="majorHAnsi" w:hAnsiTheme="majorHAnsi"/>
      </w:rPr>
      <w:fldChar w:fldCharType="end"/>
    </w:r>
  </w:p>
  <w:p w14:paraId="7C13F911" w14:textId="77777777" w:rsidR="00632F36" w:rsidRPr="00DA3624" w:rsidRDefault="00632F36">
    <w:pPr>
      <w:pStyle w:val="Footer"/>
      <w:rPr>
        <w:rFonts w:asciiTheme="majorHAnsi" w:hAnsiTheme="maj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E266A" w14:textId="77777777" w:rsidR="00632F36" w:rsidRDefault="00632F36" w:rsidP="000E172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695460FC" w14:textId="77777777" w:rsidR="00632F36" w:rsidRDefault="00632F3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B8E1C" w14:textId="084927C4" w:rsidR="00632F36" w:rsidRDefault="00632F36" w:rsidP="000E172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D2087">
      <w:rPr>
        <w:rStyle w:val="PageNumber"/>
        <w:noProof/>
      </w:rPr>
      <w:t>7</w:t>
    </w:r>
    <w:r>
      <w:rPr>
        <w:rStyle w:val="PageNumber"/>
      </w:rPr>
      <w:fldChar w:fldCharType="end"/>
    </w:r>
  </w:p>
  <w:p w14:paraId="07B7876A" w14:textId="77777777" w:rsidR="00632F36" w:rsidRDefault="00632F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17FA06" w14:textId="77777777" w:rsidR="00751876" w:rsidRDefault="00751876">
      <w:r>
        <w:separator/>
      </w:r>
    </w:p>
  </w:footnote>
  <w:footnote w:type="continuationSeparator" w:id="0">
    <w:p w14:paraId="537ECC2C" w14:textId="77777777" w:rsidR="00751876" w:rsidRDefault="007518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B6AC6"/>
    <w:multiLevelType w:val="hybridMultilevel"/>
    <w:tmpl w:val="0B588094"/>
    <w:lvl w:ilvl="0" w:tplc="999A3320">
      <w:start w:val="1"/>
      <w:numFmt w:val="bullet"/>
      <w:lvlText w:val=""/>
      <w:lvlJc w:val="left"/>
      <w:pPr>
        <w:tabs>
          <w:tab w:val="num" w:pos="734"/>
        </w:tabs>
        <w:ind w:left="734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728A7"/>
    <w:multiLevelType w:val="hybridMultilevel"/>
    <w:tmpl w:val="931C334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55745"/>
    <w:multiLevelType w:val="hybridMultilevel"/>
    <w:tmpl w:val="5C00C6B6"/>
    <w:lvl w:ilvl="0" w:tplc="999A3320">
      <w:start w:val="1"/>
      <w:numFmt w:val="bullet"/>
      <w:lvlText w:val=""/>
      <w:lvlJc w:val="left"/>
      <w:pPr>
        <w:tabs>
          <w:tab w:val="num" w:pos="734"/>
        </w:tabs>
        <w:ind w:left="734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A4C42"/>
    <w:multiLevelType w:val="hybridMultilevel"/>
    <w:tmpl w:val="8724ED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84247"/>
    <w:multiLevelType w:val="hybridMultilevel"/>
    <w:tmpl w:val="D9C295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C0636"/>
    <w:multiLevelType w:val="hybridMultilevel"/>
    <w:tmpl w:val="91F62A44"/>
    <w:lvl w:ilvl="0" w:tplc="999A3320">
      <w:start w:val="1"/>
      <w:numFmt w:val="bullet"/>
      <w:lvlText w:val=""/>
      <w:lvlJc w:val="left"/>
      <w:pPr>
        <w:tabs>
          <w:tab w:val="num" w:pos="734"/>
        </w:tabs>
        <w:ind w:left="734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476AD4"/>
    <w:multiLevelType w:val="hybridMultilevel"/>
    <w:tmpl w:val="41084D1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DAE236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083EA1"/>
    <w:multiLevelType w:val="hybridMultilevel"/>
    <w:tmpl w:val="BF887E8E"/>
    <w:lvl w:ilvl="0" w:tplc="999A3320">
      <w:start w:val="1"/>
      <w:numFmt w:val="bullet"/>
      <w:lvlText w:val=""/>
      <w:lvlJc w:val="left"/>
      <w:pPr>
        <w:tabs>
          <w:tab w:val="num" w:pos="734"/>
        </w:tabs>
        <w:ind w:left="734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141F11"/>
    <w:multiLevelType w:val="hybridMultilevel"/>
    <w:tmpl w:val="13FAA9E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87972"/>
    <w:multiLevelType w:val="hybridMultilevel"/>
    <w:tmpl w:val="C1AA3C9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F650D6"/>
    <w:multiLevelType w:val="hybridMultilevel"/>
    <w:tmpl w:val="BFEE926E"/>
    <w:lvl w:ilvl="0" w:tplc="7CA8BF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4A0BC6"/>
    <w:multiLevelType w:val="hybridMultilevel"/>
    <w:tmpl w:val="AA0ADE4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157F23"/>
    <w:multiLevelType w:val="hybridMultilevel"/>
    <w:tmpl w:val="022E1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66653F"/>
    <w:multiLevelType w:val="hybridMultilevel"/>
    <w:tmpl w:val="17127BF2"/>
    <w:lvl w:ilvl="0" w:tplc="999A3320">
      <w:start w:val="1"/>
      <w:numFmt w:val="bullet"/>
      <w:lvlText w:val=""/>
      <w:lvlJc w:val="left"/>
      <w:pPr>
        <w:tabs>
          <w:tab w:val="num" w:pos="734"/>
        </w:tabs>
        <w:ind w:left="734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3C4BB1"/>
    <w:multiLevelType w:val="hybridMultilevel"/>
    <w:tmpl w:val="1EBC64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191A35"/>
    <w:multiLevelType w:val="hybridMultilevel"/>
    <w:tmpl w:val="2D60394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DAE236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C2196"/>
    <w:multiLevelType w:val="hybridMultilevel"/>
    <w:tmpl w:val="6C706C6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560518"/>
    <w:multiLevelType w:val="hybridMultilevel"/>
    <w:tmpl w:val="2C309E2C"/>
    <w:lvl w:ilvl="0" w:tplc="999A3320">
      <w:start w:val="1"/>
      <w:numFmt w:val="bullet"/>
      <w:lvlText w:val=""/>
      <w:lvlJc w:val="left"/>
      <w:pPr>
        <w:tabs>
          <w:tab w:val="num" w:pos="734"/>
        </w:tabs>
        <w:ind w:left="734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F8040C"/>
    <w:multiLevelType w:val="hybridMultilevel"/>
    <w:tmpl w:val="00B2E92C"/>
    <w:lvl w:ilvl="0" w:tplc="999A3320">
      <w:start w:val="1"/>
      <w:numFmt w:val="bullet"/>
      <w:lvlText w:val=""/>
      <w:lvlJc w:val="left"/>
      <w:pPr>
        <w:tabs>
          <w:tab w:val="num" w:pos="734"/>
        </w:tabs>
        <w:ind w:left="734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C66354"/>
    <w:multiLevelType w:val="hybridMultilevel"/>
    <w:tmpl w:val="D6B21E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717E13"/>
    <w:multiLevelType w:val="hybridMultilevel"/>
    <w:tmpl w:val="C8B2053C"/>
    <w:lvl w:ilvl="0" w:tplc="999A3320">
      <w:start w:val="1"/>
      <w:numFmt w:val="bullet"/>
      <w:lvlText w:val=""/>
      <w:lvlJc w:val="left"/>
      <w:pPr>
        <w:tabs>
          <w:tab w:val="num" w:pos="734"/>
        </w:tabs>
        <w:ind w:left="734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631FC4"/>
    <w:multiLevelType w:val="hybridMultilevel"/>
    <w:tmpl w:val="386AABB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F95F7B"/>
    <w:multiLevelType w:val="hybridMultilevel"/>
    <w:tmpl w:val="828CD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D3004"/>
    <w:multiLevelType w:val="hybridMultilevel"/>
    <w:tmpl w:val="A426F8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242EA4"/>
    <w:multiLevelType w:val="hybridMultilevel"/>
    <w:tmpl w:val="ED021656"/>
    <w:lvl w:ilvl="0" w:tplc="999A3320">
      <w:start w:val="1"/>
      <w:numFmt w:val="bullet"/>
      <w:lvlText w:val=""/>
      <w:lvlJc w:val="left"/>
      <w:pPr>
        <w:tabs>
          <w:tab w:val="num" w:pos="734"/>
        </w:tabs>
        <w:ind w:left="734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FD0F56"/>
    <w:multiLevelType w:val="hybridMultilevel"/>
    <w:tmpl w:val="36920D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6"/>
  </w:num>
  <w:num w:numId="4">
    <w:abstractNumId w:val="8"/>
  </w:num>
  <w:num w:numId="5">
    <w:abstractNumId w:val="1"/>
  </w:num>
  <w:num w:numId="6">
    <w:abstractNumId w:val="6"/>
  </w:num>
  <w:num w:numId="7">
    <w:abstractNumId w:val="21"/>
  </w:num>
  <w:num w:numId="8">
    <w:abstractNumId w:val="15"/>
  </w:num>
  <w:num w:numId="9">
    <w:abstractNumId w:val="10"/>
  </w:num>
  <w:num w:numId="10">
    <w:abstractNumId w:val="18"/>
  </w:num>
  <w:num w:numId="11">
    <w:abstractNumId w:val="0"/>
  </w:num>
  <w:num w:numId="12">
    <w:abstractNumId w:val="13"/>
  </w:num>
  <w:num w:numId="13">
    <w:abstractNumId w:val="20"/>
  </w:num>
  <w:num w:numId="14">
    <w:abstractNumId w:val="2"/>
  </w:num>
  <w:num w:numId="15">
    <w:abstractNumId w:val="5"/>
  </w:num>
  <w:num w:numId="16">
    <w:abstractNumId w:val="24"/>
  </w:num>
  <w:num w:numId="17">
    <w:abstractNumId w:val="7"/>
  </w:num>
  <w:num w:numId="18">
    <w:abstractNumId w:val="17"/>
  </w:num>
  <w:num w:numId="19">
    <w:abstractNumId w:val="12"/>
  </w:num>
  <w:num w:numId="20">
    <w:abstractNumId w:val="25"/>
  </w:num>
  <w:num w:numId="21">
    <w:abstractNumId w:val="23"/>
  </w:num>
  <w:num w:numId="22">
    <w:abstractNumId w:val="4"/>
  </w:num>
  <w:num w:numId="23">
    <w:abstractNumId w:val="14"/>
  </w:num>
  <w:num w:numId="24">
    <w:abstractNumId w:val="22"/>
  </w:num>
  <w:num w:numId="25">
    <w:abstractNumId w:val="19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wMDM2Njc1NjY1NDdV0lEKTi0uzszPAykwNKoFAHkIK3YtAAAA"/>
  </w:docVars>
  <w:rsids>
    <w:rsidRoot w:val="004A2CD6"/>
    <w:rsid w:val="00004B43"/>
    <w:rsid w:val="00013E49"/>
    <w:rsid w:val="000402C8"/>
    <w:rsid w:val="00055B29"/>
    <w:rsid w:val="0008084D"/>
    <w:rsid w:val="000840CD"/>
    <w:rsid w:val="000E0BC1"/>
    <w:rsid w:val="000E1723"/>
    <w:rsid w:val="000E2713"/>
    <w:rsid w:val="00115045"/>
    <w:rsid w:val="00115B25"/>
    <w:rsid w:val="00144349"/>
    <w:rsid w:val="00153073"/>
    <w:rsid w:val="00156DE1"/>
    <w:rsid w:val="001741CE"/>
    <w:rsid w:val="001B01AD"/>
    <w:rsid w:val="001C1FC4"/>
    <w:rsid w:val="001D1ECC"/>
    <w:rsid w:val="001F5F0A"/>
    <w:rsid w:val="0024312F"/>
    <w:rsid w:val="002668E7"/>
    <w:rsid w:val="002670EA"/>
    <w:rsid w:val="002B29DA"/>
    <w:rsid w:val="002C11E4"/>
    <w:rsid w:val="002F08ED"/>
    <w:rsid w:val="003027FD"/>
    <w:rsid w:val="00323056"/>
    <w:rsid w:val="003241DF"/>
    <w:rsid w:val="003371A4"/>
    <w:rsid w:val="00353FDC"/>
    <w:rsid w:val="003B43DF"/>
    <w:rsid w:val="003C08E7"/>
    <w:rsid w:val="003C7CCD"/>
    <w:rsid w:val="00423248"/>
    <w:rsid w:val="004253B5"/>
    <w:rsid w:val="004344E3"/>
    <w:rsid w:val="00452947"/>
    <w:rsid w:val="004A0949"/>
    <w:rsid w:val="004A2CD6"/>
    <w:rsid w:val="004B14A2"/>
    <w:rsid w:val="004B2DC5"/>
    <w:rsid w:val="004E2DCD"/>
    <w:rsid w:val="004E6D8F"/>
    <w:rsid w:val="0058081D"/>
    <w:rsid w:val="005B556E"/>
    <w:rsid w:val="005C6910"/>
    <w:rsid w:val="005D7830"/>
    <w:rsid w:val="005E3F72"/>
    <w:rsid w:val="005E6F6E"/>
    <w:rsid w:val="005F0FEE"/>
    <w:rsid w:val="00607157"/>
    <w:rsid w:val="00632F36"/>
    <w:rsid w:val="00634F12"/>
    <w:rsid w:val="006861F6"/>
    <w:rsid w:val="0069000F"/>
    <w:rsid w:val="006B2744"/>
    <w:rsid w:val="006B33F7"/>
    <w:rsid w:val="006F73BF"/>
    <w:rsid w:val="007172B3"/>
    <w:rsid w:val="00720A13"/>
    <w:rsid w:val="0072124C"/>
    <w:rsid w:val="007230DE"/>
    <w:rsid w:val="007343AD"/>
    <w:rsid w:val="00751876"/>
    <w:rsid w:val="00765AB2"/>
    <w:rsid w:val="007B3D2E"/>
    <w:rsid w:val="007E5509"/>
    <w:rsid w:val="007F14C7"/>
    <w:rsid w:val="007F2B5B"/>
    <w:rsid w:val="00810110"/>
    <w:rsid w:val="00827155"/>
    <w:rsid w:val="008308BB"/>
    <w:rsid w:val="00864C86"/>
    <w:rsid w:val="0087201A"/>
    <w:rsid w:val="008A028F"/>
    <w:rsid w:val="008A3CF8"/>
    <w:rsid w:val="008A5AE8"/>
    <w:rsid w:val="008A6EFD"/>
    <w:rsid w:val="008C0CC4"/>
    <w:rsid w:val="008D2087"/>
    <w:rsid w:val="008E6332"/>
    <w:rsid w:val="009274B4"/>
    <w:rsid w:val="00953B85"/>
    <w:rsid w:val="00967576"/>
    <w:rsid w:val="00980565"/>
    <w:rsid w:val="009C7547"/>
    <w:rsid w:val="009E32F6"/>
    <w:rsid w:val="00A01142"/>
    <w:rsid w:val="00A21BF3"/>
    <w:rsid w:val="00A524D7"/>
    <w:rsid w:val="00A53234"/>
    <w:rsid w:val="00A67B93"/>
    <w:rsid w:val="00A92E61"/>
    <w:rsid w:val="00AA7511"/>
    <w:rsid w:val="00AB32B0"/>
    <w:rsid w:val="00AB3E38"/>
    <w:rsid w:val="00AE665F"/>
    <w:rsid w:val="00AE7793"/>
    <w:rsid w:val="00AF7BF2"/>
    <w:rsid w:val="00B029A4"/>
    <w:rsid w:val="00B46287"/>
    <w:rsid w:val="00B47B26"/>
    <w:rsid w:val="00B85D7F"/>
    <w:rsid w:val="00B928EE"/>
    <w:rsid w:val="00C043DC"/>
    <w:rsid w:val="00C45CF2"/>
    <w:rsid w:val="00C501E5"/>
    <w:rsid w:val="00C506DA"/>
    <w:rsid w:val="00C6112B"/>
    <w:rsid w:val="00C61387"/>
    <w:rsid w:val="00C62349"/>
    <w:rsid w:val="00C63968"/>
    <w:rsid w:val="00C709F9"/>
    <w:rsid w:val="00C90A6A"/>
    <w:rsid w:val="00CB3E52"/>
    <w:rsid w:val="00CD7E80"/>
    <w:rsid w:val="00CF28E3"/>
    <w:rsid w:val="00D22C2D"/>
    <w:rsid w:val="00D83E50"/>
    <w:rsid w:val="00DA3624"/>
    <w:rsid w:val="00DC0C77"/>
    <w:rsid w:val="00DD4D6F"/>
    <w:rsid w:val="00DE3C84"/>
    <w:rsid w:val="00DE6208"/>
    <w:rsid w:val="00DF2B86"/>
    <w:rsid w:val="00E241D5"/>
    <w:rsid w:val="00E4234B"/>
    <w:rsid w:val="00E42DB6"/>
    <w:rsid w:val="00E560A0"/>
    <w:rsid w:val="00E579D7"/>
    <w:rsid w:val="00E85D26"/>
    <w:rsid w:val="00E9060A"/>
    <w:rsid w:val="00EB1FDC"/>
    <w:rsid w:val="00EC1F46"/>
    <w:rsid w:val="00EC56D8"/>
    <w:rsid w:val="00EF1047"/>
    <w:rsid w:val="00F10BDE"/>
    <w:rsid w:val="00F449A0"/>
    <w:rsid w:val="00F508EF"/>
    <w:rsid w:val="00F667B6"/>
    <w:rsid w:val="00F74033"/>
    <w:rsid w:val="00F96E78"/>
    <w:rsid w:val="00FD626F"/>
    <w:rsid w:val="00FF18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44203B"/>
  <w15:docId w15:val="{C0181DD6-23DF-471E-8DA5-2478BB38E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C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861F6"/>
    <w:pPr>
      <w:keepNext/>
      <w:outlineLvl w:val="0"/>
    </w:pPr>
    <w:rPr>
      <w:rFonts w:ascii="Arial" w:hAnsi="Arial" w:cs="Arial"/>
      <w:b/>
      <w:bCs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A2CD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F18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8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8D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8D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8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8D3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6861F6"/>
    <w:rPr>
      <w:rFonts w:ascii="Arial" w:eastAsia="Times New Roman" w:hAnsi="Arial" w:cs="Arial"/>
      <w:b/>
      <w:bCs/>
      <w:iCs/>
      <w:szCs w:val="24"/>
    </w:rPr>
  </w:style>
  <w:style w:type="paragraph" w:styleId="Title">
    <w:name w:val="Title"/>
    <w:basedOn w:val="Normal"/>
    <w:link w:val="TitleChar"/>
    <w:qFormat/>
    <w:rsid w:val="006861F6"/>
    <w:pPr>
      <w:jc w:val="center"/>
    </w:pPr>
    <w:rPr>
      <w:rFonts w:ascii="Arial" w:hAnsi="Arial" w:cs="Arial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6861F6"/>
    <w:rPr>
      <w:rFonts w:ascii="Arial" w:eastAsia="Times New Roman" w:hAnsi="Arial" w:cs="Arial"/>
      <w:b/>
      <w:sz w:val="32"/>
      <w:szCs w:val="32"/>
    </w:rPr>
  </w:style>
  <w:style w:type="paragraph" w:styleId="ListParagraph">
    <w:name w:val="List Paragraph"/>
    <w:basedOn w:val="Normal"/>
    <w:rsid w:val="006861F6"/>
    <w:pPr>
      <w:ind w:left="720"/>
      <w:contextualSpacing/>
    </w:pPr>
  </w:style>
  <w:style w:type="character" w:customStyle="1" w:styleId="hoenzbkjjk4d">
    <w:name w:val="hoenzb kjjk4d"/>
    <w:basedOn w:val="DefaultParagraphFont"/>
    <w:rsid w:val="006861F6"/>
  </w:style>
  <w:style w:type="paragraph" w:styleId="Footer">
    <w:name w:val="footer"/>
    <w:basedOn w:val="Normal"/>
    <w:link w:val="FooterChar"/>
    <w:uiPriority w:val="99"/>
    <w:unhideWhenUsed/>
    <w:rsid w:val="006861F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61F6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861F6"/>
  </w:style>
  <w:style w:type="paragraph" w:styleId="Header">
    <w:name w:val="header"/>
    <w:basedOn w:val="Normal"/>
    <w:link w:val="HeaderChar"/>
    <w:uiPriority w:val="99"/>
    <w:unhideWhenUsed/>
    <w:rsid w:val="00013E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3E4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0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09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levenstone@wisc.edu" TargetMode="External"/><Relationship Id="rId12" Type="http://schemas.openxmlformats.org/officeDocument/2006/relationships/hyperlink" Target="mailto:amber.smith@wisc.ed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eri.balser@curtin.edu.a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dws@education.wisc.edu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2183</Words>
  <Characters>1244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</Company>
  <LinksUpToDate>false</LinksUpToDate>
  <CharactersWithSpaces>1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Evenstone</dc:creator>
  <cp:lastModifiedBy>Amanda Siebert-Evenstone</cp:lastModifiedBy>
  <cp:revision>5</cp:revision>
  <cp:lastPrinted>2017-02-20T17:56:00Z</cp:lastPrinted>
  <dcterms:created xsi:type="dcterms:W3CDTF">2017-11-21T18:46:00Z</dcterms:created>
  <dcterms:modified xsi:type="dcterms:W3CDTF">2017-11-21T19:07:00Z</dcterms:modified>
</cp:coreProperties>
</file>